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3AFB9C" w14:textId="77777777" w:rsidR="006767B5" w:rsidRPr="006767B5" w:rsidRDefault="006767B5" w:rsidP="006767B5">
      <w:pPr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6767B5">
        <w:rPr>
          <w:rFonts w:cs="B Nazanin"/>
          <w:b/>
          <w:bCs/>
          <w:sz w:val="28"/>
          <w:szCs w:val="28"/>
          <w:rtl/>
          <w:lang w:bidi="fa-IR"/>
        </w:rPr>
        <w:t>دانشگاه علوم پزشک</w:t>
      </w:r>
      <w:r w:rsidRPr="006767B5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6767B5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proofErr w:type="spellStart"/>
      <w:r w:rsidRPr="006767B5">
        <w:rPr>
          <w:rFonts w:cs="B Nazanin"/>
          <w:b/>
          <w:bCs/>
          <w:sz w:val="28"/>
          <w:szCs w:val="28"/>
          <w:rtl/>
          <w:lang w:bidi="fa-IR"/>
        </w:rPr>
        <w:t>هرمزگان</w:t>
      </w:r>
      <w:proofErr w:type="spellEnd"/>
    </w:p>
    <w:p w14:paraId="428AD77C" w14:textId="7ED8EA91" w:rsidR="007D546A" w:rsidRDefault="006767B5" w:rsidP="006767B5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6767B5">
        <w:rPr>
          <w:rFonts w:cs="B Nazanin" w:hint="eastAsia"/>
          <w:b/>
          <w:bCs/>
          <w:sz w:val="28"/>
          <w:szCs w:val="28"/>
          <w:rtl/>
          <w:lang w:bidi="fa-IR"/>
        </w:rPr>
        <w:t>دانشکده</w:t>
      </w:r>
      <w:r w:rsidR="000B038B">
        <w:rPr>
          <w:rFonts w:cs="B Nazanin" w:hint="cs"/>
          <w:b/>
          <w:bCs/>
          <w:sz w:val="28"/>
          <w:szCs w:val="28"/>
          <w:rtl/>
          <w:lang w:bidi="fa-IR"/>
        </w:rPr>
        <w:t xml:space="preserve"> پیراپزشکی</w:t>
      </w:r>
    </w:p>
    <w:p w14:paraId="6D6D893F" w14:textId="6E5EB677" w:rsidR="00573C4A" w:rsidRPr="003E3A98" w:rsidRDefault="003E3A98" w:rsidP="007D546A">
      <w:pPr>
        <w:bidi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3E3A98">
        <w:rPr>
          <w:rFonts w:cs="B Nazanin" w:hint="cs"/>
          <w:b/>
          <w:bCs/>
          <w:sz w:val="28"/>
          <w:szCs w:val="28"/>
          <w:rtl/>
          <w:lang w:bidi="fa-IR"/>
        </w:rPr>
        <w:t>اطلاعات مربوط به درس</w:t>
      </w:r>
    </w:p>
    <w:p w14:paraId="1E373498" w14:textId="3B6970A1" w:rsidR="003E3A98" w:rsidRPr="003E3A98" w:rsidRDefault="003E3A98" w:rsidP="003E3A98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3E3A98">
        <w:rPr>
          <w:rFonts w:cs="B Nazanin" w:hint="cs"/>
          <w:sz w:val="24"/>
          <w:szCs w:val="24"/>
          <w:rtl/>
          <w:lang w:bidi="fa-IR"/>
        </w:rPr>
        <w:t>اسم درس:</w:t>
      </w:r>
      <w:r w:rsidR="00E33253">
        <w:rPr>
          <w:rFonts w:cs="B Nazanin" w:hint="cs"/>
          <w:sz w:val="24"/>
          <w:szCs w:val="24"/>
          <w:rtl/>
          <w:lang w:bidi="fa-IR"/>
        </w:rPr>
        <w:t xml:space="preserve"> </w:t>
      </w:r>
      <w:r w:rsidR="00E33253" w:rsidRPr="000B038B">
        <w:rPr>
          <w:rFonts w:cs="B Nazanin" w:hint="cs"/>
          <w:b/>
          <w:bCs/>
          <w:sz w:val="24"/>
          <w:szCs w:val="24"/>
          <w:rtl/>
          <w:lang w:bidi="fa-IR"/>
        </w:rPr>
        <w:t>مقدمات آزمایشگاه- کد 03</w:t>
      </w:r>
    </w:p>
    <w:p w14:paraId="46E964B0" w14:textId="075AB2B1" w:rsidR="003E3A98" w:rsidRPr="003E3A98" w:rsidRDefault="003E3A98" w:rsidP="003E3A98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3E3A98">
        <w:rPr>
          <w:rFonts w:cs="B Nazanin" w:hint="cs"/>
          <w:sz w:val="24"/>
          <w:szCs w:val="24"/>
          <w:rtl/>
          <w:lang w:bidi="fa-IR"/>
        </w:rPr>
        <w:t>نوع درس:</w:t>
      </w:r>
      <w:r w:rsidR="00E33253">
        <w:rPr>
          <w:rFonts w:cs="B Nazanin" w:hint="cs"/>
          <w:sz w:val="24"/>
          <w:szCs w:val="24"/>
          <w:rtl/>
          <w:lang w:bidi="fa-IR"/>
        </w:rPr>
        <w:t xml:space="preserve"> </w:t>
      </w:r>
      <w:r w:rsidR="00E33253" w:rsidRPr="000B038B">
        <w:rPr>
          <w:rFonts w:cs="B Nazanin" w:hint="cs"/>
          <w:b/>
          <w:bCs/>
          <w:sz w:val="24"/>
          <w:szCs w:val="24"/>
          <w:rtl/>
          <w:lang w:bidi="fa-IR"/>
        </w:rPr>
        <w:t>نظری- عملی</w:t>
      </w:r>
    </w:p>
    <w:p w14:paraId="02C899FE" w14:textId="7817C177" w:rsidR="003E3A98" w:rsidRPr="003E3A98" w:rsidRDefault="003E3A98" w:rsidP="003E3A98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3E3A98">
        <w:rPr>
          <w:rFonts w:cs="B Nazanin" w:hint="cs"/>
          <w:sz w:val="24"/>
          <w:szCs w:val="24"/>
          <w:rtl/>
          <w:lang w:bidi="fa-IR"/>
        </w:rPr>
        <w:t>تعداد واحد:</w:t>
      </w:r>
      <w:r w:rsidR="00E33253">
        <w:rPr>
          <w:rFonts w:cs="B Nazanin" w:hint="cs"/>
          <w:sz w:val="24"/>
          <w:szCs w:val="24"/>
          <w:rtl/>
          <w:lang w:bidi="fa-IR"/>
        </w:rPr>
        <w:t xml:space="preserve"> </w:t>
      </w:r>
      <w:r w:rsidR="00E33253" w:rsidRPr="000B038B">
        <w:rPr>
          <w:rFonts w:cs="B Nazanin" w:hint="cs"/>
          <w:b/>
          <w:bCs/>
          <w:sz w:val="24"/>
          <w:szCs w:val="24"/>
          <w:rtl/>
          <w:lang w:bidi="fa-IR"/>
        </w:rPr>
        <w:t>1</w:t>
      </w:r>
    </w:p>
    <w:p w14:paraId="64C867E2" w14:textId="55F253B4" w:rsidR="003E3A98" w:rsidRPr="003E3A98" w:rsidRDefault="003E3A98" w:rsidP="003E3A98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3E3A98">
        <w:rPr>
          <w:rFonts w:cs="B Nazanin" w:hint="cs"/>
          <w:sz w:val="24"/>
          <w:szCs w:val="24"/>
          <w:rtl/>
          <w:lang w:bidi="fa-IR"/>
        </w:rPr>
        <w:t>زمان برگزاری درس:</w:t>
      </w:r>
      <w:r w:rsidR="00E33253">
        <w:rPr>
          <w:rFonts w:cs="B Nazanin" w:hint="cs"/>
          <w:sz w:val="24"/>
          <w:szCs w:val="24"/>
          <w:rtl/>
          <w:lang w:bidi="fa-IR"/>
        </w:rPr>
        <w:t xml:space="preserve"> </w:t>
      </w:r>
      <w:r w:rsidR="00A14681">
        <w:rPr>
          <w:rFonts w:cs="B Nazanin" w:hint="cs"/>
          <w:b/>
          <w:bCs/>
          <w:sz w:val="24"/>
          <w:szCs w:val="24"/>
          <w:rtl/>
          <w:lang w:bidi="fa-IR"/>
        </w:rPr>
        <w:t xml:space="preserve">چهارشنبه ها 12-10 </w:t>
      </w:r>
    </w:p>
    <w:p w14:paraId="7746354C" w14:textId="78D5ED08" w:rsidR="003E3A98" w:rsidRDefault="003E3A98" w:rsidP="003E3A98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3E3A98">
        <w:rPr>
          <w:rFonts w:cs="B Nazanin" w:hint="cs"/>
          <w:sz w:val="24"/>
          <w:szCs w:val="24"/>
          <w:rtl/>
          <w:lang w:bidi="fa-IR"/>
        </w:rPr>
        <w:t>پیش نیاز:</w:t>
      </w:r>
      <w:r w:rsidR="00E33253">
        <w:rPr>
          <w:rFonts w:cs="B Nazanin" w:hint="cs"/>
          <w:sz w:val="24"/>
          <w:szCs w:val="24"/>
          <w:rtl/>
          <w:lang w:bidi="fa-IR"/>
        </w:rPr>
        <w:t xml:space="preserve"> </w:t>
      </w:r>
      <w:r w:rsidR="00E33253" w:rsidRPr="000B038B">
        <w:rPr>
          <w:rFonts w:cs="B Nazanin" w:hint="cs"/>
          <w:b/>
          <w:bCs/>
          <w:sz w:val="24"/>
          <w:szCs w:val="24"/>
          <w:rtl/>
          <w:lang w:bidi="fa-IR"/>
        </w:rPr>
        <w:t>هم نیاز با شیمی عمومی</w:t>
      </w:r>
    </w:p>
    <w:p w14:paraId="5B77A08A" w14:textId="77777777" w:rsidR="003E3A98" w:rsidRPr="007F3D0C" w:rsidRDefault="007F3D0C" w:rsidP="003E3A98">
      <w:pPr>
        <w:bidi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7F3D0C">
        <w:rPr>
          <w:rFonts w:cs="B Nazanin" w:hint="cs"/>
          <w:b/>
          <w:bCs/>
          <w:sz w:val="24"/>
          <w:szCs w:val="24"/>
          <w:rtl/>
          <w:lang w:bidi="fa-IR"/>
        </w:rPr>
        <w:t>اطلاعات مربوط به دانشجویان</w:t>
      </w:r>
    </w:p>
    <w:p w14:paraId="1756B8C2" w14:textId="23C03930" w:rsidR="007F3D0C" w:rsidRDefault="007F3D0C" w:rsidP="007F3D0C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رشته/مقطع تحصیلی:</w:t>
      </w:r>
      <w:r w:rsidR="00E33253" w:rsidRPr="000B038B">
        <w:rPr>
          <w:rFonts w:cs="B Nazanin" w:hint="cs"/>
          <w:b/>
          <w:bCs/>
          <w:sz w:val="24"/>
          <w:szCs w:val="24"/>
          <w:rtl/>
          <w:lang w:bidi="fa-IR"/>
        </w:rPr>
        <w:t xml:space="preserve"> کارشناسی علوم آزمایشگاهی</w:t>
      </w:r>
    </w:p>
    <w:p w14:paraId="74FAB028" w14:textId="0A5FDC94" w:rsidR="007F3D0C" w:rsidRDefault="007F3D0C" w:rsidP="007F3D0C">
      <w:pPr>
        <w:bidi/>
        <w:jc w:val="both"/>
        <w:rPr>
          <w:rFonts w:cs="B Nazanin"/>
          <w:sz w:val="24"/>
          <w:szCs w:val="24"/>
          <w:rtl/>
          <w:lang w:bidi="fa-IR"/>
        </w:rPr>
      </w:pPr>
      <w:proofErr w:type="spellStart"/>
      <w:r>
        <w:rPr>
          <w:rFonts w:cs="B Nazanin" w:hint="cs"/>
          <w:sz w:val="24"/>
          <w:szCs w:val="24"/>
          <w:rtl/>
          <w:lang w:bidi="fa-IR"/>
        </w:rPr>
        <w:t>ترم</w:t>
      </w:r>
      <w:proofErr w:type="spellEnd"/>
      <w:r>
        <w:rPr>
          <w:rFonts w:cs="B Nazanin" w:hint="cs"/>
          <w:sz w:val="24"/>
          <w:szCs w:val="24"/>
          <w:rtl/>
          <w:lang w:bidi="fa-IR"/>
        </w:rPr>
        <w:t xml:space="preserve"> تحصیلی:</w:t>
      </w:r>
      <w:r w:rsidR="00E33253">
        <w:rPr>
          <w:rFonts w:cs="B Nazanin" w:hint="cs"/>
          <w:sz w:val="24"/>
          <w:szCs w:val="24"/>
          <w:rtl/>
          <w:lang w:bidi="fa-IR"/>
        </w:rPr>
        <w:t xml:space="preserve"> </w:t>
      </w:r>
      <w:proofErr w:type="spellStart"/>
      <w:r w:rsidR="00E33253" w:rsidRPr="000B038B">
        <w:rPr>
          <w:rFonts w:cs="B Nazanin" w:hint="cs"/>
          <w:b/>
          <w:bCs/>
          <w:sz w:val="24"/>
          <w:szCs w:val="24"/>
          <w:rtl/>
          <w:lang w:bidi="fa-IR"/>
        </w:rPr>
        <w:t>نیمسال</w:t>
      </w:r>
      <w:proofErr w:type="spellEnd"/>
      <w:r w:rsidR="00E33253" w:rsidRPr="000B038B">
        <w:rPr>
          <w:rFonts w:cs="B Nazanin" w:hint="cs"/>
          <w:b/>
          <w:bCs/>
          <w:sz w:val="24"/>
          <w:szCs w:val="24"/>
          <w:rtl/>
          <w:lang w:bidi="fa-IR"/>
        </w:rPr>
        <w:t xml:space="preserve"> اول تحصیلی (مهر 1404-1405)</w:t>
      </w:r>
      <w:r w:rsidR="00E33253">
        <w:rPr>
          <w:rFonts w:cs="B Nazanin" w:hint="cs"/>
          <w:sz w:val="24"/>
          <w:szCs w:val="24"/>
          <w:rtl/>
          <w:lang w:bidi="fa-IR"/>
        </w:rPr>
        <w:t xml:space="preserve"> </w:t>
      </w:r>
    </w:p>
    <w:p w14:paraId="5044EBE3" w14:textId="77777777" w:rsidR="007F3D0C" w:rsidRPr="007F3D0C" w:rsidRDefault="007F3D0C" w:rsidP="007F3D0C">
      <w:pPr>
        <w:bidi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7F3D0C">
        <w:rPr>
          <w:rFonts w:cs="B Nazanin" w:hint="cs"/>
          <w:b/>
          <w:bCs/>
          <w:sz w:val="24"/>
          <w:szCs w:val="24"/>
          <w:rtl/>
          <w:lang w:bidi="fa-IR"/>
        </w:rPr>
        <w:t>اطلاعات مربوط به مدرس/</w:t>
      </w:r>
      <w:proofErr w:type="spellStart"/>
      <w:r w:rsidRPr="007F3D0C">
        <w:rPr>
          <w:rFonts w:cs="B Nazanin" w:hint="cs"/>
          <w:b/>
          <w:bCs/>
          <w:sz w:val="24"/>
          <w:szCs w:val="24"/>
          <w:rtl/>
          <w:lang w:bidi="fa-IR"/>
        </w:rPr>
        <w:t>مدرسان</w:t>
      </w:r>
      <w:proofErr w:type="spellEnd"/>
    </w:p>
    <w:p w14:paraId="7F1A38F4" w14:textId="7FBC30E1" w:rsidR="007F3D0C" w:rsidRDefault="007F3D0C" w:rsidP="007F3D0C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نام خانوادگی:</w:t>
      </w:r>
      <w:r w:rsidR="00E33253">
        <w:rPr>
          <w:rFonts w:cs="B Nazanin" w:hint="cs"/>
          <w:sz w:val="24"/>
          <w:szCs w:val="24"/>
          <w:rtl/>
          <w:lang w:bidi="fa-IR"/>
        </w:rPr>
        <w:t xml:space="preserve"> </w:t>
      </w:r>
      <w:r w:rsidR="00E33253" w:rsidRPr="000B038B">
        <w:rPr>
          <w:rFonts w:cs="B Nazanin" w:hint="cs"/>
          <w:b/>
          <w:bCs/>
          <w:sz w:val="24"/>
          <w:szCs w:val="24"/>
          <w:rtl/>
          <w:lang w:bidi="fa-IR"/>
        </w:rPr>
        <w:t>فاطمه روشن ضمیر</w:t>
      </w:r>
    </w:p>
    <w:p w14:paraId="2C07F283" w14:textId="4BC8A38E" w:rsidR="007F3D0C" w:rsidRDefault="007F3D0C" w:rsidP="007F3D0C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مقطع/رشته تحصیلی:</w:t>
      </w:r>
      <w:r w:rsidR="00E33253">
        <w:rPr>
          <w:rFonts w:cs="B Nazanin" w:hint="cs"/>
          <w:sz w:val="24"/>
          <w:szCs w:val="24"/>
          <w:rtl/>
          <w:lang w:bidi="fa-IR"/>
        </w:rPr>
        <w:t xml:space="preserve"> </w:t>
      </w:r>
      <w:r w:rsidR="00E33253" w:rsidRPr="000B038B">
        <w:rPr>
          <w:rFonts w:cs="B Nazanin" w:hint="cs"/>
          <w:b/>
          <w:bCs/>
          <w:sz w:val="24"/>
          <w:szCs w:val="24"/>
          <w:rtl/>
          <w:lang w:bidi="fa-IR"/>
        </w:rPr>
        <w:t xml:space="preserve">دکتری تخصصی </w:t>
      </w:r>
      <w:proofErr w:type="spellStart"/>
      <w:r w:rsidR="00E33253" w:rsidRPr="000B038B">
        <w:rPr>
          <w:rFonts w:cs="B Nazanin" w:hint="cs"/>
          <w:b/>
          <w:bCs/>
          <w:sz w:val="24"/>
          <w:szCs w:val="24"/>
          <w:rtl/>
          <w:lang w:bidi="fa-IR"/>
        </w:rPr>
        <w:t>هماتولوژی</w:t>
      </w:r>
      <w:proofErr w:type="spellEnd"/>
      <w:r w:rsidR="00E33253" w:rsidRPr="000B038B">
        <w:rPr>
          <w:rFonts w:cs="B Nazanin" w:hint="cs"/>
          <w:b/>
          <w:bCs/>
          <w:sz w:val="24"/>
          <w:szCs w:val="24"/>
          <w:rtl/>
          <w:lang w:bidi="fa-IR"/>
        </w:rPr>
        <w:t xml:space="preserve"> و طب انتقال خون</w:t>
      </w:r>
    </w:p>
    <w:p w14:paraId="47EF4775" w14:textId="443D1DE3" w:rsidR="007F3D0C" w:rsidRDefault="007F3D0C" w:rsidP="007F3D0C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ارتباط با مدرس/</w:t>
      </w:r>
      <w:proofErr w:type="spellStart"/>
      <w:r>
        <w:rPr>
          <w:rFonts w:cs="B Nazanin" w:hint="cs"/>
          <w:sz w:val="24"/>
          <w:szCs w:val="24"/>
          <w:rtl/>
          <w:lang w:bidi="fa-IR"/>
        </w:rPr>
        <w:t>مدرسان</w:t>
      </w:r>
      <w:proofErr w:type="spellEnd"/>
      <w:r>
        <w:rPr>
          <w:rFonts w:cs="B Nazanin" w:hint="cs"/>
          <w:sz w:val="24"/>
          <w:szCs w:val="24"/>
          <w:rtl/>
          <w:lang w:bidi="fa-IR"/>
        </w:rPr>
        <w:t>:</w:t>
      </w:r>
      <w:r w:rsidR="00E33253">
        <w:rPr>
          <w:rFonts w:cs="B Nazanin" w:hint="cs"/>
          <w:sz w:val="24"/>
          <w:szCs w:val="24"/>
          <w:rtl/>
          <w:lang w:bidi="fa-IR"/>
        </w:rPr>
        <w:t xml:space="preserve"> </w:t>
      </w:r>
      <w:hyperlink r:id="rId5" w:history="1">
        <w:r w:rsidR="00E33253" w:rsidRPr="00CF4D92">
          <w:rPr>
            <w:rStyle w:val="Hyperlink"/>
            <w:rFonts w:cs="B Nazanin"/>
            <w:sz w:val="24"/>
            <w:szCs w:val="24"/>
            <w:lang w:bidi="fa-IR"/>
          </w:rPr>
          <w:t>fatemelab@gmail.com</w:t>
        </w:r>
      </w:hyperlink>
      <w:r w:rsidR="00E33253">
        <w:rPr>
          <w:rFonts w:cs="B Nazanin"/>
          <w:sz w:val="24"/>
          <w:szCs w:val="24"/>
          <w:lang w:bidi="fa-IR"/>
        </w:rPr>
        <w:t xml:space="preserve"> </w:t>
      </w:r>
    </w:p>
    <w:p w14:paraId="4195325D" w14:textId="77777777" w:rsidR="00B1620B" w:rsidRDefault="00B1620B" w:rsidP="00B1620B">
      <w:pPr>
        <w:bidi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B1620B">
        <w:rPr>
          <w:rFonts w:cs="B Nazanin" w:hint="cs"/>
          <w:b/>
          <w:bCs/>
          <w:sz w:val="24"/>
          <w:szCs w:val="24"/>
          <w:rtl/>
          <w:lang w:bidi="fa-IR"/>
        </w:rPr>
        <w:t>قوانین و مقررات دوره:</w:t>
      </w:r>
    </w:p>
    <w:p w14:paraId="3201FE2F" w14:textId="77777777" w:rsidR="00E33253" w:rsidRPr="00E33253" w:rsidRDefault="00E33253" w:rsidP="00E33253">
      <w:pPr>
        <w:bidi/>
        <w:rPr>
          <w:rFonts w:cs="2  Nazanin"/>
          <w:lang w:eastAsia="sl-SI"/>
        </w:rPr>
      </w:pPr>
      <w:r>
        <w:rPr>
          <w:rFonts w:cs="Calibri" w:hint="cs"/>
          <w:rtl/>
          <w:lang w:eastAsia="sl-SI"/>
        </w:rPr>
        <w:lastRenderedPageBreak/>
        <w:t>1</w:t>
      </w:r>
      <w:r w:rsidRPr="00E33253">
        <w:rPr>
          <w:rFonts w:cs="2  Nazanin" w:hint="cs"/>
          <w:rtl/>
          <w:lang w:eastAsia="sl-SI"/>
        </w:rPr>
        <w:t xml:space="preserve">. غیبت موجه در کلاس ها  تا سقف 1 جلسه </w:t>
      </w:r>
    </w:p>
    <w:p w14:paraId="11812E37" w14:textId="77777777" w:rsidR="00E33253" w:rsidRPr="00E33253" w:rsidRDefault="00E33253" w:rsidP="00E33253">
      <w:pPr>
        <w:bidi/>
        <w:rPr>
          <w:rFonts w:cs="2  Nazanin"/>
          <w:lang w:eastAsia="sl-SI"/>
        </w:rPr>
      </w:pPr>
      <w:r w:rsidRPr="00E33253">
        <w:rPr>
          <w:rFonts w:cs="2  Nazanin" w:hint="cs"/>
          <w:rtl/>
          <w:lang w:eastAsia="sl-SI"/>
        </w:rPr>
        <w:t>2. غیبت غیرموجه در جلسه امتحان به منزله نمره صفر و غیبت موجه به منزله حذف درس خواهد بود</w:t>
      </w:r>
    </w:p>
    <w:p w14:paraId="23D69EFE" w14:textId="77777777" w:rsidR="00E33253" w:rsidRPr="00E33253" w:rsidRDefault="00E33253" w:rsidP="00E33253">
      <w:pPr>
        <w:bidi/>
        <w:rPr>
          <w:rFonts w:cs="2  Nazanin"/>
          <w:rtl/>
          <w:lang w:eastAsia="sl-SI"/>
        </w:rPr>
      </w:pPr>
      <w:r w:rsidRPr="00E33253">
        <w:rPr>
          <w:rFonts w:cs="2  Nazanin" w:hint="cs"/>
          <w:rtl/>
          <w:lang w:eastAsia="sl-SI"/>
        </w:rPr>
        <w:t>3. ورود دانشجو به کلاس پس از استاد موجه نیست و به منزله غیبت دانشجو است</w:t>
      </w:r>
    </w:p>
    <w:p w14:paraId="733ACE1C" w14:textId="7B9E33C9" w:rsidR="00E33253" w:rsidRPr="00E33253" w:rsidRDefault="00E33253" w:rsidP="00E33253">
      <w:pPr>
        <w:bidi/>
        <w:jc w:val="both"/>
        <w:rPr>
          <w:rFonts w:cs="2  Nazanin"/>
          <w:b/>
          <w:bCs/>
          <w:sz w:val="24"/>
          <w:szCs w:val="24"/>
          <w:rtl/>
          <w:lang w:bidi="fa-IR"/>
        </w:rPr>
      </w:pPr>
      <w:r w:rsidRPr="00E33253">
        <w:rPr>
          <w:rFonts w:cs="2  Nazanin"/>
          <w:rtl/>
          <w:lang w:eastAsia="sl-SI"/>
        </w:rPr>
        <w:t>4. استفاده از تلفن همراه در کلاس و حین تدرس غیرمجاز است و با دانشجو برخورد خواهد شد</w:t>
      </w:r>
    </w:p>
    <w:p w14:paraId="13B9F1FB" w14:textId="77777777" w:rsidR="00B1620B" w:rsidRPr="00B1620B" w:rsidRDefault="00B1620B" w:rsidP="00B1620B">
      <w:pPr>
        <w:bidi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B1620B">
        <w:rPr>
          <w:rFonts w:cs="B Nazanin" w:hint="cs"/>
          <w:b/>
          <w:bCs/>
          <w:sz w:val="24"/>
          <w:szCs w:val="24"/>
          <w:rtl/>
          <w:lang w:bidi="fa-IR"/>
        </w:rPr>
        <w:t>اهداف دوره:</w:t>
      </w:r>
    </w:p>
    <w:p w14:paraId="5F84D5A4" w14:textId="5E08C137" w:rsidR="00B1620B" w:rsidRDefault="00B1620B" w:rsidP="00B1620B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هدف کلی:</w:t>
      </w:r>
      <w:r w:rsidR="00E33253">
        <w:rPr>
          <w:rFonts w:cs="B Nazanin" w:hint="cs"/>
          <w:sz w:val="24"/>
          <w:szCs w:val="24"/>
          <w:rtl/>
          <w:lang w:bidi="fa-IR"/>
        </w:rPr>
        <w:t xml:space="preserve"> </w:t>
      </w:r>
      <w:r w:rsidR="00E33253" w:rsidRPr="00E33253">
        <w:rPr>
          <w:rFonts w:cs="2  Nazanin"/>
          <w:rtl/>
          <w:lang w:eastAsia="sl-SI"/>
        </w:rPr>
        <w:t>آشنائی با وسایل و لوازم آزمایشگاهی و مقدمات کار آزمایشگاهی بالینی</w:t>
      </w:r>
    </w:p>
    <w:p w14:paraId="0604DBE8" w14:textId="77777777" w:rsidR="00B1620B" w:rsidRDefault="00B1620B" w:rsidP="00B1620B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اهداف جزیی:</w:t>
      </w:r>
    </w:p>
    <w:p w14:paraId="6DE84C17" w14:textId="77777777" w:rsidR="00E33253" w:rsidRPr="00E33253" w:rsidRDefault="00E33253" w:rsidP="00E33253">
      <w:pPr>
        <w:numPr>
          <w:ilvl w:val="0"/>
          <w:numId w:val="1"/>
        </w:numPr>
        <w:bidi/>
        <w:spacing w:after="0" w:line="240" w:lineRule="auto"/>
        <w:rPr>
          <w:rFonts w:cs="2  Nazanin"/>
          <w:lang w:eastAsia="sl-SI"/>
        </w:rPr>
      </w:pPr>
      <w:r w:rsidRPr="00E33253">
        <w:rPr>
          <w:rFonts w:cs="2  Nazanin" w:hint="cs"/>
          <w:rtl/>
          <w:lang w:eastAsia="sl-SI"/>
        </w:rPr>
        <w:t xml:space="preserve"> آشنایی با ساختمان و فضای فیزیکی آزمایشگاه</w:t>
      </w:r>
    </w:p>
    <w:p w14:paraId="03BC0AD1" w14:textId="77777777" w:rsidR="00E33253" w:rsidRPr="00E33253" w:rsidRDefault="00E33253" w:rsidP="00E33253">
      <w:pPr>
        <w:numPr>
          <w:ilvl w:val="0"/>
          <w:numId w:val="1"/>
        </w:numPr>
        <w:bidi/>
        <w:spacing w:after="0" w:line="240" w:lineRule="auto"/>
        <w:rPr>
          <w:rFonts w:cs="2  Nazanin"/>
          <w:lang w:eastAsia="sl-SI"/>
        </w:rPr>
      </w:pPr>
      <w:r w:rsidRPr="00E33253">
        <w:rPr>
          <w:rFonts w:cs="2  Nazanin" w:hint="cs"/>
          <w:rtl/>
          <w:lang w:eastAsia="sl-SI"/>
        </w:rPr>
        <w:t>آشنایی با نکات ایمنی در آزمایشگاه، ضدعفونی سطوح ازمایشگاه</w:t>
      </w:r>
    </w:p>
    <w:p w14:paraId="5FF79C29" w14:textId="77777777" w:rsidR="00E33253" w:rsidRPr="00E33253" w:rsidRDefault="00E33253" w:rsidP="00E33253">
      <w:pPr>
        <w:numPr>
          <w:ilvl w:val="0"/>
          <w:numId w:val="1"/>
        </w:numPr>
        <w:bidi/>
        <w:spacing w:after="0" w:line="240" w:lineRule="auto"/>
        <w:rPr>
          <w:rFonts w:cs="2  Nazanin"/>
          <w:lang w:eastAsia="sl-SI"/>
        </w:rPr>
      </w:pPr>
      <w:r w:rsidRPr="00E33253">
        <w:rPr>
          <w:rFonts w:cs="2  Nazanin" w:hint="cs"/>
          <w:rtl/>
          <w:lang w:eastAsia="sl-SI"/>
        </w:rPr>
        <w:t>آشنایی با ظروف آزمایشگاه و طرز شستن آنها با محلول های پاک کننده</w:t>
      </w:r>
    </w:p>
    <w:p w14:paraId="392EBF7D" w14:textId="77777777" w:rsidR="00E33253" w:rsidRPr="00E33253" w:rsidRDefault="00E33253" w:rsidP="00E33253">
      <w:pPr>
        <w:numPr>
          <w:ilvl w:val="0"/>
          <w:numId w:val="1"/>
        </w:numPr>
        <w:bidi/>
        <w:spacing w:after="0" w:line="240" w:lineRule="auto"/>
        <w:rPr>
          <w:rFonts w:cs="2  Nazanin"/>
          <w:lang w:eastAsia="sl-SI"/>
        </w:rPr>
      </w:pPr>
      <w:r w:rsidRPr="00E33253">
        <w:rPr>
          <w:rFonts w:cs="2  Nazanin" w:hint="cs"/>
          <w:rtl/>
          <w:lang w:eastAsia="sl-SI"/>
        </w:rPr>
        <w:t>آشنایی و معرفی بخش های مختلف آزمایشگاه تشخیص طبی</w:t>
      </w:r>
    </w:p>
    <w:p w14:paraId="5174FC25" w14:textId="77777777" w:rsidR="00E33253" w:rsidRPr="00E33253" w:rsidRDefault="00E33253" w:rsidP="00E33253">
      <w:pPr>
        <w:numPr>
          <w:ilvl w:val="0"/>
          <w:numId w:val="1"/>
        </w:numPr>
        <w:bidi/>
        <w:spacing w:after="0" w:line="240" w:lineRule="auto"/>
        <w:rPr>
          <w:rFonts w:cs="2  Nazanin"/>
          <w:lang w:eastAsia="sl-SI"/>
        </w:rPr>
      </w:pPr>
      <w:r w:rsidRPr="00E33253">
        <w:rPr>
          <w:rFonts w:cs="2  Nazanin" w:hint="cs"/>
          <w:rtl/>
          <w:lang w:eastAsia="sl-SI"/>
        </w:rPr>
        <w:t>نمونه های مورد آزمایش در هر بخش (سرم، پلاسما، ...) و فرایند انجام کار</w:t>
      </w:r>
    </w:p>
    <w:p w14:paraId="6E1CE83F" w14:textId="77777777" w:rsidR="00E33253" w:rsidRDefault="00E33253" w:rsidP="00E33253">
      <w:pPr>
        <w:numPr>
          <w:ilvl w:val="0"/>
          <w:numId w:val="1"/>
        </w:numPr>
        <w:bidi/>
        <w:rPr>
          <w:rFonts w:cs="2  Nazanin"/>
          <w:lang w:eastAsia="sl-SI"/>
        </w:rPr>
      </w:pPr>
      <w:r w:rsidRPr="00E33253">
        <w:rPr>
          <w:rFonts w:cs="2  Nazanin" w:hint="cs"/>
          <w:rtl/>
          <w:lang w:eastAsia="sl-SI"/>
        </w:rPr>
        <w:t>آشنایی با تجهیزات و لوازم موردنیاز برای آزمایشگاه تشخیص طبی</w:t>
      </w:r>
    </w:p>
    <w:p w14:paraId="5671FC48" w14:textId="15E0DA21" w:rsidR="00E33253" w:rsidRPr="00E33253" w:rsidRDefault="00E33253" w:rsidP="00E33253">
      <w:pPr>
        <w:numPr>
          <w:ilvl w:val="0"/>
          <w:numId w:val="1"/>
        </w:numPr>
        <w:bidi/>
        <w:spacing w:after="0" w:line="240" w:lineRule="auto"/>
        <w:rPr>
          <w:rFonts w:cs="2  Nazanin"/>
          <w:rtl/>
          <w:lang w:eastAsia="sl-SI"/>
        </w:rPr>
      </w:pPr>
      <w:r w:rsidRPr="00E33253">
        <w:rPr>
          <w:rFonts w:cs="2  Nazanin" w:hint="cs"/>
          <w:rtl/>
          <w:lang w:eastAsia="sl-SI"/>
        </w:rPr>
        <w:t>آشنایی با تهیه انواع محلول ها و محاسبات پایه در تهیه آن، سرم فیزیولوژی، تهیه ی رقت های سریال، ضد انعقاد ها و غیره</w:t>
      </w:r>
    </w:p>
    <w:p w14:paraId="03751945" w14:textId="77777777" w:rsidR="00D9061E" w:rsidRPr="00D9061E" w:rsidRDefault="00D9061E" w:rsidP="00D9061E">
      <w:pPr>
        <w:bidi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D9061E">
        <w:rPr>
          <w:rFonts w:cs="B Nazanin" w:hint="cs"/>
          <w:b/>
          <w:bCs/>
          <w:sz w:val="24"/>
          <w:szCs w:val="24"/>
          <w:rtl/>
          <w:lang w:bidi="fa-IR"/>
        </w:rPr>
        <w:t>ارزیابی</w:t>
      </w:r>
    </w:p>
    <w:p w14:paraId="3E571235" w14:textId="134D36F2" w:rsidR="00D9061E" w:rsidRDefault="00D9061E" w:rsidP="00D9061E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روش ارزیابی:</w:t>
      </w:r>
      <w:r w:rsidR="002423B2">
        <w:rPr>
          <w:rFonts w:cs="B Nazanin" w:hint="cs"/>
          <w:sz w:val="24"/>
          <w:szCs w:val="24"/>
          <w:rtl/>
          <w:lang w:bidi="fa-IR"/>
        </w:rPr>
        <w:t xml:space="preserve"> حضور و غیاب، </w:t>
      </w:r>
      <w:proofErr w:type="spellStart"/>
      <w:r w:rsidR="002423B2">
        <w:rPr>
          <w:rFonts w:cs="B Nazanin" w:hint="cs"/>
          <w:sz w:val="24"/>
          <w:szCs w:val="24"/>
          <w:rtl/>
          <w:lang w:bidi="fa-IR"/>
        </w:rPr>
        <w:t>کوئیز</w:t>
      </w:r>
      <w:proofErr w:type="spellEnd"/>
      <w:r w:rsidR="002423B2">
        <w:rPr>
          <w:rFonts w:cs="B Nazanin" w:hint="cs"/>
          <w:sz w:val="24"/>
          <w:szCs w:val="24"/>
          <w:rtl/>
          <w:lang w:bidi="fa-IR"/>
        </w:rPr>
        <w:t xml:space="preserve"> و فعالیت کلاسی، آزمون پایان </w:t>
      </w:r>
      <w:proofErr w:type="spellStart"/>
      <w:r w:rsidR="002423B2">
        <w:rPr>
          <w:rFonts w:cs="B Nazanin" w:hint="cs"/>
          <w:sz w:val="24"/>
          <w:szCs w:val="24"/>
          <w:rtl/>
          <w:lang w:bidi="fa-IR"/>
        </w:rPr>
        <w:t>ترم</w:t>
      </w:r>
      <w:proofErr w:type="spellEnd"/>
      <w:r w:rsidR="002423B2">
        <w:rPr>
          <w:rFonts w:cs="B Nazanin" w:hint="cs"/>
          <w:sz w:val="24"/>
          <w:szCs w:val="24"/>
          <w:rtl/>
          <w:lang w:bidi="fa-IR"/>
        </w:rPr>
        <w:t xml:space="preserve"> </w:t>
      </w:r>
    </w:p>
    <w:p w14:paraId="2D624030" w14:textId="501D57F1" w:rsidR="00D9061E" w:rsidRDefault="00D9061E" w:rsidP="00D9061E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سهم </w:t>
      </w:r>
      <w:proofErr w:type="spellStart"/>
      <w:r>
        <w:rPr>
          <w:rFonts w:cs="B Nazanin" w:hint="cs"/>
          <w:sz w:val="24"/>
          <w:szCs w:val="24"/>
          <w:rtl/>
          <w:lang w:bidi="fa-IR"/>
        </w:rPr>
        <w:t>هربخش</w:t>
      </w:r>
      <w:proofErr w:type="spellEnd"/>
      <w:r>
        <w:rPr>
          <w:rFonts w:cs="B Nazanin" w:hint="cs"/>
          <w:sz w:val="24"/>
          <w:szCs w:val="24"/>
          <w:rtl/>
          <w:lang w:bidi="fa-IR"/>
        </w:rPr>
        <w:t>:</w:t>
      </w:r>
      <w:r w:rsidR="002423B2">
        <w:rPr>
          <w:rFonts w:cs="B Nazanin" w:hint="cs"/>
          <w:sz w:val="24"/>
          <w:szCs w:val="24"/>
          <w:rtl/>
          <w:lang w:bidi="fa-IR"/>
        </w:rPr>
        <w:t xml:space="preserve"> حضور و غیاب و فعالیت کلاسی 30 درصد، آزمون پایان </w:t>
      </w:r>
      <w:proofErr w:type="spellStart"/>
      <w:r w:rsidR="002423B2">
        <w:rPr>
          <w:rFonts w:cs="B Nazanin" w:hint="cs"/>
          <w:sz w:val="24"/>
          <w:szCs w:val="24"/>
          <w:rtl/>
          <w:lang w:bidi="fa-IR"/>
        </w:rPr>
        <w:t>ترم</w:t>
      </w:r>
      <w:proofErr w:type="spellEnd"/>
      <w:r w:rsidR="002423B2">
        <w:rPr>
          <w:rFonts w:cs="B Nazanin" w:hint="cs"/>
          <w:sz w:val="24"/>
          <w:szCs w:val="24"/>
          <w:rtl/>
          <w:lang w:bidi="fa-IR"/>
        </w:rPr>
        <w:t xml:space="preserve"> 70 درصد</w:t>
      </w:r>
    </w:p>
    <w:p w14:paraId="2D454F79" w14:textId="6115DBF8" w:rsidR="00D9061E" w:rsidRDefault="00D9061E" w:rsidP="00D9061E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زمان ارزیابی:</w:t>
      </w:r>
      <w:r w:rsidR="002423B2">
        <w:rPr>
          <w:rFonts w:cs="B Nazanin" w:hint="cs"/>
          <w:sz w:val="24"/>
          <w:szCs w:val="24"/>
          <w:rtl/>
          <w:lang w:bidi="fa-IR"/>
        </w:rPr>
        <w:t xml:space="preserve"> پایان </w:t>
      </w:r>
      <w:proofErr w:type="spellStart"/>
      <w:r w:rsidR="002423B2">
        <w:rPr>
          <w:rFonts w:cs="B Nazanin" w:hint="cs"/>
          <w:sz w:val="24"/>
          <w:szCs w:val="24"/>
          <w:rtl/>
          <w:lang w:bidi="fa-IR"/>
        </w:rPr>
        <w:t>ترم</w:t>
      </w:r>
      <w:proofErr w:type="spellEnd"/>
    </w:p>
    <w:p w14:paraId="5706AD39" w14:textId="77777777" w:rsidR="00AB31DC" w:rsidRDefault="00724561" w:rsidP="00AB31DC">
      <w:pPr>
        <w:bidi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724561">
        <w:rPr>
          <w:rFonts w:cs="B Nazanin" w:hint="cs"/>
          <w:b/>
          <w:bCs/>
          <w:sz w:val="24"/>
          <w:szCs w:val="24"/>
          <w:rtl/>
          <w:lang w:bidi="fa-IR"/>
        </w:rPr>
        <w:t>منابع:</w:t>
      </w:r>
    </w:p>
    <w:p w14:paraId="31FED3D8" w14:textId="77777777" w:rsidR="002423B2" w:rsidRDefault="002423B2" w:rsidP="002423B2">
      <w:pPr>
        <w:ind w:left="720"/>
        <w:jc w:val="lowKashida"/>
        <w:rPr>
          <w:rFonts w:cs="B Mitra"/>
        </w:rPr>
      </w:pPr>
      <w:r>
        <w:rPr>
          <w:rFonts w:cs="B Mitra"/>
        </w:rPr>
        <w:t xml:space="preserve">Henry's Clinical Diagnosis and Management by Laboratory </w:t>
      </w:r>
      <w:proofErr w:type="spellStart"/>
      <w:r>
        <w:rPr>
          <w:rFonts w:cs="B Mitra"/>
        </w:rPr>
        <w:t>Methods.McPherson</w:t>
      </w:r>
      <w:proofErr w:type="spellEnd"/>
      <w:r>
        <w:rPr>
          <w:rFonts w:cs="B Mitra"/>
        </w:rPr>
        <w:t xml:space="preserve"> &amp;</w:t>
      </w:r>
      <w:proofErr w:type="spellStart"/>
      <w:r>
        <w:rPr>
          <w:rFonts w:cs="B Mitra"/>
        </w:rPr>
        <w:t>Pincus.Last</w:t>
      </w:r>
      <w:proofErr w:type="spellEnd"/>
      <w:r>
        <w:rPr>
          <w:rFonts w:cs="B Mitra"/>
        </w:rPr>
        <w:t xml:space="preserve"> edition.</w:t>
      </w:r>
    </w:p>
    <w:p w14:paraId="1811C622" w14:textId="77777777" w:rsidR="002423B2" w:rsidRPr="002423B2" w:rsidRDefault="002423B2" w:rsidP="002423B2">
      <w:pPr>
        <w:pStyle w:val="ListParagraph"/>
        <w:numPr>
          <w:ilvl w:val="0"/>
          <w:numId w:val="2"/>
        </w:numPr>
        <w:rPr>
          <w:rFonts w:ascii="Cambria" w:hAnsi="Cambria" w:cs="B Nazanin"/>
          <w:rtl/>
        </w:rPr>
      </w:pPr>
      <w:r w:rsidRPr="002423B2">
        <w:rPr>
          <w:rFonts w:ascii="Cambria" w:hAnsi="Cambria" w:cs="B Nazanin"/>
          <w:rtl/>
        </w:rPr>
        <w:lastRenderedPageBreak/>
        <w:t>کتاب اصول فن</w:t>
      </w:r>
      <w:r w:rsidRPr="002423B2">
        <w:rPr>
          <w:rFonts w:ascii="Cambria" w:hAnsi="Cambria" w:cs="B Nazanin" w:hint="cs"/>
          <w:rtl/>
        </w:rPr>
        <w:t>ی</w:t>
      </w:r>
      <w:r w:rsidRPr="002423B2">
        <w:rPr>
          <w:rFonts w:ascii="Cambria" w:hAnsi="Cambria" w:cs="B Nazanin"/>
          <w:rtl/>
        </w:rPr>
        <w:t xml:space="preserve"> و نگهدار</w:t>
      </w:r>
      <w:r w:rsidRPr="002423B2">
        <w:rPr>
          <w:rFonts w:ascii="Cambria" w:hAnsi="Cambria" w:cs="B Nazanin" w:hint="cs"/>
          <w:rtl/>
        </w:rPr>
        <w:t>ی</w:t>
      </w:r>
      <w:r w:rsidRPr="002423B2">
        <w:rPr>
          <w:rFonts w:ascii="Cambria" w:hAnsi="Cambria" w:cs="B Nazanin"/>
          <w:rtl/>
        </w:rPr>
        <w:t xml:space="preserve"> تجه</w:t>
      </w:r>
      <w:r w:rsidRPr="002423B2">
        <w:rPr>
          <w:rFonts w:ascii="Cambria" w:hAnsi="Cambria" w:cs="B Nazanin" w:hint="cs"/>
          <w:rtl/>
        </w:rPr>
        <w:t>ی</w:t>
      </w:r>
      <w:r w:rsidRPr="002423B2">
        <w:rPr>
          <w:rFonts w:ascii="Cambria" w:hAnsi="Cambria" w:cs="B Nazanin" w:hint="eastAsia"/>
          <w:rtl/>
        </w:rPr>
        <w:t>زات</w:t>
      </w:r>
      <w:r w:rsidRPr="002423B2">
        <w:rPr>
          <w:rFonts w:ascii="Cambria" w:hAnsi="Cambria" w:cs="B Nazanin"/>
          <w:rtl/>
        </w:rPr>
        <w:t xml:space="preserve"> </w:t>
      </w:r>
      <w:proofErr w:type="spellStart"/>
      <w:r w:rsidRPr="002423B2">
        <w:rPr>
          <w:rFonts w:ascii="Cambria" w:hAnsi="Cambria" w:cs="B Nazanin"/>
          <w:rtl/>
        </w:rPr>
        <w:t>ازما</w:t>
      </w:r>
      <w:r w:rsidRPr="002423B2">
        <w:rPr>
          <w:rFonts w:ascii="Cambria" w:hAnsi="Cambria" w:cs="B Nazanin" w:hint="cs"/>
          <w:rtl/>
        </w:rPr>
        <w:t>ی</w:t>
      </w:r>
      <w:r w:rsidRPr="002423B2">
        <w:rPr>
          <w:rFonts w:ascii="Cambria" w:hAnsi="Cambria" w:cs="B Nazanin" w:hint="eastAsia"/>
          <w:rtl/>
        </w:rPr>
        <w:t>شگاه</w:t>
      </w:r>
      <w:r w:rsidRPr="002423B2">
        <w:rPr>
          <w:rFonts w:ascii="Cambria" w:hAnsi="Cambria" w:cs="B Nazanin" w:hint="cs"/>
          <w:rtl/>
        </w:rPr>
        <w:t>ی</w:t>
      </w:r>
      <w:proofErr w:type="spellEnd"/>
      <w:r w:rsidRPr="002423B2">
        <w:rPr>
          <w:rFonts w:ascii="Cambria" w:hAnsi="Cambria" w:cs="B Nazanin"/>
          <w:rtl/>
        </w:rPr>
        <w:t xml:space="preserve"> (سازمان بهداشت جهان</w:t>
      </w:r>
      <w:r w:rsidRPr="002423B2">
        <w:rPr>
          <w:rFonts w:ascii="Cambria" w:hAnsi="Cambria" w:cs="B Nazanin" w:hint="cs"/>
          <w:rtl/>
        </w:rPr>
        <w:t>ی</w:t>
      </w:r>
      <w:r w:rsidRPr="002423B2">
        <w:rPr>
          <w:rFonts w:ascii="Cambria" w:hAnsi="Cambria" w:cs="B Nazanin"/>
          <w:rtl/>
        </w:rPr>
        <w:t>)</w:t>
      </w:r>
    </w:p>
    <w:p w14:paraId="7CEAD6D2" w14:textId="77777777" w:rsidR="002423B2" w:rsidRPr="002423B2" w:rsidRDefault="002423B2" w:rsidP="002423B2">
      <w:pPr>
        <w:pStyle w:val="ListParagraph"/>
        <w:numPr>
          <w:ilvl w:val="0"/>
          <w:numId w:val="2"/>
        </w:numPr>
        <w:rPr>
          <w:rFonts w:ascii="Cambria" w:hAnsi="Cambria" w:cs="B Nazanin"/>
        </w:rPr>
      </w:pPr>
      <w:r w:rsidRPr="002423B2">
        <w:rPr>
          <w:rFonts w:ascii="Cambria" w:hAnsi="Cambria" w:cs="B Nazanin" w:hint="eastAsia"/>
          <w:rtl/>
        </w:rPr>
        <w:t>کتاب</w:t>
      </w:r>
      <w:r w:rsidRPr="002423B2">
        <w:rPr>
          <w:rFonts w:ascii="Cambria" w:hAnsi="Cambria" w:cs="B Nazanin"/>
          <w:rtl/>
        </w:rPr>
        <w:t xml:space="preserve"> اصول فن</w:t>
      </w:r>
      <w:r w:rsidRPr="002423B2">
        <w:rPr>
          <w:rFonts w:ascii="Cambria" w:hAnsi="Cambria" w:cs="B Nazanin" w:hint="cs"/>
          <w:rtl/>
        </w:rPr>
        <w:t>ی</w:t>
      </w:r>
      <w:r w:rsidRPr="002423B2">
        <w:rPr>
          <w:rFonts w:ascii="Cambria" w:hAnsi="Cambria" w:cs="B Nazanin"/>
          <w:rtl/>
        </w:rPr>
        <w:t xml:space="preserve"> و نگهدار</w:t>
      </w:r>
      <w:r w:rsidRPr="002423B2">
        <w:rPr>
          <w:rFonts w:ascii="Cambria" w:hAnsi="Cambria" w:cs="B Nazanin" w:hint="cs"/>
          <w:rtl/>
        </w:rPr>
        <w:t>ی</w:t>
      </w:r>
      <w:r w:rsidRPr="002423B2">
        <w:rPr>
          <w:rFonts w:ascii="Cambria" w:hAnsi="Cambria" w:cs="B Nazanin"/>
          <w:rtl/>
        </w:rPr>
        <w:t xml:space="preserve"> و روش ها</w:t>
      </w:r>
      <w:r w:rsidRPr="002423B2">
        <w:rPr>
          <w:rFonts w:ascii="Cambria" w:hAnsi="Cambria" w:cs="B Nazanin" w:hint="cs"/>
          <w:rtl/>
        </w:rPr>
        <w:t>ی</w:t>
      </w:r>
      <w:r w:rsidRPr="002423B2">
        <w:rPr>
          <w:rFonts w:ascii="Cambria" w:hAnsi="Cambria" w:cs="B Nazanin"/>
          <w:rtl/>
        </w:rPr>
        <w:t xml:space="preserve"> کنترول ک</w:t>
      </w:r>
      <w:r w:rsidRPr="002423B2">
        <w:rPr>
          <w:rFonts w:ascii="Cambria" w:hAnsi="Cambria" w:cs="B Nazanin" w:hint="cs"/>
          <w:rtl/>
        </w:rPr>
        <w:t>ی</w:t>
      </w:r>
      <w:r w:rsidRPr="002423B2">
        <w:rPr>
          <w:rFonts w:ascii="Cambria" w:hAnsi="Cambria" w:cs="B Nazanin" w:hint="eastAsia"/>
          <w:rtl/>
        </w:rPr>
        <w:t>ف</w:t>
      </w:r>
      <w:r w:rsidRPr="002423B2">
        <w:rPr>
          <w:rFonts w:ascii="Cambria" w:hAnsi="Cambria" w:cs="B Nazanin" w:hint="cs"/>
          <w:rtl/>
        </w:rPr>
        <w:t>ی</w:t>
      </w:r>
      <w:r w:rsidRPr="002423B2">
        <w:rPr>
          <w:rFonts w:ascii="Cambria" w:hAnsi="Cambria" w:cs="B Nazanin"/>
          <w:rtl/>
        </w:rPr>
        <w:t>(تال</w:t>
      </w:r>
      <w:r w:rsidRPr="002423B2">
        <w:rPr>
          <w:rFonts w:ascii="Cambria" w:hAnsi="Cambria" w:cs="B Nazanin" w:hint="cs"/>
          <w:rtl/>
        </w:rPr>
        <w:t>ی</w:t>
      </w:r>
      <w:r w:rsidRPr="002423B2">
        <w:rPr>
          <w:rFonts w:ascii="Cambria" w:hAnsi="Cambria" w:cs="B Nazanin" w:hint="eastAsia"/>
          <w:rtl/>
        </w:rPr>
        <w:t>ف</w:t>
      </w:r>
      <w:r w:rsidRPr="002423B2">
        <w:rPr>
          <w:rFonts w:ascii="Cambria" w:hAnsi="Cambria" w:cs="B Nazanin"/>
          <w:rtl/>
        </w:rPr>
        <w:t xml:space="preserve"> مهندس س</w:t>
      </w:r>
      <w:r w:rsidRPr="002423B2">
        <w:rPr>
          <w:rFonts w:ascii="Cambria" w:hAnsi="Cambria" w:cs="B Nazanin" w:hint="cs"/>
          <w:rtl/>
        </w:rPr>
        <w:t>ی</w:t>
      </w:r>
      <w:r w:rsidRPr="002423B2">
        <w:rPr>
          <w:rFonts w:ascii="Cambria" w:hAnsi="Cambria" w:cs="B Nazanin" w:hint="eastAsia"/>
          <w:rtl/>
        </w:rPr>
        <w:t>د</w:t>
      </w:r>
      <w:r w:rsidRPr="002423B2">
        <w:rPr>
          <w:rFonts w:ascii="Cambria" w:hAnsi="Cambria" w:cs="B Nazanin"/>
          <w:rtl/>
        </w:rPr>
        <w:t xml:space="preserve"> بزاد س</w:t>
      </w:r>
      <w:r w:rsidRPr="002423B2">
        <w:rPr>
          <w:rFonts w:ascii="Cambria" w:hAnsi="Cambria" w:cs="B Nazanin" w:hint="cs"/>
          <w:rtl/>
        </w:rPr>
        <w:t>ی</w:t>
      </w:r>
      <w:r w:rsidRPr="002423B2">
        <w:rPr>
          <w:rFonts w:ascii="Cambria" w:hAnsi="Cambria" w:cs="B Nazanin" w:hint="eastAsia"/>
          <w:rtl/>
        </w:rPr>
        <w:t>د</w:t>
      </w:r>
      <w:r w:rsidRPr="002423B2">
        <w:rPr>
          <w:rFonts w:ascii="Cambria" w:hAnsi="Cambria" w:cs="B Nazanin"/>
          <w:rtl/>
        </w:rPr>
        <w:t xml:space="preserve"> عل</w:t>
      </w:r>
      <w:r w:rsidRPr="002423B2">
        <w:rPr>
          <w:rFonts w:ascii="Cambria" w:hAnsi="Cambria" w:cs="B Nazanin" w:hint="cs"/>
          <w:rtl/>
        </w:rPr>
        <w:t>ی</w:t>
      </w:r>
      <w:r w:rsidRPr="002423B2">
        <w:rPr>
          <w:rFonts w:ascii="Cambria" w:hAnsi="Cambria" w:cs="B Nazanin" w:hint="eastAsia"/>
          <w:rtl/>
        </w:rPr>
        <w:t>خان</w:t>
      </w:r>
      <w:r w:rsidRPr="002423B2">
        <w:rPr>
          <w:rFonts w:ascii="Cambria" w:hAnsi="Cambria" w:cs="B Nazanin" w:hint="cs"/>
          <w:rtl/>
        </w:rPr>
        <w:t>ی</w:t>
      </w:r>
      <w:r w:rsidRPr="002423B2">
        <w:rPr>
          <w:rFonts w:ascii="Cambria" w:hAnsi="Cambria" w:cs="B Nazanin"/>
          <w:rtl/>
        </w:rPr>
        <w:t xml:space="preserve">)                                              </w:t>
      </w:r>
    </w:p>
    <w:p w14:paraId="584039A3" w14:textId="77777777" w:rsidR="002423B2" w:rsidRPr="002423B2" w:rsidRDefault="002423B2" w:rsidP="002423B2">
      <w:pPr>
        <w:pStyle w:val="ListParagraph"/>
        <w:numPr>
          <w:ilvl w:val="0"/>
          <w:numId w:val="2"/>
        </w:numPr>
        <w:rPr>
          <w:rtl/>
        </w:rPr>
      </w:pPr>
      <w:r w:rsidRPr="002423B2">
        <w:rPr>
          <w:rFonts w:ascii="Cambria" w:hAnsi="Cambria" w:cs="B Nazanin" w:hint="cs"/>
          <w:rtl/>
        </w:rPr>
        <w:t>منابع کمکی : برای یافتن مقاله و سایر اطلاعات مفید</w:t>
      </w:r>
    </w:p>
    <w:p w14:paraId="36303C7F" w14:textId="77777777" w:rsidR="00265ADD" w:rsidRDefault="00265ADD" w:rsidP="00265ADD">
      <w:pPr>
        <w:bidi/>
        <w:jc w:val="both"/>
        <w:rPr>
          <w:rFonts w:cs="B Nazanin"/>
          <w:b/>
          <w:bCs/>
          <w:sz w:val="24"/>
          <w:szCs w:val="24"/>
          <w:rtl/>
          <w:lang w:bidi="fa-IR"/>
        </w:rPr>
      </w:pPr>
    </w:p>
    <w:p w14:paraId="738DB757" w14:textId="0F71A5B5" w:rsidR="00F93461" w:rsidRDefault="00AB31DC" w:rsidP="00BA0D27">
      <w:pPr>
        <w:bidi/>
        <w:jc w:val="both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جدول زمان بندی</w:t>
      </w:r>
      <w:r w:rsidR="007D546A">
        <w:rPr>
          <w:rFonts w:cs="B Nazanin" w:hint="cs"/>
          <w:b/>
          <w:bCs/>
          <w:sz w:val="24"/>
          <w:szCs w:val="24"/>
          <w:rtl/>
          <w:lang w:bidi="fa-IR"/>
        </w:rPr>
        <w:t xml:space="preserve"> :</w:t>
      </w:r>
    </w:p>
    <w:p w14:paraId="1EBF7154" w14:textId="77777777" w:rsidR="00AB31DC" w:rsidRPr="00BA0D27" w:rsidRDefault="00BA0D27" w:rsidP="00AB31DC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BA0D27">
        <w:rPr>
          <w:rFonts w:cs="B Nazanin" w:hint="cs"/>
          <w:sz w:val="24"/>
          <w:szCs w:val="24"/>
          <w:rtl/>
          <w:lang w:bidi="fa-IR"/>
        </w:rPr>
        <w:t>جلسه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Pr="00BA0D27">
        <w:rPr>
          <w:rFonts w:cs="B Nazanin" w:hint="cs"/>
          <w:sz w:val="24"/>
          <w:szCs w:val="24"/>
          <w:rtl/>
          <w:lang w:bidi="fa-IR"/>
        </w:rPr>
        <w:t>:</w:t>
      </w:r>
    </w:p>
    <w:p w14:paraId="316B6C92" w14:textId="77777777" w:rsidR="00BA0D27" w:rsidRPr="00BA0D27" w:rsidRDefault="00BA0D27" w:rsidP="00BA0D27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BA0D27">
        <w:rPr>
          <w:rFonts w:cs="B Nazanin" w:hint="cs"/>
          <w:sz w:val="24"/>
          <w:szCs w:val="24"/>
          <w:rtl/>
          <w:lang w:bidi="fa-IR"/>
        </w:rPr>
        <w:t>عنوان جلسه:</w:t>
      </w:r>
    </w:p>
    <w:p w14:paraId="0130FAB4" w14:textId="77777777" w:rsidR="00BA0D27" w:rsidRPr="00BA0D27" w:rsidRDefault="00BA0D27" w:rsidP="00BA0D27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BA0D27">
        <w:rPr>
          <w:rFonts w:cs="B Nazanin" w:hint="cs"/>
          <w:sz w:val="24"/>
          <w:szCs w:val="24"/>
          <w:rtl/>
          <w:lang w:bidi="fa-IR"/>
        </w:rPr>
        <w:t>رئوس مطالب:</w:t>
      </w:r>
    </w:p>
    <w:p w14:paraId="4F0E80D0" w14:textId="77777777" w:rsidR="00BA0D27" w:rsidRPr="00BA0D27" w:rsidRDefault="00BA0D27" w:rsidP="00BA0D27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BA0D27">
        <w:rPr>
          <w:rFonts w:cs="B Nazanin" w:hint="cs"/>
          <w:sz w:val="24"/>
          <w:szCs w:val="24"/>
          <w:rtl/>
          <w:lang w:bidi="fa-IR"/>
        </w:rPr>
        <w:t>اهداف رفتاری:</w:t>
      </w:r>
    </w:p>
    <w:p w14:paraId="7A7098F5" w14:textId="77777777" w:rsidR="00BA0D27" w:rsidRDefault="00BA0D27" w:rsidP="00BA0D27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BA0D27">
        <w:rPr>
          <w:rFonts w:cs="B Nazanin" w:hint="cs"/>
          <w:sz w:val="24"/>
          <w:szCs w:val="24"/>
          <w:rtl/>
          <w:lang w:bidi="fa-IR"/>
        </w:rPr>
        <w:t>روش تدریس:</w:t>
      </w:r>
    </w:p>
    <w:p w14:paraId="4CA8DBCD" w14:textId="77777777" w:rsidR="00BA0D27" w:rsidRPr="00BA0D27" w:rsidRDefault="00BA0D27" w:rsidP="00BA0D27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BA0D27">
        <w:rPr>
          <w:rFonts w:cs="B Nazanin" w:hint="cs"/>
          <w:sz w:val="24"/>
          <w:szCs w:val="24"/>
          <w:rtl/>
          <w:lang w:bidi="fa-IR"/>
        </w:rPr>
        <w:t>امکانات آموزشی:</w:t>
      </w:r>
    </w:p>
    <w:p w14:paraId="0505176D" w14:textId="498B70E8" w:rsidR="00BA0D27" w:rsidRPr="00BA0D27" w:rsidRDefault="00C508ED" w:rsidP="00BA0D27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مدرس/مدرسین</w:t>
      </w:r>
      <w:r w:rsidR="00BA0D27" w:rsidRPr="00BA0D27">
        <w:rPr>
          <w:rFonts w:cs="B Nazanin" w:hint="cs"/>
          <w:sz w:val="24"/>
          <w:szCs w:val="24"/>
          <w:rtl/>
          <w:lang w:bidi="fa-IR"/>
        </w:rPr>
        <w:t>:</w:t>
      </w:r>
    </w:p>
    <w:p w14:paraId="2F605CCF" w14:textId="77777777" w:rsidR="00BA0D27" w:rsidRPr="00BA0D27" w:rsidRDefault="00BA0D27" w:rsidP="00BA0D27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BA0D27">
        <w:rPr>
          <w:rFonts w:cs="B Nazanin" w:hint="cs"/>
          <w:sz w:val="24"/>
          <w:szCs w:val="24"/>
          <w:rtl/>
          <w:lang w:bidi="fa-IR"/>
        </w:rPr>
        <w:t>روش ارزیابی:</w:t>
      </w:r>
    </w:p>
    <w:p w14:paraId="1ED52B1F" w14:textId="261CED47" w:rsidR="00BA0D27" w:rsidRDefault="00BA0D27" w:rsidP="00BA0D27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BA0D27">
        <w:rPr>
          <w:rFonts w:cs="B Nazanin" w:hint="cs"/>
          <w:sz w:val="24"/>
          <w:szCs w:val="24"/>
          <w:rtl/>
          <w:lang w:bidi="fa-IR"/>
        </w:rPr>
        <w:t>مکان</w:t>
      </w:r>
      <w:r w:rsidR="00DA6C4E">
        <w:rPr>
          <w:rFonts w:cs="B Nazanin" w:hint="cs"/>
          <w:sz w:val="24"/>
          <w:szCs w:val="24"/>
          <w:rtl/>
          <w:lang w:bidi="fa-IR"/>
        </w:rPr>
        <w:t xml:space="preserve"> برگزاری</w:t>
      </w:r>
      <w:r w:rsidRPr="00BA0D27">
        <w:rPr>
          <w:rFonts w:cs="B Nazanin" w:hint="cs"/>
          <w:sz w:val="24"/>
          <w:szCs w:val="24"/>
          <w:rtl/>
          <w:lang w:bidi="fa-IR"/>
        </w:rPr>
        <w:t>:</w:t>
      </w:r>
    </w:p>
    <w:p w14:paraId="6FC2ED94" w14:textId="77777777" w:rsidR="00674A89" w:rsidRDefault="00674A89" w:rsidP="00674A89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28764ED4" w14:textId="77777777" w:rsidR="00674A89" w:rsidRDefault="00674A89" w:rsidP="00674A89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67B22E57" w14:textId="77777777" w:rsidR="00674A89" w:rsidRDefault="00674A89" w:rsidP="00674A89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tbl>
      <w:tblPr>
        <w:tblStyle w:val="TableGrid"/>
        <w:bidiVisual/>
        <w:tblW w:w="14664" w:type="dxa"/>
        <w:jc w:val="center"/>
        <w:tblLook w:val="04A0" w:firstRow="1" w:lastRow="0" w:firstColumn="1" w:lastColumn="0" w:noHBand="0" w:noVBand="1"/>
      </w:tblPr>
      <w:tblGrid>
        <w:gridCol w:w="714"/>
        <w:gridCol w:w="2070"/>
        <w:gridCol w:w="1716"/>
        <w:gridCol w:w="3240"/>
        <w:gridCol w:w="1434"/>
        <w:gridCol w:w="1440"/>
        <w:gridCol w:w="1530"/>
        <w:gridCol w:w="1260"/>
        <w:gridCol w:w="1260"/>
      </w:tblGrid>
      <w:tr w:rsidR="00A43BCE" w:rsidRPr="00674A89" w14:paraId="09796A67" w14:textId="77777777" w:rsidTr="00674A89">
        <w:trPr>
          <w:trHeight w:val="884"/>
          <w:jc w:val="center"/>
        </w:trPr>
        <w:tc>
          <w:tcPr>
            <w:tcW w:w="714" w:type="dxa"/>
          </w:tcPr>
          <w:p w14:paraId="20421EF3" w14:textId="192CEEFA" w:rsidR="00C508ED" w:rsidRPr="00674A89" w:rsidRDefault="00C508ED" w:rsidP="00C508ED">
            <w:pPr>
              <w:bidi/>
              <w:jc w:val="both"/>
              <w:rPr>
                <w:rFonts w:cs="2  Nazanin"/>
                <w:b/>
                <w:bCs/>
                <w:rtl/>
                <w:lang w:bidi="fa-IR"/>
              </w:rPr>
            </w:pPr>
            <w:r w:rsidRPr="00674A89">
              <w:rPr>
                <w:rFonts w:cs="2  Nazanin"/>
                <w:b/>
                <w:bCs/>
                <w:rtl/>
                <w:lang w:bidi="fa-IR"/>
              </w:rPr>
              <w:lastRenderedPageBreak/>
              <w:t>جلسه</w:t>
            </w:r>
          </w:p>
        </w:tc>
        <w:tc>
          <w:tcPr>
            <w:tcW w:w="2070" w:type="dxa"/>
          </w:tcPr>
          <w:p w14:paraId="23AA18A9" w14:textId="7158B9A5" w:rsidR="00C508ED" w:rsidRPr="00674A89" w:rsidRDefault="00C508ED" w:rsidP="00C508ED">
            <w:pPr>
              <w:bidi/>
              <w:jc w:val="both"/>
              <w:rPr>
                <w:rFonts w:cs="2  Nazanin"/>
                <w:b/>
                <w:bCs/>
                <w:rtl/>
                <w:lang w:bidi="fa-IR"/>
              </w:rPr>
            </w:pPr>
            <w:r w:rsidRPr="00674A89">
              <w:rPr>
                <w:rFonts w:cs="2  Nazanin"/>
                <w:b/>
                <w:bCs/>
                <w:rtl/>
                <w:lang w:bidi="fa-IR"/>
              </w:rPr>
              <w:t>عنوان جلسه</w:t>
            </w:r>
          </w:p>
        </w:tc>
        <w:tc>
          <w:tcPr>
            <w:tcW w:w="1716" w:type="dxa"/>
          </w:tcPr>
          <w:p w14:paraId="4F80D0B4" w14:textId="51BDBD0A" w:rsidR="00C508ED" w:rsidRPr="00674A89" w:rsidRDefault="00C508ED" w:rsidP="00C508ED">
            <w:pPr>
              <w:bidi/>
              <w:jc w:val="both"/>
              <w:rPr>
                <w:rFonts w:cs="2  Nazanin"/>
                <w:b/>
                <w:bCs/>
                <w:rtl/>
                <w:lang w:bidi="fa-IR"/>
              </w:rPr>
            </w:pPr>
            <w:r w:rsidRPr="00674A89">
              <w:rPr>
                <w:rFonts w:cs="2  Nazanin"/>
                <w:b/>
                <w:bCs/>
                <w:rtl/>
                <w:lang w:bidi="fa-IR"/>
              </w:rPr>
              <w:t>رئوس مطالب</w:t>
            </w:r>
          </w:p>
        </w:tc>
        <w:tc>
          <w:tcPr>
            <w:tcW w:w="3240" w:type="dxa"/>
          </w:tcPr>
          <w:p w14:paraId="1BD363E8" w14:textId="0CDC1A23" w:rsidR="00C508ED" w:rsidRPr="00674A89" w:rsidRDefault="00C508ED" w:rsidP="00C508ED">
            <w:pPr>
              <w:bidi/>
              <w:jc w:val="both"/>
              <w:rPr>
                <w:rFonts w:cs="2  Nazanin"/>
                <w:b/>
                <w:bCs/>
                <w:rtl/>
                <w:lang w:bidi="fa-IR"/>
              </w:rPr>
            </w:pPr>
            <w:r w:rsidRPr="00674A89">
              <w:rPr>
                <w:rFonts w:cs="2  Nazanin"/>
                <w:b/>
                <w:bCs/>
                <w:rtl/>
                <w:lang w:bidi="fa-IR"/>
              </w:rPr>
              <w:t>اهداف رفتار</w:t>
            </w:r>
            <w:r w:rsidRPr="00674A89">
              <w:rPr>
                <w:rFonts w:cs="2  Nazanin" w:hint="cs"/>
                <w:b/>
                <w:bCs/>
                <w:rtl/>
                <w:lang w:bidi="fa-IR"/>
              </w:rPr>
              <w:t>ی</w:t>
            </w:r>
          </w:p>
        </w:tc>
        <w:tc>
          <w:tcPr>
            <w:tcW w:w="1434" w:type="dxa"/>
          </w:tcPr>
          <w:p w14:paraId="17AC7EF2" w14:textId="64260AF4" w:rsidR="00C508ED" w:rsidRPr="00674A89" w:rsidRDefault="00C508ED" w:rsidP="00C508ED">
            <w:pPr>
              <w:bidi/>
              <w:jc w:val="both"/>
              <w:rPr>
                <w:rFonts w:cs="2  Nazanin"/>
                <w:b/>
                <w:bCs/>
                <w:rtl/>
                <w:lang w:bidi="fa-IR"/>
              </w:rPr>
            </w:pPr>
            <w:r w:rsidRPr="00674A89">
              <w:rPr>
                <w:rFonts w:cs="2  Nazanin"/>
                <w:b/>
                <w:bCs/>
                <w:rtl/>
                <w:lang w:bidi="fa-IR"/>
              </w:rPr>
              <w:t>روش تدر</w:t>
            </w:r>
            <w:r w:rsidRPr="00674A89">
              <w:rPr>
                <w:rFonts w:cs="2  Nazanin" w:hint="cs"/>
                <w:b/>
                <w:bCs/>
                <w:rtl/>
                <w:lang w:bidi="fa-IR"/>
              </w:rPr>
              <w:t>ی</w:t>
            </w:r>
            <w:r w:rsidRPr="00674A89">
              <w:rPr>
                <w:rFonts w:cs="2  Nazanin" w:hint="eastAsia"/>
                <w:b/>
                <w:bCs/>
                <w:rtl/>
                <w:lang w:bidi="fa-IR"/>
              </w:rPr>
              <w:t>س</w:t>
            </w:r>
          </w:p>
        </w:tc>
        <w:tc>
          <w:tcPr>
            <w:tcW w:w="1440" w:type="dxa"/>
          </w:tcPr>
          <w:p w14:paraId="4F8EBE37" w14:textId="69B811D6" w:rsidR="00C508ED" w:rsidRPr="00674A89" w:rsidRDefault="00C508ED" w:rsidP="00C508ED">
            <w:pPr>
              <w:bidi/>
              <w:jc w:val="both"/>
              <w:rPr>
                <w:rFonts w:cs="2  Nazanin"/>
                <w:b/>
                <w:bCs/>
                <w:rtl/>
                <w:lang w:bidi="fa-IR"/>
              </w:rPr>
            </w:pPr>
            <w:r w:rsidRPr="00674A89">
              <w:rPr>
                <w:rFonts w:cs="2  Nazanin"/>
                <w:b/>
                <w:bCs/>
                <w:rtl/>
                <w:lang w:bidi="fa-IR"/>
              </w:rPr>
              <w:t>امکانات آموزش</w:t>
            </w:r>
            <w:r w:rsidRPr="00674A89">
              <w:rPr>
                <w:rFonts w:cs="2  Nazanin" w:hint="cs"/>
                <w:b/>
                <w:bCs/>
                <w:rtl/>
                <w:lang w:bidi="fa-IR"/>
              </w:rPr>
              <w:t>ی</w:t>
            </w:r>
          </w:p>
        </w:tc>
        <w:tc>
          <w:tcPr>
            <w:tcW w:w="1530" w:type="dxa"/>
          </w:tcPr>
          <w:p w14:paraId="32241594" w14:textId="49FA2384" w:rsidR="00C508ED" w:rsidRPr="00674A89" w:rsidRDefault="00C508ED" w:rsidP="00C508ED">
            <w:pPr>
              <w:bidi/>
              <w:jc w:val="both"/>
              <w:rPr>
                <w:rFonts w:cs="2  Nazanin"/>
                <w:b/>
                <w:bCs/>
                <w:rtl/>
                <w:lang w:bidi="fa-IR"/>
              </w:rPr>
            </w:pPr>
            <w:r w:rsidRPr="00674A89">
              <w:rPr>
                <w:rFonts w:cs="2  Nazanin"/>
                <w:b/>
                <w:bCs/>
                <w:rtl/>
                <w:lang w:bidi="fa-IR"/>
              </w:rPr>
              <w:t>مدرس/مدرس</w:t>
            </w:r>
            <w:r w:rsidRPr="00674A89">
              <w:rPr>
                <w:rFonts w:cs="2  Nazanin" w:hint="cs"/>
                <w:b/>
                <w:bCs/>
                <w:rtl/>
                <w:lang w:bidi="fa-IR"/>
              </w:rPr>
              <w:t>ی</w:t>
            </w:r>
            <w:r w:rsidRPr="00674A89">
              <w:rPr>
                <w:rFonts w:cs="2  Nazanin" w:hint="eastAsia"/>
                <w:b/>
                <w:bCs/>
                <w:rtl/>
                <w:lang w:bidi="fa-IR"/>
              </w:rPr>
              <w:t>ن</w:t>
            </w:r>
          </w:p>
        </w:tc>
        <w:tc>
          <w:tcPr>
            <w:tcW w:w="1260" w:type="dxa"/>
          </w:tcPr>
          <w:p w14:paraId="2D5CA130" w14:textId="3BF042B4" w:rsidR="00C508ED" w:rsidRPr="00674A89" w:rsidRDefault="00C508ED" w:rsidP="00C508ED">
            <w:pPr>
              <w:bidi/>
              <w:jc w:val="both"/>
              <w:rPr>
                <w:rFonts w:cs="2  Nazanin"/>
                <w:b/>
                <w:bCs/>
                <w:rtl/>
                <w:lang w:bidi="fa-IR"/>
              </w:rPr>
            </w:pPr>
            <w:r w:rsidRPr="00674A89">
              <w:rPr>
                <w:rFonts w:cs="2  Nazanin"/>
                <w:b/>
                <w:bCs/>
                <w:rtl/>
                <w:lang w:bidi="fa-IR"/>
              </w:rPr>
              <w:t>روش ارز</w:t>
            </w:r>
            <w:r w:rsidRPr="00674A89">
              <w:rPr>
                <w:rFonts w:cs="2  Nazanin" w:hint="cs"/>
                <w:b/>
                <w:bCs/>
                <w:rtl/>
                <w:lang w:bidi="fa-IR"/>
              </w:rPr>
              <w:t>ی</w:t>
            </w:r>
            <w:r w:rsidRPr="00674A89">
              <w:rPr>
                <w:rFonts w:cs="2  Nazanin" w:hint="eastAsia"/>
                <w:b/>
                <w:bCs/>
                <w:rtl/>
                <w:lang w:bidi="fa-IR"/>
              </w:rPr>
              <w:t>اب</w:t>
            </w:r>
            <w:r w:rsidRPr="00674A89">
              <w:rPr>
                <w:rFonts w:cs="2  Nazanin" w:hint="cs"/>
                <w:b/>
                <w:bCs/>
                <w:rtl/>
                <w:lang w:bidi="fa-IR"/>
              </w:rPr>
              <w:t>ی</w:t>
            </w:r>
          </w:p>
        </w:tc>
        <w:tc>
          <w:tcPr>
            <w:tcW w:w="1260" w:type="dxa"/>
          </w:tcPr>
          <w:p w14:paraId="55A080C8" w14:textId="3FA91C88" w:rsidR="00C508ED" w:rsidRPr="00674A89" w:rsidRDefault="00C508ED" w:rsidP="00C508ED">
            <w:pPr>
              <w:bidi/>
              <w:jc w:val="both"/>
              <w:rPr>
                <w:rFonts w:cs="2  Nazanin"/>
                <w:b/>
                <w:bCs/>
                <w:rtl/>
                <w:lang w:bidi="fa-IR"/>
              </w:rPr>
            </w:pPr>
            <w:r w:rsidRPr="00674A89">
              <w:rPr>
                <w:rFonts w:cs="2  Nazanin"/>
                <w:b/>
                <w:bCs/>
                <w:rtl/>
                <w:lang w:bidi="fa-IR"/>
              </w:rPr>
              <w:t>مکان برگزار</w:t>
            </w:r>
            <w:r w:rsidRPr="00674A89">
              <w:rPr>
                <w:rFonts w:cs="2  Nazanin" w:hint="cs"/>
                <w:b/>
                <w:bCs/>
                <w:rtl/>
                <w:lang w:bidi="fa-IR"/>
              </w:rPr>
              <w:t>ی</w:t>
            </w:r>
          </w:p>
        </w:tc>
      </w:tr>
      <w:tr w:rsidR="00A43BCE" w:rsidRPr="00674A89" w14:paraId="061896E4" w14:textId="77777777" w:rsidTr="00674A89">
        <w:trPr>
          <w:trHeight w:val="448"/>
          <w:jc w:val="center"/>
        </w:trPr>
        <w:tc>
          <w:tcPr>
            <w:tcW w:w="714" w:type="dxa"/>
          </w:tcPr>
          <w:p w14:paraId="11F39A8F" w14:textId="15A688B6" w:rsidR="00C508ED" w:rsidRPr="00674A89" w:rsidRDefault="00112486" w:rsidP="00C508ED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>1</w:t>
            </w:r>
          </w:p>
        </w:tc>
        <w:tc>
          <w:tcPr>
            <w:tcW w:w="2070" w:type="dxa"/>
          </w:tcPr>
          <w:p w14:paraId="497D08B6" w14:textId="0255C4AA" w:rsidR="00C508ED" w:rsidRPr="00674A89" w:rsidRDefault="004F159C" w:rsidP="00C508ED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>معرفی آزمایشگاه و اصول ایمنی</w:t>
            </w:r>
            <w:r w:rsidR="00D85CD6">
              <w:rPr>
                <w:rFonts w:cs="2  Nazanin" w:hint="cs"/>
                <w:rtl/>
                <w:lang w:bidi="fa-IR"/>
              </w:rPr>
              <w:t>-</w:t>
            </w:r>
            <w:r w:rsidR="00D85CD6" w:rsidRPr="00D85CD6">
              <w:rPr>
                <w:rFonts w:cs="2  Nazanin" w:hint="cs"/>
                <w:b/>
                <w:bCs/>
                <w:rtl/>
                <w:lang w:bidi="fa-IR"/>
              </w:rPr>
              <w:t xml:space="preserve"> مجازی</w:t>
            </w:r>
          </w:p>
        </w:tc>
        <w:tc>
          <w:tcPr>
            <w:tcW w:w="1716" w:type="dxa"/>
          </w:tcPr>
          <w:p w14:paraId="5CC400C3" w14:textId="7344CA0E" w:rsidR="00C508ED" w:rsidRPr="00674A89" w:rsidRDefault="004F159C" w:rsidP="00C508ED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eastAsia="sl-SI"/>
              </w:rPr>
              <w:t xml:space="preserve">آشنایی با ساختمان و قوانین آزمایشگاه تشخیص طبی و تجهیزات ایمنی </w:t>
            </w:r>
          </w:p>
        </w:tc>
        <w:tc>
          <w:tcPr>
            <w:tcW w:w="3240" w:type="dxa"/>
          </w:tcPr>
          <w:p w14:paraId="51724C53" w14:textId="77777777" w:rsidR="00C508ED" w:rsidRPr="00674A89" w:rsidRDefault="004F159C" w:rsidP="00C508ED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>دانش: دانشجو با قوانین کار در آزمایشگاه های تشخیص طبی آشنا باشد، نام و مکان تجهیزات ایمنی در آزمایشگاه را بداند</w:t>
            </w:r>
          </w:p>
          <w:p w14:paraId="665E2017" w14:textId="50DF3196" w:rsidR="004F159C" w:rsidRPr="00674A89" w:rsidRDefault="00B04476" w:rsidP="004F159C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>درک: دانشجو اهمیت حفظ مقررات ایمنی در آزمایشگاه را درک کند</w:t>
            </w:r>
          </w:p>
        </w:tc>
        <w:tc>
          <w:tcPr>
            <w:tcW w:w="1434" w:type="dxa"/>
          </w:tcPr>
          <w:p w14:paraId="4401F7BC" w14:textId="72A2F3EA" w:rsidR="00C508ED" w:rsidRPr="00674A89" w:rsidRDefault="00112486" w:rsidP="00C508ED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>سخنرانی تعاملی، سوالات چالشی</w:t>
            </w:r>
          </w:p>
        </w:tc>
        <w:tc>
          <w:tcPr>
            <w:tcW w:w="1440" w:type="dxa"/>
          </w:tcPr>
          <w:p w14:paraId="1A89B7EC" w14:textId="02085BA8" w:rsidR="00C508ED" w:rsidRPr="00674A89" w:rsidRDefault="00112486" w:rsidP="00C508ED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 xml:space="preserve">کلاس درس، </w:t>
            </w:r>
            <w:proofErr w:type="spellStart"/>
            <w:r w:rsidRPr="00674A89">
              <w:rPr>
                <w:rFonts w:cs="2  Nazanin" w:hint="cs"/>
                <w:rtl/>
                <w:lang w:bidi="fa-IR"/>
              </w:rPr>
              <w:t>پاورپوینت</w:t>
            </w:r>
            <w:proofErr w:type="spellEnd"/>
          </w:p>
        </w:tc>
        <w:tc>
          <w:tcPr>
            <w:tcW w:w="1530" w:type="dxa"/>
          </w:tcPr>
          <w:p w14:paraId="30619D4C" w14:textId="0F0965D6" w:rsidR="00C508ED" w:rsidRPr="00674A89" w:rsidRDefault="00112486" w:rsidP="00C508ED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>دکتر روشن ضمیر</w:t>
            </w:r>
          </w:p>
        </w:tc>
        <w:tc>
          <w:tcPr>
            <w:tcW w:w="1260" w:type="dxa"/>
          </w:tcPr>
          <w:p w14:paraId="2BDC27CE" w14:textId="24827B2D" w:rsidR="00C508ED" w:rsidRPr="00674A89" w:rsidRDefault="00112486" w:rsidP="00C508ED">
            <w:pPr>
              <w:bidi/>
              <w:jc w:val="both"/>
              <w:rPr>
                <w:rFonts w:cs="2  Nazanin"/>
                <w:rtl/>
                <w:lang w:bidi="fa-IR"/>
              </w:rPr>
            </w:pPr>
            <w:proofErr w:type="spellStart"/>
            <w:r w:rsidRPr="00674A89">
              <w:rPr>
                <w:rFonts w:cs="2  Nazanin" w:hint="cs"/>
                <w:rtl/>
                <w:lang w:bidi="fa-IR"/>
              </w:rPr>
              <w:t>کوئیز</w:t>
            </w:r>
            <w:proofErr w:type="spellEnd"/>
            <w:r w:rsidRPr="00674A89">
              <w:rPr>
                <w:rFonts w:cs="2  Nazanin" w:hint="cs"/>
                <w:rtl/>
                <w:lang w:bidi="fa-IR"/>
              </w:rPr>
              <w:t>، فعالیت کلاسی</w:t>
            </w:r>
          </w:p>
        </w:tc>
        <w:tc>
          <w:tcPr>
            <w:tcW w:w="1260" w:type="dxa"/>
          </w:tcPr>
          <w:p w14:paraId="37EFD058" w14:textId="5A50BE50" w:rsidR="00C508ED" w:rsidRPr="00674A89" w:rsidRDefault="00112486" w:rsidP="00C508ED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>پیراپزشکی</w:t>
            </w:r>
          </w:p>
        </w:tc>
      </w:tr>
      <w:tr w:rsidR="00A43BCE" w:rsidRPr="00674A89" w14:paraId="489598F3" w14:textId="77777777" w:rsidTr="00674A89">
        <w:trPr>
          <w:trHeight w:val="448"/>
          <w:jc w:val="center"/>
        </w:trPr>
        <w:tc>
          <w:tcPr>
            <w:tcW w:w="714" w:type="dxa"/>
          </w:tcPr>
          <w:p w14:paraId="68317659" w14:textId="467042B8" w:rsidR="004F159C" w:rsidRPr="00674A89" w:rsidRDefault="00A43BCE" w:rsidP="004F159C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>1</w:t>
            </w:r>
          </w:p>
        </w:tc>
        <w:tc>
          <w:tcPr>
            <w:tcW w:w="2070" w:type="dxa"/>
          </w:tcPr>
          <w:p w14:paraId="4C963176" w14:textId="115E82E3" w:rsidR="004F159C" w:rsidRPr="00674A89" w:rsidRDefault="004F159C" w:rsidP="004F159C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 xml:space="preserve"> بخش های مختلف آزمایشگاه تشخیص طبی</w:t>
            </w:r>
            <w:r w:rsidR="00D85CD6">
              <w:rPr>
                <w:rFonts w:cs="2  Nazanin" w:hint="cs"/>
                <w:rtl/>
                <w:lang w:bidi="fa-IR"/>
              </w:rPr>
              <w:t xml:space="preserve">- </w:t>
            </w:r>
            <w:r w:rsidR="00D85CD6" w:rsidRPr="00D85CD6">
              <w:rPr>
                <w:rFonts w:cs="2  Nazanin" w:hint="cs"/>
                <w:b/>
                <w:bCs/>
                <w:rtl/>
                <w:lang w:bidi="fa-IR"/>
              </w:rPr>
              <w:t>مجازی</w:t>
            </w:r>
          </w:p>
        </w:tc>
        <w:tc>
          <w:tcPr>
            <w:tcW w:w="1716" w:type="dxa"/>
          </w:tcPr>
          <w:p w14:paraId="38F462BF" w14:textId="3755411A" w:rsidR="004F159C" w:rsidRPr="00674A89" w:rsidRDefault="004F159C" w:rsidP="004F159C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eastAsia="sl-SI"/>
              </w:rPr>
              <w:t>آشنایی با بخش های مختلف آزمایشگاه تشخیص طبی و تجهیزات مورد نیاز هر بخش</w:t>
            </w:r>
          </w:p>
        </w:tc>
        <w:tc>
          <w:tcPr>
            <w:tcW w:w="3240" w:type="dxa"/>
          </w:tcPr>
          <w:p w14:paraId="36931035" w14:textId="77777777" w:rsidR="004F159C" w:rsidRPr="00674A89" w:rsidRDefault="00B04476" w:rsidP="004F159C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>دانش: دانشجو بخش های اصلی آزمایشگاه را بشناسد و نام ببرد</w:t>
            </w:r>
          </w:p>
          <w:p w14:paraId="127CFBED" w14:textId="5D55B0E8" w:rsidR="00B04476" w:rsidRPr="00674A89" w:rsidRDefault="00B04476" w:rsidP="00B04476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 xml:space="preserve">درک: دانشجو با </w:t>
            </w:r>
            <w:proofErr w:type="spellStart"/>
            <w:r w:rsidRPr="00674A89">
              <w:rPr>
                <w:rFonts w:cs="2  Nazanin" w:hint="cs"/>
                <w:rtl/>
                <w:lang w:bidi="fa-IR"/>
              </w:rPr>
              <w:t>اهیمت</w:t>
            </w:r>
            <w:proofErr w:type="spellEnd"/>
            <w:r w:rsidRPr="00674A89">
              <w:rPr>
                <w:rFonts w:cs="2  Nazanin" w:hint="cs"/>
                <w:rtl/>
                <w:lang w:bidi="fa-IR"/>
              </w:rPr>
              <w:t xml:space="preserve"> هر بخش آشنا باشد</w:t>
            </w:r>
          </w:p>
        </w:tc>
        <w:tc>
          <w:tcPr>
            <w:tcW w:w="1434" w:type="dxa"/>
          </w:tcPr>
          <w:p w14:paraId="5FD971F6" w14:textId="1AC4DD5F" w:rsidR="004F159C" w:rsidRPr="00674A89" w:rsidRDefault="004F159C" w:rsidP="004F159C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>سخنرانی تعاملی، سوالات چالشی</w:t>
            </w:r>
          </w:p>
        </w:tc>
        <w:tc>
          <w:tcPr>
            <w:tcW w:w="1440" w:type="dxa"/>
          </w:tcPr>
          <w:p w14:paraId="33F5D36B" w14:textId="0D6D5277" w:rsidR="004F159C" w:rsidRPr="00674A89" w:rsidRDefault="004F159C" w:rsidP="004F159C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 xml:space="preserve">کلاس درس، </w:t>
            </w:r>
            <w:proofErr w:type="spellStart"/>
            <w:r w:rsidRPr="00674A89">
              <w:rPr>
                <w:rFonts w:cs="2  Nazanin" w:hint="cs"/>
                <w:rtl/>
                <w:lang w:bidi="fa-IR"/>
              </w:rPr>
              <w:t>پاورپوینت</w:t>
            </w:r>
            <w:proofErr w:type="spellEnd"/>
          </w:p>
        </w:tc>
        <w:tc>
          <w:tcPr>
            <w:tcW w:w="1530" w:type="dxa"/>
          </w:tcPr>
          <w:p w14:paraId="78BC7CAB" w14:textId="3601679D" w:rsidR="004F159C" w:rsidRPr="00674A89" w:rsidRDefault="004F159C" w:rsidP="004F159C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>دکتر روشن ضمیر</w:t>
            </w:r>
          </w:p>
        </w:tc>
        <w:tc>
          <w:tcPr>
            <w:tcW w:w="1260" w:type="dxa"/>
          </w:tcPr>
          <w:p w14:paraId="7207B34A" w14:textId="6EF0B757" w:rsidR="004F159C" w:rsidRPr="00674A89" w:rsidRDefault="004F159C" w:rsidP="004F159C">
            <w:pPr>
              <w:bidi/>
              <w:jc w:val="both"/>
              <w:rPr>
                <w:rFonts w:cs="2  Nazanin"/>
                <w:rtl/>
                <w:lang w:bidi="fa-IR"/>
              </w:rPr>
            </w:pPr>
            <w:proofErr w:type="spellStart"/>
            <w:r w:rsidRPr="00674A89">
              <w:rPr>
                <w:rFonts w:cs="2  Nazanin" w:hint="cs"/>
                <w:rtl/>
                <w:lang w:bidi="fa-IR"/>
              </w:rPr>
              <w:t>کوئیز</w:t>
            </w:r>
            <w:proofErr w:type="spellEnd"/>
            <w:r w:rsidRPr="00674A89">
              <w:rPr>
                <w:rFonts w:cs="2  Nazanin" w:hint="cs"/>
                <w:rtl/>
                <w:lang w:bidi="fa-IR"/>
              </w:rPr>
              <w:t>، فعالیت کلاسی</w:t>
            </w:r>
          </w:p>
        </w:tc>
        <w:tc>
          <w:tcPr>
            <w:tcW w:w="1260" w:type="dxa"/>
          </w:tcPr>
          <w:p w14:paraId="2C7611CC" w14:textId="23B6857C" w:rsidR="004F159C" w:rsidRPr="00674A89" w:rsidRDefault="004F159C" w:rsidP="004F159C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>پیراپزشکی</w:t>
            </w:r>
          </w:p>
        </w:tc>
      </w:tr>
      <w:tr w:rsidR="00A43BCE" w:rsidRPr="00674A89" w14:paraId="658FC32E" w14:textId="77777777" w:rsidTr="00674A89">
        <w:trPr>
          <w:trHeight w:val="448"/>
          <w:jc w:val="center"/>
        </w:trPr>
        <w:tc>
          <w:tcPr>
            <w:tcW w:w="714" w:type="dxa"/>
          </w:tcPr>
          <w:p w14:paraId="34B75E3E" w14:textId="62F61930" w:rsidR="004F159C" w:rsidRPr="00674A89" w:rsidRDefault="00A43BCE" w:rsidP="004F159C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>2</w:t>
            </w:r>
          </w:p>
        </w:tc>
        <w:tc>
          <w:tcPr>
            <w:tcW w:w="2070" w:type="dxa"/>
          </w:tcPr>
          <w:p w14:paraId="79A74D48" w14:textId="44A135BB" w:rsidR="004F159C" w:rsidRPr="00674A89" w:rsidRDefault="004F159C" w:rsidP="004F159C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>مواد شیمیایی در آزمایشگاه</w:t>
            </w:r>
            <w:r w:rsidR="00D85CD6">
              <w:rPr>
                <w:rFonts w:cs="2  Nazanin" w:hint="cs"/>
                <w:rtl/>
                <w:lang w:bidi="fa-IR"/>
              </w:rPr>
              <w:t xml:space="preserve">- </w:t>
            </w:r>
            <w:r w:rsidR="00D85CD6" w:rsidRPr="00D85CD6">
              <w:rPr>
                <w:rFonts w:cs="2  Nazanin" w:hint="cs"/>
                <w:b/>
                <w:bCs/>
                <w:rtl/>
                <w:lang w:bidi="fa-IR"/>
              </w:rPr>
              <w:t>مجازی</w:t>
            </w:r>
          </w:p>
        </w:tc>
        <w:tc>
          <w:tcPr>
            <w:tcW w:w="1716" w:type="dxa"/>
          </w:tcPr>
          <w:p w14:paraId="224CBE6A" w14:textId="1BF458DF" w:rsidR="004F159C" w:rsidRPr="00674A89" w:rsidRDefault="004F159C" w:rsidP="004F159C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eastAsia="sl-SI"/>
              </w:rPr>
              <w:t xml:space="preserve">آشنایی  با مواد شیمیایی در آزمایشگاه </w:t>
            </w:r>
          </w:p>
        </w:tc>
        <w:tc>
          <w:tcPr>
            <w:tcW w:w="3240" w:type="dxa"/>
          </w:tcPr>
          <w:p w14:paraId="5A347819" w14:textId="77777777" w:rsidR="00B04476" w:rsidRPr="00674A89" w:rsidRDefault="00B04476" w:rsidP="00B04476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>دانش: دانشجو مواد شیمیایی آزمایشگاه تشخیص طبی را بشناسد</w:t>
            </w:r>
          </w:p>
          <w:p w14:paraId="7531BAB4" w14:textId="7BE64046" w:rsidR="00B04476" w:rsidRPr="00674A89" w:rsidRDefault="00B04476" w:rsidP="00B04476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>درک: دانشجو اهمیت مراقبت از مواد شیمیایی خطرناک را درک کند</w:t>
            </w:r>
          </w:p>
        </w:tc>
        <w:tc>
          <w:tcPr>
            <w:tcW w:w="1434" w:type="dxa"/>
          </w:tcPr>
          <w:p w14:paraId="0FD46F33" w14:textId="2C2BA9B5" w:rsidR="004F159C" w:rsidRPr="00674A89" w:rsidRDefault="004F159C" w:rsidP="004F159C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>سخنرانی تعاملی، سوالات چالشی</w:t>
            </w:r>
          </w:p>
        </w:tc>
        <w:tc>
          <w:tcPr>
            <w:tcW w:w="1440" w:type="dxa"/>
          </w:tcPr>
          <w:p w14:paraId="63BAA8E7" w14:textId="221A5F6B" w:rsidR="004F159C" w:rsidRPr="00674A89" w:rsidRDefault="004F159C" w:rsidP="004F159C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 xml:space="preserve">کلاس درس، </w:t>
            </w:r>
            <w:proofErr w:type="spellStart"/>
            <w:r w:rsidRPr="00674A89">
              <w:rPr>
                <w:rFonts w:cs="2  Nazanin" w:hint="cs"/>
                <w:rtl/>
                <w:lang w:bidi="fa-IR"/>
              </w:rPr>
              <w:t>پاورپوینت</w:t>
            </w:r>
            <w:proofErr w:type="spellEnd"/>
          </w:p>
        </w:tc>
        <w:tc>
          <w:tcPr>
            <w:tcW w:w="1530" w:type="dxa"/>
          </w:tcPr>
          <w:p w14:paraId="0AEE9AA9" w14:textId="68CB5D77" w:rsidR="004F159C" w:rsidRPr="00674A89" w:rsidRDefault="004F159C" w:rsidP="004F159C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>دکتر روشن ضمیر</w:t>
            </w:r>
          </w:p>
        </w:tc>
        <w:tc>
          <w:tcPr>
            <w:tcW w:w="1260" w:type="dxa"/>
          </w:tcPr>
          <w:p w14:paraId="7EAFF8B8" w14:textId="5CCD9703" w:rsidR="004F159C" w:rsidRPr="00674A89" w:rsidRDefault="004F159C" w:rsidP="004F159C">
            <w:pPr>
              <w:bidi/>
              <w:jc w:val="both"/>
              <w:rPr>
                <w:rFonts w:cs="2  Nazanin"/>
                <w:rtl/>
                <w:lang w:bidi="fa-IR"/>
              </w:rPr>
            </w:pPr>
            <w:proofErr w:type="spellStart"/>
            <w:r w:rsidRPr="00674A89">
              <w:rPr>
                <w:rFonts w:cs="2  Nazanin" w:hint="cs"/>
                <w:rtl/>
                <w:lang w:bidi="fa-IR"/>
              </w:rPr>
              <w:t>کوئیز</w:t>
            </w:r>
            <w:proofErr w:type="spellEnd"/>
            <w:r w:rsidRPr="00674A89">
              <w:rPr>
                <w:rFonts w:cs="2  Nazanin" w:hint="cs"/>
                <w:rtl/>
                <w:lang w:bidi="fa-IR"/>
              </w:rPr>
              <w:t>، فعالیت کلاسی</w:t>
            </w:r>
          </w:p>
        </w:tc>
        <w:tc>
          <w:tcPr>
            <w:tcW w:w="1260" w:type="dxa"/>
          </w:tcPr>
          <w:p w14:paraId="3FE594F1" w14:textId="562746CC" w:rsidR="004F159C" w:rsidRPr="00674A89" w:rsidRDefault="004F159C" w:rsidP="004F159C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>پیراپزشکی</w:t>
            </w:r>
          </w:p>
        </w:tc>
      </w:tr>
      <w:tr w:rsidR="00A43BCE" w:rsidRPr="00674A89" w14:paraId="685F89BB" w14:textId="77777777" w:rsidTr="00674A89">
        <w:trPr>
          <w:trHeight w:val="448"/>
          <w:jc w:val="center"/>
        </w:trPr>
        <w:tc>
          <w:tcPr>
            <w:tcW w:w="714" w:type="dxa"/>
          </w:tcPr>
          <w:p w14:paraId="1FB33B7E" w14:textId="78AF92EF" w:rsidR="004F159C" w:rsidRPr="00674A89" w:rsidRDefault="00A43BCE" w:rsidP="004F159C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>3</w:t>
            </w:r>
          </w:p>
        </w:tc>
        <w:tc>
          <w:tcPr>
            <w:tcW w:w="2070" w:type="dxa"/>
          </w:tcPr>
          <w:p w14:paraId="39FE1DCD" w14:textId="4FC46066" w:rsidR="004F159C" w:rsidRPr="00674A89" w:rsidRDefault="004F159C" w:rsidP="004F159C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>نمونه های آزمایشگاه تشخیص طبی</w:t>
            </w:r>
            <w:r w:rsidR="00D85CD6">
              <w:rPr>
                <w:rFonts w:cs="2  Nazanin" w:hint="cs"/>
                <w:rtl/>
                <w:lang w:bidi="fa-IR"/>
              </w:rPr>
              <w:t xml:space="preserve">- </w:t>
            </w:r>
            <w:r w:rsidR="00D85CD6" w:rsidRPr="00D85CD6">
              <w:rPr>
                <w:rFonts w:cs="2  Nazanin" w:hint="cs"/>
                <w:b/>
                <w:bCs/>
                <w:rtl/>
                <w:lang w:bidi="fa-IR"/>
              </w:rPr>
              <w:t>مجازی</w:t>
            </w:r>
          </w:p>
        </w:tc>
        <w:tc>
          <w:tcPr>
            <w:tcW w:w="1716" w:type="dxa"/>
          </w:tcPr>
          <w:p w14:paraId="64CA10D2" w14:textId="08022088" w:rsidR="004F159C" w:rsidRPr="00674A89" w:rsidRDefault="004F159C" w:rsidP="004F159C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eastAsia="sl-SI"/>
              </w:rPr>
              <w:t xml:space="preserve">آشنایی با نمونه های مورد آزمایش در آزمایشگاه </w:t>
            </w:r>
          </w:p>
        </w:tc>
        <w:tc>
          <w:tcPr>
            <w:tcW w:w="3240" w:type="dxa"/>
          </w:tcPr>
          <w:p w14:paraId="721A15F2" w14:textId="77777777" w:rsidR="004F159C" w:rsidRPr="00674A89" w:rsidRDefault="00B04476" w:rsidP="004F159C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>دانش: دانشجو انواع نمونه های آزمایشگاهی در آزمایشگاه تشخیص طبی را بشناسد</w:t>
            </w:r>
          </w:p>
          <w:p w14:paraId="36F42FD7" w14:textId="37EFD19E" w:rsidR="00674A89" w:rsidRPr="00674A89" w:rsidRDefault="00674A89" w:rsidP="00674A89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>درک: دانشجو اهمیت حفظ و مراقبت از نمونه ها را درک کند</w:t>
            </w:r>
          </w:p>
        </w:tc>
        <w:tc>
          <w:tcPr>
            <w:tcW w:w="1434" w:type="dxa"/>
          </w:tcPr>
          <w:p w14:paraId="50DC25FE" w14:textId="3BD3F1DA" w:rsidR="004F159C" w:rsidRPr="00674A89" w:rsidRDefault="004F159C" w:rsidP="004F159C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>سخنرانی تعاملی، سوالات چالشی</w:t>
            </w:r>
          </w:p>
        </w:tc>
        <w:tc>
          <w:tcPr>
            <w:tcW w:w="1440" w:type="dxa"/>
          </w:tcPr>
          <w:p w14:paraId="28AA67C7" w14:textId="4CF207B2" w:rsidR="004F159C" w:rsidRPr="00674A89" w:rsidRDefault="004F159C" w:rsidP="004F159C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 xml:space="preserve">کلاس درس، </w:t>
            </w:r>
            <w:proofErr w:type="spellStart"/>
            <w:r w:rsidRPr="00674A89">
              <w:rPr>
                <w:rFonts w:cs="2  Nazanin" w:hint="cs"/>
                <w:rtl/>
                <w:lang w:bidi="fa-IR"/>
              </w:rPr>
              <w:t>پاورپوینت</w:t>
            </w:r>
            <w:proofErr w:type="spellEnd"/>
          </w:p>
        </w:tc>
        <w:tc>
          <w:tcPr>
            <w:tcW w:w="1530" w:type="dxa"/>
          </w:tcPr>
          <w:p w14:paraId="2C5C035A" w14:textId="7C1E06C9" w:rsidR="004F159C" w:rsidRPr="00674A89" w:rsidRDefault="004F159C" w:rsidP="004F159C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>دکتر روشن ضمیر</w:t>
            </w:r>
          </w:p>
        </w:tc>
        <w:tc>
          <w:tcPr>
            <w:tcW w:w="1260" w:type="dxa"/>
          </w:tcPr>
          <w:p w14:paraId="60F9672A" w14:textId="26F74608" w:rsidR="004F159C" w:rsidRPr="00674A89" w:rsidRDefault="004F159C" w:rsidP="004F159C">
            <w:pPr>
              <w:bidi/>
              <w:jc w:val="both"/>
              <w:rPr>
                <w:rFonts w:cs="2  Nazanin"/>
                <w:rtl/>
                <w:lang w:bidi="fa-IR"/>
              </w:rPr>
            </w:pPr>
            <w:proofErr w:type="spellStart"/>
            <w:r w:rsidRPr="00674A89">
              <w:rPr>
                <w:rFonts w:cs="2  Nazanin" w:hint="cs"/>
                <w:rtl/>
                <w:lang w:bidi="fa-IR"/>
              </w:rPr>
              <w:t>کوئیز</w:t>
            </w:r>
            <w:proofErr w:type="spellEnd"/>
            <w:r w:rsidRPr="00674A89">
              <w:rPr>
                <w:rFonts w:cs="2  Nazanin" w:hint="cs"/>
                <w:rtl/>
                <w:lang w:bidi="fa-IR"/>
              </w:rPr>
              <w:t>، فعالیت کلاسی</w:t>
            </w:r>
          </w:p>
        </w:tc>
        <w:tc>
          <w:tcPr>
            <w:tcW w:w="1260" w:type="dxa"/>
          </w:tcPr>
          <w:p w14:paraId="5AF79D6F" w14:textId="774661DE" w:rsidR="004F159C" w:rsidRPr="00674A89" w:rsidRDefault="004F159C" w:rsidP="004F159C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>پیراپزشکی</w:t>
            </w:r>
          </w:p>
        </w:tc>
      </w:tr>
      <w:tr w:rsidR="00A43BCE" w:rsidRPr="00674A89" w14:paraId="40BCEBAB" w14:textId="77777777" w:rsidTr="00674A89">
        <w:trPr>
          <w:trHeight w:val="448"/>
          <w:jc w:val="center"/>
        </w:trPr>
        <w:tc>
          <w:tcPr>
            <w:tcW w:w="714" w:type="dxa"/>
          </w:tcPr>
          <w:p w14:paraId="4D4550A9" w14:textId="0576FB21" w:rsidR="004F159C" w:rsidRPr="00674A89" w:rsidRDefault="00A43BCE" w:rsidP="004F159C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>4</w:t>
            </w:r>
          </w:p>
        </w:tc>
        <w:tc>
          <w:tcPr>
            <w:tcW w:w="2070" w:type="dxa"/>
          </w:tcPr>
          <w:p w14:paraId="773437E9" w14:textId="70B488C4" w:rsidR="004F159C" w:rsidRPr="00674A89" w:rsidRDefault="004F159C" w:rsidP="004F159C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>ظروف آزمایشگاهی</w:t>
            </w:r>
            <w:r w:rsidR="00D85CD6">
              <w:rPr>
                <w:rFonts w:cs="2  Nazanin" w:hint="cs"/>
                <w:rtl/>
                <w:lang w:bidi="fa-IR"/>
              </w:rPr>
              <w:t xml:space="preserve">- </w:t>
            </w:r>
            <w:r w:rsidR="00D85CD6" w:rsidRPr="00D85CD6">
              <w:rPr>
                <w:rFonts w:cs="2  Nazanin" w:hint="cs"/>
                <w:b/>
                <w:bCs/>
                <w:rtl/>
                <w:lang w:bidi="fa-IR"/>
              </w:rPr>
              <w:t>مجازی</w:t>
            </w:r>
          </w:p>
        </w:tc>
        <w:tc>
          <w:tcPr>
            <w:tcW w:w="1716" w:type="dxa"/>
          </w:tcPr>
          <w:p w14:paraId="2951E1A7" w14:textId="54A6C541" w:rsidR="004F159C" w:rsidRPr="00674A89" w:rsidRDefault="004F159C" w:rsidP="004F159C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eastAsia="sl-SI"/>
              </w:rPr>
              <w:t xml:space="preserve">آشنایی با ظروف آزمایشگاهی </w:t>
            </w:r>
          </w:p>
        </w:tc>
        <w:tc>
          <w:tcPr>
            <w:tcW w:w="3240" w:type="dxa"/>
          </w:tcPr>
          <w:p w14:paraId="4B241A69" w14:textId="77777777" w:rsidR="004F159C" w:rsidRPr="00674A89" w:rsidRDefault="00674A89" w:rsidP="004F159C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>دانش: دانشجو انواع ظروف و کاربردهای آن ها در آزمایشگاه را بشناسد</w:t>
            </w:r>
          </w:p>
          <w:p w14:paraId="454A8ED2" w14:textId="05477FFA" w:rsidR="00674A89" w:rsidRPr="00674A89" w:rsidRDefault="00674A89" w:rsidP="00674A89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>درک: دانشجو اهمیت مراقبت از ظروف آزمایشگاهی را درک کند</w:t>
            </w:r>
          </w:p>
        </w:tc>
        <w:tc>
          <w:tcPr>
            <w:tcW w:w="1434" w:type="dxa"/>
          </w:tcPr>
          <w:p w14:paraId="5855EF3F" w14:textId="62256DFE" w:rsidR="004F159C" w:rsidRPr="00674A89" w:rsidRDefault="004F159C" w:rsidP="004F159C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>سخنرانی تعاملی، سوالات چالشی</w:t>
            </w:r>
          </w:p>
        </w:tc>
        <w:tc>
          <w:tcPr>
            <w:tcW w:w="1440" w:type="dxa"/>
          </w:tcPr>
          <w:p w14:paraId="73C81F5F" w14:textId="50F99C4A" w:rsidR="004F159C" w:rsidRPr="00674A89" w:rsidRDefault="004F159C" w:rsidP="004F159C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 xml:space="preserve">کلاس درس، </w:t>
            </w:r>
            <w:proofErr w:type="spellStart"/>
            <w:r w:rsidRPr="00674A89">
              <w:rPr>
                <w:rFonts w:cs="2  Nazanin" w:hint="cs"/>
                <w:rtl/>
                <w:lang w:bidi="fa-IR"/>
              </w:rPr>
              <w:t>پاورپوینت</w:t>
            </w:r>
            <w:proofErr w:type="spellEnd"/>
          </w:p>
        </w:tc>
        <w:tc>
          <w:tcPr>
            <w:tcW w:w="1530" w:type="dxa"/>
          </w:tcPr>
          <w:p w14:paraId="5F687765" w14:textId="12ED95C2" w:rsidR="004F159C" w:rsidRPr="00674A89" w:rsidRDefault="004F159C" w:rsidP="004F159C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>دکتر روشن ضمیر</w:t>
            </w:r>
          </w:p>
        </w:tc>
        <w:tc>
          <w:tcPr>
            <w:tcW w:w="1260" w:type="dxa"/>
          </w:tcPr>
          <w:p w14:paraId="45B94F82" w14:textId="3F96E2E8" w:rsidR="004F159C" w:rsidRPr="00674A89" w:rsidRDefault="004F159C" w:rsidP="004F159C">
            <w:pPr>
              <w:bidi/>
              <w:jc w:val="both"/>
              <w:rPr>
                <w:rFonts w:cs="2  Nazanin"/>
                <w:rtl/>
                <w:lang w:bidi="fa-IR"/>
              </w:rPr>
            </w:pPr>
            <w:proofErr w:type="spellStart"/>
            <w:r w:rsidRPr="00674A89">
              <w:rPr>
                <w:rFonts w:cs="2  Nazanin" w:hint="cs"/>
                <w:rtl/>
                <w:lang w:bidi="fa-IR"/>
              </w:rPr>
              <w:t>کوئیز</w:t>
            </w:r>
            <w:proofErr w:type="spellEnd"/>
            <w:r w:rsidRPr="00674A89">
              <w:rPr>
                <w:rFonts w:cs="2  Nazanin" w:hint="cs"/>
                <w:rtl/>
                <w:lang w:bidi="fa-IR"/>
              </w:rPr>
              <w:t>، فعالیت کلاسی</w:t>
            </w:r>
          </w:p>
        </w:tc>
        <w:tc>
          <w:tcPr>
            <w:tcW w:w="1260" w:type="dxa"/>
          </w:tcPr>
          <w:p w14:paraId="712C04B1" w14:textId="1A8BB74C" w:rsidR="004F159C" w:rsidRPr="00674A89" w:rsidRDefault="004F159C" w:rsidP="004F159C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>پیراپزشکی</w:t>
            </w:r>
          </w:p>
        </w:tc>
      </w:tr>
      <w:tr w:rsidR="00A43BCE" w:rsidRPr="00674A89" w14:paraId="27E2D260" w14:textId="77777777" w:rsidTr="00674A89">
        <w:trPr>
          <w:trHeight w:val="448"/>
          <w:jc w:val="center"/>
        </w:trPr>
        <w:tc>
          <w:tcPr>
            <w:tcW w:w="714" w:type="dxa"/>
          </w:tcPr>
          <w:p w14:paraId="159C5F48" w14:textId="7674D9BF" w:rsidR="004F159C" w:rsidRPr="00674A89" w:rsidRDefault="00A43BCE" w:rsidP="004F159C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>5</w:t>
            </w:r>
          </w:p>
        </w:tc>
        <w:tc>
          <w:tcPr>
            <w:tcW w:w="2070" w:type="dxa"/>
          </w:tcPr>
          <w:p w14:paraId="2B00135E" w14:textId="1BE1D227" w:rsidR="004F159C" w:rsidRPr="00674A89" w:rsidRDefault="004F159C" w:rsidP="004F159C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>آشنایی با فضای آزمایشگاه</w:t>
            </w:r>
            <w:r w:rsidR="00B2338D">
              <w:rPr>
                <w:rFonts w:cs="2  Nazanin" w:hint="cs"/>
                <w:rtl/>
                <w:lang w:bidi="fa-IR"/>
              </w:rPr>
              <w:t xml:space="preserve"> </w:t>
            </w:r>
            <w:r w:rsidR="00A43BCE">
              <w:rPr>
                <w:rFonts w:cs="2  Nazanin" w:hint="cs"/>
                <w:rtl/>
                <w:lang w:bidi="fa-IR"/>
              </w:rPr>
              <w:t xml:space="preserve">و تجهیزات آزمایشگاهی- </w:t>
            </w:r>
            <w:r w:rsidR="00A43BCE" w:rsidRPr="00A43BCE">
              <w:rPr>
                <w:rFonts w:cs="2  Nazanin" w:hint="cs"/>
                <w:b/>
                <w:bCs/>
                <w:rtl/>
                <w:lang w:bidi="fa-IR"/>
              </w:rPr>
              <w:t>عملی گروه 1</w:t>
            </w:r>
            <w:r w:rsidR="00B2338D">
              <w:rPr>
                <w:rFonts w:cs="2  Nazanin" w:hint="cs"/>
                <w:rtl/>
                <w:lang w:bidi="fa-IR"/>
              </w:rPr>
              <w:t xml:space="preserve"> </w:t>
            </w:r>
          </w:p>
        </w:tc>
        <w:tc>
          <w:tcPr>
            <w:tcW w:w="1716" w:type="dxa"/>
          </w:tcPr>
          <w:p w14:paraId="3CF3B831" w14:textId="159EBE23" w:rsidR="004F159C" w:rsidRPr="00674A89" w:rsidRDefault="00A43BCE" w:rsidP="004F159C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A43BCE">
              <w:rPr>
                <w:rFonts w:cs="2  Nazanin"/>
                <w:rtl/>
                <w:lang w:eastAsia="sl-SI"/>
              </w:rPr>
              <w:t>آشنا</w:t>
            </w:r>
            <w:r w:rsidRPr="00A43BCE">
              <w:rPr>
                <w:rFonts w:cs="2  Nazanin" w:hint="cs"/>
                <w:rtl/>
                <w:lang w:eastAsia="sl-SI"/>
              </w:rPr>
              <w:t>یی</w:t>
            </w:r>
            <w:r w:rsidRPr="00A43BCE">
              <w:rPr>
                <w:rFonts w:cs="2  Nazanin"/>
                <w:rtl/>
                <w:lang w:eastAsia="sl-SI"/>
              </w:rPr>
              <w:t xml:space="preserve"> با بخش ها</w:t>
            </w:r>
            <w:r w:rsidRPr="00A43BCE">
              <w:rPr>
                <w:rFonts w:cs="2  Nazanin" w:hint="cs"/>
                <w:rtl/>
                <w:lang w:eastAsia="sl-SI"/>
              </w:rPr>
              <w:t>ی</w:t>
            </w:r>
            <w:r w:rsidRPr="00A43BCE">
              <w:rPr>
                <w:rFonts w:cs="2  Nazanin"/>
                <w:rtl/>
                <w:lang w:eastAsia="sl-SI"/>
              </w:rPr>
              <w:t xml:space="preserve"> مختلف آزما</w:t>
            </w:r>
            <w:r w:rsidRPr="00A43BCE">
              <w:rPr>
                <w:rFonts w:cs="2  Nazanin" w:hint="cs"/>
                <w:rtl/>
                <w:lang w:eastAsia="sl-SI"/>
              </w:rPr>
              <w:t>ی</w:t>
            </w:r>
            <w:r w:rsidRPr="00A43BCE">
              <w:rPr>
                <w:rFonts w:cs="2  Nazanin" w:hint="eastAsia"/>
                <w:rtl/>
                <w:lang w:eastAsia="sl-SI"/>
              </w:rPr>
              <w:t>شگاه،</w:t>
            </w:r>
            <w:r w:rsidRPr="00A43BCE">
              <w:rPr>
                <w:rFonts w:cs="2  Nazanin"/>
                <w:rtl/>
                <w:lang w:eastAsia="sl-SI"/>
              </w:rPr>
              <w:t xml:space="preserve"> آشنا</w:t>
            </w:r>
            <w:r w:rsidRPr="00A43BCE">
              <w:rPr>
                <w:rFonts w:cs="2  Nazanin" w:hint="cs"/>
                <w:rtl/>
                <w:lang w:eastAsia="sl-SI"/>
              </w:rPr>
              <w:t>یی</w:t>
            </w:r>
            <w:r w:rsidRPr="00A43BCE">
              <w:rPr>
                <w:rFonts w:cs="2  Nazanin"/>
                <w:rtl/>
                <w:lang w:eastAsia="sl-SI"/>
              </w:rPr>
              <w:t xml:space="preserve"> با تجه</w:t>
            </w:r>
            <w:r w:rsidRPr="00A43BCE">
              <w:rPr>
                <w:rFonts w:cs="2  Nazanin" w:hint="cs"/>
                <w:rtl/>
                <w:lang w:eastAsia="sl-SI"/>
              </w:rPr>
              <w:t>ی</w:t>
            </w:r>
            <w:r w:rsidRPr="00A43BCE">
              <w:rPr>
                <w:rFonts w:cs="2  Nazanin" w:hint="eastAsia"/>
                <w:rtl/>
                <w:lang w:eastAsia="sl-SI"/>
              </w:rPr>
              <w:t>زات</w:t>
            </w:r>
            <w:r w:rsidRPr="00A43BCE">
              <w:rPr>
                <w:rFonts w:cs="2  Nazanin"/>
                <w:rtl/>
                <w:lang w:eastAsia="sl-SI"/>
              </w:rPr>
              <w:t xml:space="preserve"> </w:t>
            </w:r>
            <w:r w:rsidRPr="00A43BCE">
              <w:rPr>
                <w:rFonts w:cs="2  Nazanin"/>
                <w:rtl/>
                <w:lang w:eastAsia="sl-SI"/>
              </w:rPr>
              <w:lastRenderedPageBreak/>
              <w:t>اصل</w:t>
            </w:r>
            <w:r w:rsidRPr="00A43BCE">
              <w:rPr>
                <w:rFonts w:cs="2  Nazanin" w:hint="cs"/>
                <w:rtl/>
                <w:lang w:eastAsia="sl-SI"/>
              </w:rPr>
              <w:t>ی</w:t>
            </w:r>
            <w:r w:rsidRPr="00A43BCE">
              <w:rPr>
                <w:rFonts w:cs="2  Nazanin"/>
                <w:rtl/>
                <w:lang w:eastAsia="sl-SI"/>
              </w:rPr>
              <w:t xml:space="preserve"> و مورد استفاده آن ها در </w:t>
            </w:r>
            <w:r>
              <w:rPr>
                <w:rFonts w:cs="2  Nazanin" w:hint="cs"/>
                <w:rtl/>
                <w:lang w:eastAsia="sl-SI"/>
              </w:rPr>
              <w:t>آزمایشگاه</w:t>
            </w:r>
            <w:r w:rsidR="00B2338D">
              <w:rPr>
                <w:rFonts w:cs="2  Nazanin" w:hint="cs"/>
                <w:rtl/>
                <w:lang w:eastAsia="sl-SI"/>
              </w:rPr>
              <w:t xml:space="preserve"> </w:t>
            </w:r>
            <w:r>
              <w:rPr>
                <w:rFonts w:cs="2  Nazanin" w:hint="cs"/>
                <w:rtl/>
                <w:lang w:eastAsia="sl-SI"/>
              </w:rPr>
              <w:t>(</w:t>
            </w:r>
            <w:r w:rsidR="004F159C" w:rsidRPr="00674A89">
              <w:rPr>
                <w:rFonts w:cs="2  Nazanin" w:hint="cs"/>
                <w:b/>
                <w:bCs/>
                <w:u w:val="single"/>
                <w:rtl/>
                <w:lang w:eastAsia="sl-SI"/>
              </w:rPr>
              <w:t>عملی</w:t>
            </w:r>
            <w:r>
              <w:rPr>
                <w:rFonts w:cs="2  Nazanin" w:hint="cs"/>
                <w:b/>
                <w:bCs/>
                <w:u w:val="single"/>
                <w:rtl/>
                <w:lang w:eastAsia="sl-SI"/>
              </w:rPr>
              <w:t>)- گروه 1</w:t>
            </w:r>
          </w:p>
        </w:tc>
        <w:tc>
          <w:tcPr>
            <w:tcW w:w="3240" w:type="dxa"/>
          </w:tcPr>
          <w:p w14:paraId="5F5D89A3" w14:textId="77777777" w:rsidR="00674A89" w:rsidRDefault="00674A89" w:rsidP="00674A89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lastRenderedPageBreak/>
              <w:t xml:space="preserve">دانش: </w:t>
            </w:r>
            <w:r w:rsidR="00A43BCE" w:rsidRPr="00A43BCE">
              <w:rPr>
                <w:rFonts w:cs="2  Nazanin"/>
                <w:rtl/>
                <w:lang w:bidi="fa-IR"/>
              </w:rPr>
              <w:t>دانشجو با فضا</w:t>
            </w:r>
            <w:r w:rsidR="00A43BCE" w:rsidRPr="00A43BCE">
              <w:rPr>
                <w:rFonts w:cs="2  Nazanin" w:hint="cs"/>
                <w:rtl/>
                <w:lang w:bidi="fa-IR"/>
              </w:rPr>
              <w:t>ی</w:t>
            </w:r>
            <w:r w:rsidR="00A43BCE" w:rsidRPr="00A43BCE">
              <w:rPr>
                <w:rFonts w:cs="2  Nazanin"/>
                <w:rtl/>
                <w:lang w:bidi="fa-IR"/>
              </w:rPr>
              <w:t xml:space="preserve"> آزما</w:t>
            </w:r>
            <w:r w:rsidR="00A43BCE" w:rsidRPr="00A43BCE">
              <w:rPr>
                <w:rFonts w:cs="2  Nazanin" w:hint="cs"/>
                <w:rtl/>
                <w:lang w:bidi="fa-IR"/>
              </w:rPr>
              <w:t>ی</w:t>
            </w:r>
            <w:r w:rsidR="00A43BCE" w:rsidRPr="00A43BCE">
              <w:rPr>
                <w:rFonts w:cs="2  Nazanin" w:hint="eastAsia"/>
                <w:rtl/>
                <w:lang w:bidi="fa-IR"/>
              </w:rPr>
              <w:t>شگاه</w:t>
            </w:r>
            <w:r w:rsidR="00A43BCE" w:rsidRPr="00A43BCE">
              <w:rPr>
                <w:rFonts w:cs="2  Nazanin"/>
                <w:rtl/>
                <w:lang w:bidi="fa-IR"/>
              </w:rPr>
              <w:t xml:space="preserve"> آشنا باشد</w:t>
            </w:r>
          </w:p>
          <w:p w14:paraId="59E1A95B" w14:textId="77777777" w:rsidR="00A43BCE" w:rsidRDefault="00A43BCE" w:rsidP="00A43BCE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 xml:space="preserve">درک: </w:t>
            </w:r>
            <w:r w:rsidRPr="00A43BCE">
              <w:rPr>
                <w:rFonts w:cs="2  Nazanin"/>
                <w:rtl/>
                <w:lang w:bidi="fa-IR"/>
              </w:rPr>
              <w:t>دانشجو اهم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ت</w:t>
            </w:r>
            <w:r w:rsidRPr="00A43BCE">
              <w:rPr>
                <w:rFonts w:cs="2  Nazanin"/>
                <w:rtl/>
                <w:lang w:bidi="fa-IR"/>
              </w:rPr>
              <w:t xml:space="preserve"> رعا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ت</w:t>
            </w:r>
            <w:r w:rsidRPr="00A43BCE">
              <w:rPr>
                <w:rFonts w:cs="2  Nazanin"/>
                <w:rtl/>
                <w:lang w:bidi="fa-IR"/>
              </w:rPr>
              <w:t xml:space="preserve"> قوان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ن</w:t>
            </w:r>
            <w:r w:rsidRPr="00A43BCE">
              <w:rPr>
                <w:rFonts w:cs="2  Nazanin"/>
                <w:rtl/>
                <w:lang w:bidi="fa-IR"/>
              </w:rPr>
              <w:t xml:space="preserve"> کار در فضا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/>
                <w:rtl/>
                <w:lang w:bidi="fa-IR"/>
              </w:rPr>
              <w:t xml:space="preserve"> آزما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شگاه</w:t>
            </w:r>
            <w:r w:rsidRPr="00A43BCE">
              <w:rPr>
                <w:rFonts w:cs="2  Nazanin"/>
                <w:rtl/>
                <w:lang w:bidi="fa-IR"/>
              </w:rPr>
              <w:t xml:space="preserve"> را درک کند</w:t>
            </w:r>
          </w:p>
          <w:p w14:paraId="6CEE0EBC" w14:textId="49F48A8C" w:rsidR="00A43BCE" w:rsidRPr="00674A89" w:rsidRDefault="00A43BCE" w:rsidP="00A43BCE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lastRenderedPageBreak/>
              <w:t xml:space="preserve">کاربرد: </w:t>
            </w:r>
            <w:r w:rsidRPr="00A43BCE">
              <w:rPr>
                <w:rFonts w:cs="2  Nazanin"/>
                <w:rtl/>
                <w:lang w:bidi="fa-IR"/>
              </w:rPr>
              <w:t>دانشجو در فضا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/>
                <w:rtl/>
                <w:lang w:bidi="fa-IR"/>
              </w:rPr>
              <w:t xml:space="preserve"> آزما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شگاه</w:t>
            </w:r>
            <w:r w:rsidRPr="00A43BCE">
              <w:rPr>
                <w:rFonts w:cs="2  Nazanin"/>
                <w:rtl/>
                <w:lang w:bidi="fa-IR"/>
              </w:rPr>
              <w:t xml:space="preserve"> قرار بگ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رد</w:t>
            </w:r>
            <w:r w:rsidRPr="00A43BCE">
              <w:rPr>
                <w:rFonts w:cs="2  Nazanin"/>
                <w:rtl/>
                <w:lang w:bidi="fa-IR"/>
              </w:rPr>
              <w:t xml:space="preserve"> و مکان تجه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زات</w:t>
            </w:r>
            <w:r w:rsidRPr="00A43BCE">
              <w:rPr>
                <w:rFonts w:cs="2  Nazanin"/>
                <w:rtl/>
                <w:lang w:bidi="fa-IR"/>
              </w:rPr>
              <w:t xml:space="preserve"> و دستگاه ها را بلد باشد</w:t>
            </w:r>
          </w:p>
        </w:tc>
        <w:tc>
          <w:tcPr>
            <w:tcW w:w="1434" w:type="dxa"/>
          </w:tcPr>
          <w:p w14:paraId="03B82176" w14:textId="5D2C0BB3" w:rsidR="004F159C" w:rsidRPr="00674A89" w:rsidRDefault="00A43BCE" w:rsidP="004F159C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lastRenderedPageBreak/>
              <w:t>آموزش عملی</w:t>
            </w:r>
          </w:p>
        </w:tc>
        <w:tc>
          <w:tcPr>
            <w:tcW w:w="1440" w:type="dxa"/>
          </w:tcPr>
          <w:p w14:paraId="49E8535B" w14:textId="130F6863" w:rsidR="004F159C" w:rsidRPr="00674A89" w:rsidRDefault="00674A89" w:rsidP="004F159C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>آزمایشگاه</w:t>
            </w:r>
            <w:r w:rsidR="004F159C" w:rsidRPr="00674A89">
              <w:rPr>
                <w:rFonts w:cs="2  Nazanin" w:hint="cs"/>
                <w:rtl/>
                <w:lang w:bidi="fa-IR"/>
              </w:rPr>
              <w:t xml:space="preserve">، </w:t>
            </w:r>
            <w:proofErr w:type="spellStart"/>
            <w:r w:rsidR="004F159C" w:rsidRPr="00674A89">
              <w:rPr>
                <w:rFonts w:cs="2  Nazanin" w:hint="cs"/>
                <w:rtl/>
                <w:lang w:bidi="fa-IR"/>
              </w:rPr>
              <w:t>پاورپوینت</w:t>
            </w:r>
            <w:proofErr w:type="spellEnd"/>
          </w:p>
        </w:tc>
        <w:tc>
          <w:tcPr>
            <w:tcW w:w="1530" w:type="dxa"/>
          </w:tcPr>
          <w:p w14:paraId="70D29954" w14:textId="4BD95DF5" w:rsidR="004F159C" w:rsidRPr="00674A89" w:rsidRDefault="004F159C" w:rsidP="004F159C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>دکتر روشن ضمیر</w:t>
            </w:r>
          </w:p>
        </w:tc>
        <w:tc>
          <w:tcPr>
            <w:tcW w:w="1260" w:type="dxa"/>
          </w:tcPr>
          <w:p w14:paraId="5A513276" w14:textId="7DC9B8D3" w:rsidR="004F159C" w:rsidRPr="00674A89" w:rsidRDefault="004F159C" w:rsidP="004F159C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>فعالیت کلاسی</w:t>
            </w:r>
          </w:p>
        </w:tc>
        <w:tc>
          <w:tcPr>
            <w:tcW w:w="1260" w:type="dxa"/>
          </w:tcPr>
          <w:p w14:paraId="7809B7F3" w14:textId="24199C1F" w:rsidR="004F159C" w:rsidRPr="00674A89" w:rsidRDefault="00A43BCE" w:rsidP="004F159C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 xml:space="preserve">آزمایشگاه </w:t>
            </w:r>
            <w:r w:rsidR="004F159C" w:rsidRPr="00674A89">
              <w:rPr>
                <w:rFonts w:cs="2  Nazanin" w:hint="cs"/>
                <w:rtl/>
                <w:lang w:bidi="fa-IR"/>
              </w:rPr>
              <w:t>پیراپزشکی</w:t>
            </w:r>
          </w:p>
        </w:tc>
      </w:tr>
      <w:tr w:rsidR="00A43BCE" w:rsidRPr="00674A89" w14:paraId="6821E4AF" w14:textId="77777777" w:rsidTr="00674A89">
        <w:trPr>
          <w:trHeight w:val="448"/>
          <w:jc w:val="center"/>
        </w:trPr>
        <w:tc>
          <w:tcPr>
            <w:tcW w:w="714" w:type="dxa"/>
          </w:tcPr>
          <w:p w14:paraId="192C4394" w14:textId="774F0349" w:rsidR="00A43BCE" w:rsidRDefault="00A43BCE" w:rsidP="00A43BCE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>6</w:t>
            </w:r>
          </w:p>
        </w:tc>
        <w:tc>
          <w:tcPr>
            <w:tcW w:w="2070" w:type="dxa"/>
          </w:tcPr>
          <w:p w14:paraId="522943A1" w14:textId="5367A19F" w:rsidR="00A43BCE" w:rsidRPr="00674A89" w:rsidRDefault="00A43BCE" w:rsidP="00A43BCE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>آشنایی با فضای آزمایشگاه</w:t>
            </w:r>
            <w:r>
              <w:rPr>
                <w:rFonts w:cs="2  Nazanin" w:hint="cs"/>
                <w:rtl/>
                <w:lang w:bidi="fa-IR"/>
              </w:rPr>
              <w:t xml:space="preserve"> و تجهیزات آزمایشگاهی- </w:t>
            </w:r>
            <w:r w:rsidRPr="00A43BCE">
              <w:rPr>
                <w:rFonts w:cs="2  Nazanin" w:hint="cs"/>
                <w:b/>
                <w:bCs/>
                <w:rtl/>
                <w:lang w:bidi="fa-IR"/>
              </w:rPr>
              <w:t>عملی گروه 2</w:t>
            </w:r>
            <w:r>
              <w:rPr>
                <w:rFonts w:cs="2  Nazanin" w:hint="cs"/>
                <w:rtl/>
                <w:lang w:bidi="fa-IR"/>
              </w:rPr>
              <w:t xml:space="preserve"> </w:t>
            </w:r>
          </w:p>
        </w:tc>
        <w:tc>
          <w:tcPr>
            <w:tcW w:w="1716" w:type="dxa"/>
          </w:tcPr>
          <w:p w14:paraId="1414608A" w14:textId="5F11A9B2" w:rsidR="00A43BCE" w:rsidRPr="00A43BCE" w:rsidRDefault="00A43BCE" w:rsidP="00A43BCE">
            <w:pPr>
              <w:bidi/>
              <w:jc w:val="both"/>
              <w:rPr>
                <w:rFonts w:cs="2  Nazanin"/>
                <w:rtl/>
                <w:lang w:eastAsia="sl-SI"/>
              </w:rPr>
            </w:pPr>
            <w:r w:rsidRPr="00A43BCE">
              <w:rPr>
                <w:rFonts w:cs="2  Nazanin"/>
                <w:rtl/>
                <w:lang w:eastAsia="sl-SI"/>
              </w:rPr>
              <w:t>آشنا</w:t>
            </w:r>
            <w:r w:rsidRPr="00A43BCE">
              <w:rPr>
                <w:rFonts w:cs="2  Nazanin" w:hint="cs"/>
                <w:rtl/>
                <w:lang w:eastAsia="sl-SI"/>
              </w:rPr>
              <w:t>یی</w:t>
            </w:r>
            <w:r w:rsidRPr="00A43BCE">
              <w:rPr>
                <w:rFonts w:cs="2  Nazanin"/>
                <w:rtl/>
                <w:lang w:eastAsia="sl-SI"/>
              </w:rPr>
              <w:t xml:space="preserve"> با بخش ها</w:t>
            </w:r>
            <w:r w:rsidRPr="00A43BCE">
              <w:rPr>
                <w:rFonts w:cs="2  Nazanin" w:hint="cs"/>
                <w:rtl/>
                <w:lang w:eastAsia="sl-SI"/>
              </w:rPr>
              <w:t>ی</w:t>
            </w:r>
            <w:r w:rsidRPr="00A43BCE">
              <w:rPr>
                <w:rFonts w:cs="2  Nazanin"/>
                <w:rtl/>
                <w:lang w:eastAsia="sl-SI"/>
              </w:rPr>
              <w:t xml:space="preserve"> مختلف آزما</w:t>
            </w:r>
            <w:r w:rsidRPr="00A43BCE">
              <w:rPr>
                <w:rFonts w:cs="2  Nazanin" w:hint="cs"/>
                <w:rtl/>
                <w:lang w:eastAsia="sl-SI"/>
              </w:rPr>
              <w:t>ی</w:t>
            </w:r>
            <w:r w:rsidRPr="00A43BCE">
              <w:rPr>
                <w:rFonts w:cs="2  Nazanin" w:hint="eastAsia"/>
                <w:rtl/>
                <w:lang w:eastAsia="sl-SI"/>
              </w:rPr>
              <w:t>شگاه،</w:t>
            </w:r>
            <w:r w:rsidRPr="00A43BCE">
              <w:rPr>
                <w:rFonts w:cs="2  Nazanin"/>
                <w:rtl/>
                <w:lang w:eastAsia="sl-SI"/>
              </w:rPr>
              <w:t xml:space="preserve"> آشنا</w:t>
            </w:r>
            <w:r w:rsidRPr="00A43BCE">
              <w:rPr>
                <w:rFonts w:cs="2  Nazanin" w:hint="cs"/>
                <w:rtl/>
                <w:lang w:eastAsia="sl-SI"/>
              </w:rPr>
              <w:t>یی</w:t>
            </w:r>
            <w:r w:rsidRPr="00A43BCE">
              <w:rPr>
                <w:rFonts w:cs="2  Nazanin"/>
                <w:rtl/>
                <w:lang w:eastAsia="sl-SI"/>
              </w:rPr>
              <w:t xml:space="preserve"> با تجه</w:t>
            </w:r>
            <w:r w:rsidRPr="00A43BCE">
              <w:rPr>
                <w:rFonts w:cs="2  Nazanin" w:hint="cs"/>
                <w:rtl/>
                <w:lang w:eastAsia="sl-SI"/>
              </w:rPr>
              <w:t>ی</w:t>
            </w:r>
            <w:r w:rsidRPr="00A43BCE">
              <w:rPr>
                <w:rFonts w:cs="2  Nazanin" w:hint="eastAsia"/>
                <w:rtl/>
                <w:lang w:eastAsia="sl-SI"/>
              </w:rPr>
              <w:t>زات</w:t>
            </w:r>
            <w:r w:rsidRPr="00A43BCE">
              <w:rPr>
                <w:rFonts w:cs="2  Nazanin"/>
                <w:rtl/>
                <w:lang w:eastAsia="sl-SI"/>
              </w:rPr>
              <w:t xml:space="preserve"> اصل</w:t>
            </w:r>
            <w:r w:rsidRPr="00A43BCE">
              <w:rPr>
                <w:rFonts w:cs="2  Nazanin" w:hint="cs"/>
                <w:rtl/>
                <w:lang w:eastAsia="sl-SI"/>
              </w:rPr>
              <w:t>ی</w:t>
            </w:r>
            <w:r w:rsidRPr="00A43BCE">
              <w:rPr>
                <w:rFonts w:cs="2  Nazanin"/>
                <w:rtl/>
                <w:lang w:eastAsia="sl-SI"/>
              </w:rPr>
              <w:t xml:space="preserve"> و مورد استفاده آن ها در </w:t>
            </w:r>
            <w:r>
              <w:rPr>
                <w:rFonts w:cs="2  Nazanin" w:hint="cs"/>
                <w:rtl/>
                <w:lang w:eastAsia="sl-SI"/>
              </w:rPr>
              <w:t>آزمایشگاه (</w:t>
            </w:r>
            <w:r w:rsidRPr="00674A89">
              <w:rPr>
                <w:rFonts w:cs="2  Nazanin" w:hint="cs"/>
                <w:b/>
                <w:bCs/>
                <w:u w:val="single"/>
                <w:rtl/>
                <w:lang w:eastAsia="sl-SI"/>
              </w:rPr>
              <w:t>عملی</w:t>
            </w:r>
            <w:r>
              <w:rPr>
                <w:rFonts w:cs="2  Nazanin" w:hint="cs"/>
                <w:b/>
                <w:bCs/>
                <w:u w:val="single"/>
                <w:rtl/>
                <w:lang w:eastAsia="sl-SI"/>
              </w:rPr>
              <w:t>)- گروه 2</w:t>
            </w:r>
          </w:p>
        </w:tc>
        <w:tc>
          <w:tcPr>
            <w:tcW w:w="3240" w:type="dxa"/>
          </w:tcPr>
          <w:p w14:paraId="454A19AE" w14:textId="77777777" w:rsidR="00A43BCE" w:rsidRDefault="00A43BCE" w:rsidP="00A43BCE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 xml:space="preserve">دانش: </w:t>
            </w:r>
            <w:r w:rsidRPr="00A43BCE">
              <w:rPr>
                <w:rFonts w:cs="2  Nazanin"/>
                <w:rtl/>
                <w:lang w:bidi="fa-IR"/>
              </w:rPr>
              <w:t>دانشجو با فضا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/>
                <w:rtl/>
                <w:lang w:bidi="fa-IR"/>
              </w:rPr>
              <w:t xml:space="preserve"> آزما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شگاه</w:t>
            </w:r>
            <w:r w:rsidRPr="00A43BCE">
              <w:rPr>
                <w:rFonts w:cs="2  Nazanin"/>
                <w:rtl/>
                <w:lang w:bidi="fa-IR"/>
              </w:rPr>
              <w:t xml:space="preserve"> آشنا باشد</w:t>
            </w:r>
          </w:p>
          <w:p w14:paraId="46C800ED" w14:textId="77777777" w:rsidR="00A43BCE" w:rsidRDefault="00A43BCE" w:rsidP="00A43BCE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 xml:space="preserve">درک: </w:t>
            </w:r>
            <w:r w:rsidRPr="00A43BCE">
              <w:rPr>
                <w:rFonts w:cs="2  Nazanin"/>
                <w:rtl/>
                <w:lang w:bidi="fa-IR"/>
              </w:rPr>
              <w:t>دانشجو اهم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ت</w:t>
            </w:r>
            <w:r w:rsidRPr="00A43BCE">
              <w:rPr>
                <w:rFonts w:cs="2  Nazanin"/>
                <w:rtl/>
                <w:lang w:bidi="fa-IR"/>
              </w:rPr>
              <w:t xml:space="preserve"> رعا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ت</w:t>
            </w:r>
            <w:r w:rsidRPr="00A43BCE">
              <w:rPr>
                <w:rFonts w:cs="2  Nazanin"/>
                <w:rtl/>
                <w:lang w:bidi="fa-IR"/>
              </w:rPr>
              <w:t xml:space="preserve"> قوان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ن</w:t>
            </w:r>
            <w:r w:rsidRPr="00A43BCE">
              <w:rPr>
                <w:rFonts w:cs="2  Nazanin"/>
                <w:rtl/>
                <w:lang w:bidi="fa-IR"/>
              </w:rPr>
              <w:t xml:space="preserve"> کار در فضا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/>
                <w:rtl/>
                <w:lang w:bidi="fa-IR"/>
              </w:rPr>
              <w:t xml:space="preserve"> آزما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شگاه</w:t>
            </w:r>
            <w:r w:rsidRPr="00A43BCE">
              <w:rPr>
                <w:rFonts w:cs="2  Nazanin"/>
                <w:rtl/>
                <w:lang w:bidi="fa-IR"/>
              </w:rPr>
              <w:t xml:space="preserve"> را درک کند</w:t>
            </w:r>
          </w:p>
          <w:p w14:paraId="6CC85AEF" w14:textId="01D86057" w:rsidR="00A43BCE" w:rsidRPr="00674A89" w:rsidRDefault="00A43BCE" w:rsidP="00A43BCE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 xml:space="preserve">کاربرد: </w:t>
            </w:r>
            <w:r w:rsidRPr="00A43BCE">
              <w:rPr>
                <w:rFonts w:cs="2  Nazanin"/>
                <w:rtl/>
                <w:lang w:bidi="fa-IR"/>
              </w:rPr>
              <w:t>دانشجو در فضا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/>
                <w:rtl/>
                <w:lang w:bidi="fa-IR"/>
              </w:rPr>
              <w:t xml:space="preserve"> آزما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شگاه</w:t>
            </w:r>
            <w:r w:rsidRPr="00A43BCE">
              <w:rPr>
                <w:rFonts w:cs="2  Nazanin"/>
                <w:rtl/>
                <w:lang w:bidi="fa-IR"/>
              </w:rPr>
              <w:t xml:space="preserve"> قرار بگ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رد</w:t>
            </w:r>
            <w:r w:rsidRPr="00A43BCE">
              <w:rPr>
                <w:rFonts w:cs="2  Nazanin"/>
                <w:rtl/>
                <w:lang w:bidi="fa-IR"/>
              </w:rPr>
              <w:t xml:space="preserve"> و مکان تجه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زات</w:t>
            </w:r>
            <w:r w:rsidRPr="00A43BCE">
              <w:rPr>
                <w:rFonts w:cs="2  Nazanin"/>
                <w:rtl/>
                <w:lang w:bidi="fa-IR"/>
              </w:rPr>
              <w:t xml:space="preserve"> و دستگاه ها را بلد باشد</w:t>
            </w:r>
          </w:p>
        </w:tc>
        <w:tc>
          <w:tcPr>
            <w:tcW w:w="1434" w:type="dxa"/>
          </w:tcPr>
          <w:p w14:paraId="5D5563A1" w14:textId="1601FF41" w:rsidR="00A43BCE" w:rsidRPr="00674A89" w:rsidRDefault="00A43BCE" w:rsidP="00A43BCE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>آموزش عملی</w:t>
            </w:r>
          </w:p>
        </w:tc>
        <w:tc>
          <w:tcPr>
            <w:tcW w:w="1440" w:type="dxa"/>
          </w:tcPr>
          <w:p w14:paraId="2FDC0B67" w14:textId="4CE4F915" w:rsidR="00A43BCE" w:rsidRDefault="00A43BCE" w:rsidP="00A43BCE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>آزمایشگاه</w:t>
            </w:r>
            <w:r w:rsidRPr="00674A89">
              <w:rPr>
                <w:rFonts w:cs="2  Nazanin" w:hint="cs"/>
                <w:rtl/>
                <w:lang w:bidi="fa-IR"/>
              </w:rPr>
              <w:t xml:space="preserve">، </w:t>
            </w:r>
            <w:proofErr w:type="spellStart"/>
            <w:r w:rsidRPr="00674A89">
              <w:rPr>
                <w:rFonts w:cs="2  Nazanin" w:hint="cs"/>
                <w:rtl/>
                <w:lang w:bidi="fa-IR"/>
              </w:rPr>
              <w:t>پاورپوینت</w:t>
            </w:r>
            <w:proofErr w:type="spellEnd"/>
          </w:p>
        </w:tc>
        <w:tc>
          <w:tcPr>
            <w:tcW w:w="1530" w:type="dxa"/>
          </w:tcPr>
          <w:p w14:paraId="27AE482F" w14:textId="025C51A8" w:rsidR="00A43BCE" w:rsidRPr="00674A89" w:rsidRDefault="00A43BCE" w:rsidP="00A43BCE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>دکتر روشن ضمیر</w:t>
            </w:r>
          </w:p>
        </w:tc>
        <w:tc>
          <w:tcPr>
            <w:tcW w:w="1260" w:type="dxa"/>
          </w:tcPr>
          <w:p w14:paraId="6413FDC7" w14:textId="0A345157" w:rsidR="00A43BCE" w:rsidRPr="00674A89" w:rsidRDefault="00A43BCE" w:rsidP="00A43BCE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>فعالیت کلاسی</w:t>
            </w:r>
          </w:p>
        </w:tc>
        <w:tc>
          <w:tcPr>
            <w:tcW w:w="1260" w:type="dxa"/>
          </w:tcPr>
          <w:p w14:paraId="6DFB98CD" w14:textId="5A4397AD" w:rsidR="00A43BCE" w:rsidRPr="00674A89" w:rsidRDefault="00A43BCE" w:rsidP="00A43BCE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 xml:space="preserve">آزمایشگاه </w:t>
            </w:r>
            <w:r w:rsidRPr="00674A89">
              <w:rPr>
                <w:rFonts w:cs="2  Nazanin" w:hint="cs"/>
                <w:rtl/>
                <w:lang w:bidi="fa-IR"/>
              </w:rPr>
              <w:t>پیراپزشکی</w:t>
            </w:r>
          </w:p>
        </w:tc>
      </w:tr>
      <w:tr w:rsidR="00A43BCE" w:rsidRPr="00674A89" w14:paraId="391B4918" w14:textId="77777777" w:rsidTr="00674A89">
        <w:trPr>
          <w:trHeight w:val="448"/>
          <w:jc w:val="center"/>
        </w:trPr>
        <w:tc>
          <w:tcPr>
            <w:tcW w:w="714" w:type="dxa"/>
          </w:tcPr>
          <w:p w14:paraId="5AD7300B" w14:textId="1C78603C" w:rsidR="00A43BCE" w:rsidRPr="00674A89" w:rsidRDefault="00A43BCE" w:rsidP="00A43BCE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>7</w:t>
            </w:r>
          </w:p>
        </w:tc>
        <w:tc>
          <w:tcPr>
            <w:tcW w:w="2070" w:type="dxa"/>
          </w:tcPr>
          <w:p w14:paraId="0C5B08A4" w14:textId="32461561" w:rsidR="00A43BCE" w:rsidRPr="00674A89" w:rsidRDefault="00A43BCE" w:rsidP="00A43BCE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 xml:space="preserve">آشنایی با انواع روش های خون گیری در آزمایشگاه تشخیص طبی- آموزش خون گیری وریدی- </w:t>
            </w:r>
            <w:r w:rsidRPr="00A43BCE">
              <w:rPr>
                <w:rFonts w:cs="2  Nazanin" w:hint="cs"/>
                <w:b/>
                <w:bCs/>
                <w:rtl/>
                <w:lang w:bidi="fa-IR"/>
              </w:rPr>
              <w:t>عملی گروه 1</w:t>
            </w:r>
          </w:p>
        </w:tc>
        <w:tc>
          <w:tcPr>
            <w:tcW w:w="1716" w:type="dxa"/>
          </w:tcPr>
          <w:p w14:paraId="1B672B9C" w14:textId="28626EBF" w:rsidR="00A43BCE" w:rsidRPr="00674A89" w:rsidRDefault="00A43BCE" w:rsidP="00A43BCE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A43BCE">
              <w:rPr>
                <w:rFonts w:cs="2  Nazanin"/>
                <w:rtl/>
                <w:lang w:eastAsia="sl-SI"/>
              </w:rPr>
              <w:t>آشنا</w:t>
            </w:r>
            <w:r w:rsidRPr="00A43BCE">
              <w:rPr>
                <w:rFonts w:cs="2  Nazanin" w:hint="cs"/>
                <w:rtl/>
                <w:lang w:eastAsia="sl-SI"/>
              </w:rPr>
              <w:t>یی</w:t>
            </w:r>
            <w:r w:rsidRPr="00A43BCE">
              <w:rPr>
                <w:rFonts w:cs="2  Nazanin"/>
                <w:rtl/>
                <w:lang w:eastAsia="sl-SI"/>
              </w:rPr>
              <w:t xml:space="preserve"> با انواع خون گ</w:t>
            </w:r>
            <w:r w:rsidRPr="00A43BCE">
              <w:rPr>
                <w:rFonts w:cs="2  Nazanin" w:hint="cs"/>
                <w:rtl/>
                <w:lang w:eastAsia="sl-SI"/>
              </w:rPr>
              <w:t>ی</w:t>
            </w:r>
            <w:r w:rsidRPr="00A43BCE">
              <w:rPr>
                <w:rFonts w:cs="2  Nazanin" w:hint="eastAsia"/>
                <w:rtl/>
                <w:lang w:eastAsia="sl-SI"/>
              </w:rPr>
              <w:t>ر</w:t>
            </w:r>
            <w:r w:rsidRPr="00A43BCE">
              <w:rPr>
                <w:rFonts w:cs="2  Nazanin" w:hint="cs"/>
                <w:rtl/>
                <w:lang w:eastAsia="sl-SI"/>
              </w:rPr>
              <w:t>ی</w:t>
            </w:r>
            <w:r w:rsidRPr="00A43BCE">
              <w:rPr>
                <w:rFonts w:cs="2  Nazanin" w:hint="eastAsia"/>
                <w:rtl/>
                <w:lang w:eastAsia="sl-SI"/>
              </w:rPr>
              <w:t>،</w:t>
            </w:r>
            <w:r w:rsidRPr="00A43BCE">
              <w:rPr>
                <w:rFonts w:cs="2  Nazanin"/>
                <w:rtl/>
                <w:lang w:eastAsia="sl-SI"/>
              </w:rPr>
              <w:t xml:space="preserve"> آموزش روش صح</w:t>
            </w:r>
            <w:r w:rsidRPr="00A43BCE">
              <w:rPr>
                <w:rFonts w:cs="2  Nazanin" w:hint="cs"/>
                <w:rtl/>
                <w:lang w:eastAsia="sl-SI"/>
              </w:rPr>
              <w:t>ی</w:t>
            </w:r>
            <w:r w:rsidRPr="00A43BCE">
              <w:rPr>
                <w:rFonts w:cs="2  Nazanin" w:hint="eastAsia"/>
                <w:rtl/>
                <w:lang w:eastAsia="sl-SI"/>
              </w:rPr>
              <w:t>ح</w:t>
            </w:r>
            <w:r w:rsidRPr="00A43BCE">
              <w:rPr>
                <w:rFonts w:cs="2  Nazanin"/>
                <w:rtl/>
                <w:lang w:eastAsia="sl-SI"/>
              </w:rPr>
              <w:t xml:space="preserve"> خون گ</w:t>
            </w:r>
            <w:r w:rsidRPr="00A43BCE">
              <w:rPr>
                <w:rFonts w:cs="2  Nazanin" w:hint="cs"/>
                <w:rtl/>
                <w:lang w:eastAsia="sl-SI"/>
              </w:rPr>
              <w:t>ی</w:t>
            </w:r>
            <w:r w:rsidRPr="00A43BCE">
              <w:rPr>
                <w:rFonts w:cs="2  Nazanin" w:hint="eastAsia"/>
                <w:rtl/>
                <w:lang w:eastAsia="sl-SI"/>
              </w:rPr>
              <w:t>ر</w:t>
            </w:r>
            <w:r w:rsidRPr="00A43BCE">
              <w:rPr>
                <w:rFonts w:cs="2  Nazanin" w:hint="cs"/>
                <w:rtl/>
                <w:lang w:eastAsia="sl-SI"/>
              </w:rPr>
              <w:t>ی</w:t>
            </w:r>
            <w:r w:rsidRPr="00A43BCE">
              <w:rPr>
                <w:rFonts w:cs="2  Nazanin"/>
                <w:rtl/>
                <w:lang w:eastAsia="sl-SI"/>
              </w:rPr>
              <w:t xml:space="preserve"> ور</w:t>
            </w:r>
            <w:r w:rsidRPr="00A43BCE">
              <w:rPr>
                <w:rFonts w:cs="2  Nazanin" w:hint="cs"/>
                <w:rtl/>
                <w:lang w:eastAsia="sl-SI"/>
              </w:rPr>
              <w:t>ی</w:t>
            </w:r>
            <w:r w:rsidRPr="00A43BCE">
              <w:rPr>
                <w:rFonts w:cs="2  Nazanin" w:hint="eastAsia"/>
                <w:rtl/>
                <w:lang w:eastAsia="sl-SI"/>
              </w:rPr>
              <w:t>د</w:t>
            </w:r>
            <w:r w:rsidRPr="00A43BCE">
              <w:rPr>
                <w:rFonts w:cs="2  Nazanin" w:hint="cs"/>
                <w:rtl/>
                <w:lang w:eastAsia="sl-SI"/>
              </w:rPr>
              <w:t>ی</w:t>
            </w:r>
            <w:r w:rsidRPr="00A43BCE">
              <w:rPr>
                <w:rFonts w:cs="2  Nazanin"/>
                <w:rtl/>
                <w:lang w:eastAsia="sl-SI"/>
              </w:rPr>
              <w:t xml:space="preserve"> و نکات آن، آشنا</w:t>
            </w:r>
            <w:r w:rsidRPr="00A43BCE">
              <w:rPr>
                <w:rFonts w:cs="2  Nazanin" w:hint="cs"/>
                <w:rtl/>
                <w:lang w:eastAsia="sl-SI"/>
              </w:rPr>
              <w:t>یی</w:t>
            </w:r>
            <w:r w:rsidRPr="00A43BCE">
              <w:rPr>
                <w:rFonts w:cs="2  Nazanin"/>
                <w:rtl/>
                <w:lang w:eastAsia="sl-SI"/>
              </w:rPr>
              <w:t xml:space="preserve"> با انواع لوله ها</w:t>
            </w:r>
            <w:r w:rsidRPr="00A43BCE">
              <w:rPr>
                <w:rFonts w:cs="2  Nazanin" w:hint="cs"/>
                <w:rtl/>
                <w:lang w:eastAsia="sl-SI"/>
              </w:rPr>
              <w:t>ی</w:t>
            </w:r>
            <w:r w:rsidRPr="00A43BCE">
              <w:rPr>
                <w:rFonts w:cs="2  Nazanin"/>
                <w:rtl/>
                <w:lang w:eastAsia="sl-SI"/>
              </w:rPr>
              <w:t xml:space="preserve"> خون گ</w:t>
            </w:r>
            <w:r w:rsidRPr="00A43BCE">
              <w:rPr>
                <w:rFonts w:cs="2  Nazanin" w:hint="cs"/>
                <w:rtl/>
                <w:lang w:eastAsia="sl-SI"/>
              </w:rPr>
              <w:t>ی</w:t>
            </w:r>
            <w:r w:rsidRPr="00A43BCE">
              <w:rPr>
                <w:rFonts w:cs="2  Nazanin" w:hint="eastAsia"/>
                <w:rtl/>
                <w:lang w:eastAsia="sl-SI"/>
              </w:rPr>
              <w:t>ر</w:t>
            </w:r>
            <w:r w:rsidRPr="00A43BCE">
              <w:rPr>
                <w:rFonts w:cs="2  Nazanin" w:hint="cs"/>
                <w:rtl/>
                <w:lang w:eastAsia="sl-SI"/>
              </w:rPr>
              <w:t>ی</w:t>
            </w:r>
            <w:r w:rsidRPr="00A43BCE">
              <w:rPr>
                <w:rFonts w:cs="2  Nazanin"/>
                <w:rtl/>
                <w:lang w:eastAsia="sl-SI"/>
              </w:rPr>
              <w:t xml:space="preserve"> </w:t>
            </w:r>
            <w:r>
              <w:rPr>
                <w:rFonts w:cs="2  Nazanin" w:hint="cs"/>
                <w:rtl/>
                <w:lang w:eastAsia="sl-SI"/>
              </w:rPr>
              <w:t>(</w:t>
            </w:r>
            <w:r w:rsidRPr="00674A89">
              <w:rPr>
                <w:rFonts w:cs="2  Nazanin" w:hint="cs"/>
                <w:b/>
                <w:bCs/>
                <w:u w:val="single"/>
                <w:rtl/>
                <w:lang w:eastAsia="sl-SI"/>
              </w:rPr>
              <w:t>عملی</w:t>
            </w:r>
            <w:r>
              <w:rPr>
                <w:rFonts w:cs="2  Nazanin" w:hint="cs"/>
                <w:b/>
                <w:bCs/>
                <w:u w:val="single"/>
                <w:rtl/>
                <w:lang w:eastAsia="sl-SI"/>
              </w:rPr>
              <w:t>)- گروه 1</w:t>
            </w:r>
            <w:r w:rsidRPr="00674A89">
              <w:rPr>
                <w:rFonts w:cs="2  Nazanin" w:hint="cs"/>
                <w:rtl/>
                <w:lang w:eastAsia="sl-SI"/>
              </w:rPr>
              <w:t xml:space="preserve"> </w:t>
            </w:r>
          </w:p>
        </w:tc>
        <w:tc>
          <w:tcPr>
            <w:tcW w:w="3240" w:type="dxa"/>
          </w:tcPr>
          <w:p w14:paraId="3C0C545A" w14:textId="6BB62FDA" w:rsidR="00A43BCE" w:rsidRPr="00674A89" w:rsidRDefault="00A43BCE" w:rsidP="00A43BCE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 xml:space="preserve">دانش: </w:t>
            </w:r>
            <w:r w:rsidRPr="00A43BCE">
              <w:rPr>
                <w:rFonts w:cs="2  Nazanin"/>
                <w:rtl/>
                <w:lang w:bidi="fa-IR"/>
              </w:rPr>
              <w:t>دانشجو با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د</w:t>
            </w:r>
            <w:r w:rsidRPr="00A43BCE">
              <w:rPr>
                <w:rFonts w:cs="2  Nazanin"/>
                <w:rtl/>
                <w:lang w:bidi="fa-IR"/>
              </w:rPr>
              <w:t xml:space="preserve"> خون گ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ر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/>
                <w:rtl/>
                <w:lang w:bidi="fa-IR"/>
              </w:rPr>
              <w:t xml:space="preserve"> ور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د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/>
                <w:rtl/>
                <w:lang w:bidi="fa-IR"/>
              </w:rPr>
              <w:t xml:space="preserve"> را 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اد</w:t>
            </w:r>
            <w:r w:rsidRPr="00A43BCE">
              <w:rPr>
                <w:rFonts w:cs="2  Nazanin"/>
                <w:rtl/>
                <w:lang w:bidi="fa-IR"/>
              </w:rPr>
              <w:t xml:space="preserve"> گرفته و نکات آن را بداند</w:t>
            </w:r>
          </w:p>
          <w:p w14:paraId="70BC9C98" w14:textId="4F7F62B4" w:rsidR="00A43BCE" w:rsidRPr="00674A89" w:rsidRDefault="00A43BCE" w:rsidP="00A43BCE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 xml:space="preserve">درک: </w:t>
            </w:r>
            <w:r w:rsidRPr="00A43BCE">
              <w:rPr>
                <w:rFonts w:cs="2  Nazanin"/>
                <w:rtl/>
                <w:lang w:bidi="fa-IR"/>
              </w:rPr>
              <w:t>دانشجو با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د</w:t>
            </w:r>
            <w:r w:rsidRPr="00A43BCE">
              <w:rPr>
                <w:rFonts w:cs="2  Nazanin"/>
                <w:rtl/>
                <w:lang w:bidi="fa-IR"/>
              </w:rPr>
              <w:t xml:space="preserve"> اهم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ت</w:t>
            </w:r>
            <w:r w:rsidRPr="00A43BCE">
              <w:rPr>
                <w:rFonts w:cs="2  Nazanin"/>
                <w:rtl/>
                <w:lang w:bidi="fa-IR"/>
              </w:rPr>
              <w:t xml:space="preserve"> صحت و دقت در خون گ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ر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/>
                <w:rtl/>
                <w:lang w:bidi="fa-IR"/>
              </w:rPr>
              <w:t xml:space="preserve"> و عدم آس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ب</w:t>
            </w:r>
            <w:r w:rsidRPr="00A43BCE">
              <w:rPr>
                <w:rFonts w:cs="2  Nazanin"/>
                <w:rtl/>
                <w:lang w:bidi="fa-IR"/>
              </w:rPr>
              <w:t xml:space="preserve"> به ب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مار</w:t>
            </w:r>
            <w:r w:rsidRPr="00A43BCE">
              <w:rPr>
                <w:rFonts w:cs="2  Nazanin"/>
                <w:rtl/>
                <w:lang w:bidi="fa-IR"/>
              </w:rPr>
              <w:t xml:space="preserve"> را درک کند. دانشجو با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د</w:t>
            </w:r>
            <w:r w:rsidRPr="00A43BCE">
              <w:rPr>
                <w:rFonts w:cs="2  Nazanin"/>
                <w:rtl/>
                <w:lang w:bidi="fa-IR"/>
              </w:rPr>
              <w:t xml:space="preserve"> وضع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ت</w:t>
            </w:r>
            <w:r w:rsidRPr="00A43BCE">
              <w:rPr>
                <w:rFonts w:cs="2  Nazanin"/>
                <w:rtl/>
                <w:lang w:bidi="fa-IR"/>
              </w:rPr>
              <w:t xml:space="preserve"> ب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مار</w:t>
            </w:r>
            <w:r w:rsidRPr="00A43BCE">
              <w:rPr>
                <w:rFonts w:cs="2  Nazanin"/>
                <w:rtl/>
                <w:lang w:bidi="fa-IR"/>
              </w:rPr>
              <w:t xml:space="preserve"> را درک کند. </w:t>
            </w:r>
          </w:p>
          <w:p w14:paraId="6000C3B5" w14:textId="70F93766" w:rsidR="00A43BCE" w:rsidRPr="00674A89" w:rsidRDefault="00A43BCE" w:rsidP="00A43BCE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 xml:space="preserve">کاربرد: </w:t>
            </w:r>
            <w:r w:rsidRPr="00A43BCE">
              <w:rPr>
                <w:rFonts w:cs="2  Nazanin"/>
                <w:rtl/>
                <w:lang w:bidi="fa-IR"/>
              </w:rPr>
              <w:t>دانشجو با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د</w:t>
            </w:r>
            <w:r w:rsidRPr="00A43BCE">
              <w:rPr>
                <w:rFonts w:cs="2  Nazanin"/>
                <w:rtl/>
                <w:lang w:bidi="fa-IR"/>
              </w:rPr>
              <w:t xml:space="preserve"> بتواند به طور مستقل اقدام به خون گ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ر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/>
                <w:rtl/>
                <w:lang w:bidi="fa-IR"/>
              </w:rPr>
              <w:t xml:space="preserve"> کند. </w:t>
            </w:r>
          </w:p>
        </w:tc>
        <w:tc>
          <w:tcPr>
            <w:tcW w:w="1434" w:type="dxa"/>
          </w:tcPr>
          <w:p w14:paraId="1860CDE6" w14:textId="3D6B7D9E" w:rsidR="00A43BCE" w:rsidRPr="00674A89" w:rsidRDefault="00A43BCE" w:rsidP="00A43BCE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>آموزش عملی</w:t>
            </w:r>
          </w:p>
        </w:tc>
        <w:tc>
          <w:tcPr>
            <w:tcW w:w="1440" w:type="dxa"/>
          </w:tcPr>
          <w:p w14:paraId="54C7AD8C" w14:textId="3ABCE9B6" w:rsidR="00A43BCE" w:rsidRPr="00674A89" w:rsidRDefault="00A43BCE" w:rsidP="00A43BCE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>آزمایشگاه</w:t>
            </w:r>
            <w:r w:rsidRPr="00674A89">
              <w:rPr>
                <w:rFonts w:cs="2  Nazanin" w:hint="cs"/>
                <w:rtl/>
                <w:lang w:bidi="fa-IR"/>
              </w:rPr>
              <w:t xml:space="preserve">، </w:t>
            </w:r>
            <w:proofErr w:type="spellStart"/>
            <w:r w:rsidRPr="00674A89">
              <w:rPr>
                <w:rFonts w:cs="2  Nazanin" w:hint="cs"/>
                <w:rtl/>
                <w:lang w:bidi="fa-IR"/>
              </w:rPr>
              <w:t>پاورپوینت</w:t>
            </w:r>
            <w:proofErr w:type="spellEnd"/>
          </w:p>
        </w:tc>
        <w:tc>
          <w:tcPr>
            <w:tcW w:w="1530" w:type="dxa"/>
          </w:tcPr>
          <w:p w14:paraId="0B59A828" w14:textId="5BED2EB5" w:rsidR="00A43BCE" w:rsidRPr="00674A89" w:rsidRDefault="00A43BCE" w:rsidP="00A43BCE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>دکتر روشن ضمیر</w:t>
            </w:r>
          </w:p>
        </w:tc>
        <w:tc>
          <w:tcPr>
            <w:tcW w:w="1260" w:type="dxa"/>
          </w:tcPr>
          <w:p w14:paraId="0994C746" w14:textId="040D1208" w:rsidR="00A43BCE" w:rsidRPr="00674A89" w:rsidRDefault="00A43BCE" w:rsidP="00A43BCE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>فعالیت کلاسی</w:t>
            </w:r>
          </w:p>
        </w:tc>
        <w:tc>
          <w:tcPr>
            <w:tcW w:w="1260" w:type="dxa"/>
          </w:tcPr>
          <w:p w14:paraId="2BAD7982" w14:textId="3EFF121F" w:rsidR="00A43BCE" w:rsidRPr="00674A89" w:rsidRDefault="00A43BCE" w:rsidP="00A43BCE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 xml:space="preserve">آزمایشگاه </w:t>
            </w:r>
            <w:r w:rsidRPr="00674A89">
              <w:rPr>
                <w:rFonts w:cs="2  Nazanin" w:hint="cs"/>
                <w:rtl/>
                <w:lang w:bidi="fa-IR"/>
              </w:rPr>
              <w:t>پیراپزشکی</w:t>
            </w:r>
          </w:p>
        </w:tc>
      </w:tr>
      <w:tr w:rsidR="00A43BCE" w:rsidRPr="00674A89" w14:paraId="1FC23EFF" w14:textId="77777777" w:rsidTr="00674A89">
        <w:trPr>
          <w:trHeight w:val="448"/>
          <w:jc w:val="center"/>
        </w:trPr>
        <w:tc>
          <w:tcPr>
            <w:tcW w:w="714" w:type="dxa"/>
          </w:tcPr>
          <w:p w14:paraId="7AD44064" w14:textId="06FD7570" w:rsidR="00A43BCE" w:rsidRDefault="00A43BCE" w:rsidP="00A43BCE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>8</w:t>
            </w:r>
          </w:p>
        </w:tc>
        <w:tc>
          <w:tcPr>
            <w:tcW w:w="2070" w:type="dxa"/>
          </w:tcPr>
          <w:p w14:paraId="3BB74692" w14:textId="1AF590ED" w:rsidR="00A43BCE" w:rsidRPr="00674A89" w:rsidRDefault="00A43BCE" w:rsidP="00A43BCE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 xml:space="preserve">آشنایی با انواع روش های خون گیری در آزمایشگاه تشخیص طبی- آموزش خون گیری وریدی- </w:t>
            </w:r>
            <w:r w:rsidRPr="00A43BCE">
              <w:rPr>
                <w:rFonts w:cs="2  Nazanin" w:hint="cs"/>
                <w:b/>
                <w:bCs/>
                <w:rtl/>
                <w:lang w:bidi="fa-IR"/>
              </w:rPr>
              <w:t xml:space="preserve">عملی گروه </w:t>
            </w:r>
            <w:r>
              <w:rPr>
                <w:rFonts w:cs="2  Nazanin" w:hint="cs"/>
                <w:b/>
                <w:bCs/>
                <w:rtl/>
                <w:lang w:bidi="fa-IR"/>
              </w:rPr>
              <w:t>2</w:t>
            </w:r>
          </w:p>
        </w:tc>
        <w:tc>
          <w:tcPr>
            <w:tcW w:w="1716" w:type="dxa"/>
          </w:tcPr>
          <w:p w14:paraId="011B2DD4" w14:textId="66B0BA43" w:rsidR="00A43BCE" w:rsidRPr="00674A89" w:rsidRDefault="00A43BCE" w:rsidP="00A43BCE">
            <w:pPr>
              <w:bidi/>
              <w:jc w:val="both"/>
              <w:rPr>
                <w:rFonts w:cs="2  Nazanin"/>
                <w:rtl/>
                <w:lang w:eastAsia="sl-SI"/>
              </w:rPr>
            </w:pPr>
            <w:r w:rsidRPr="00A43BCE">
              <w:rPr>
                <w:rFonts w:cs="2  Nazanin"/>
                <w:rtl/>
                <w:lang w:eastAsia="sl-SI"/>
              </w:rPr>
              <w:t>آشنا</w:t>
            </w:r>
            <w:r w:rsidRPr="00A43BCE">
              <w:rPr>
                <w:rFonts w:cs="2  Nazanin" w:hint="cs"/>
                <w:rtl/>
                <w:lang w:eastAsia="sl-SI"/>
              </w:rPr>
              <w:t>یی</w:t>
            </w:r>
            <w:r w:rsidRPr="00A43BCE">
              <w:rPr>
                <w:rFonts w:cs="2  Nazanin"/>
                <w:rtl/>
                <w:lang w:eastAsia="sl-SI"/>
              </w:rPr>
              <w:t xml:space="preserve"> با انواع خون گ</w:t>
            </w:r>
            <w:r w:rsidRPr="00A43BCE">
              <w:rPr>
                <w:rFonts w:cs="2  Nazanin" w:hint="cs"/>
                <w:rtl/>
                <w:lang w:eastAsia="sl-SI"/>
              </w:rPr>
              <w:t>ی</w:t>
            </w:r>
            <w:r w:rsidRPr="00A43BCE">
              <w:rPr>
                <w:rFonts w:cs="2  Nazanin" w:hint="eastAsia"/>
                <w:rtl/>
                <w:lang w:eastAsia="sl-SI"/>
              </w:rPr>
              <w:t>ر</w:t>
            </w:r>
            <w:r w:rsidRPr="00A43BCE">
              <w:rPr>
                <w:rFonts w:cs="2  Nazanin" w:hint="cs"/>
                <w:rtl/>
                <w:lang w:eastAsia="sl-SI"/>
              </w:rPr>
              <w:t>ی</w:t>
            </w:r>
            <w:r w:rsidRPr="00A43BCE">
              <w:rPr>
                <w:rFonts w:cs="2  Nazanin" w:hint="eastAsia"/>
                <w:rtl/>
                <w:lang w:eastAsia="sl-SI"/>
              </w:rPr>
              <w:t>،</w:t>
            </w:r>
            <w:r w:rsidRPr="00A43BCE">
              <w:rPr>
                <w:rFonts w:cs="2  Nazanin"/>
                <w:rtl/>
                <w:lang w:eastAsia="sl-SI"/>
              </w:rPr>
              <w:t xml:space="preserve"> آموزش روش صح</w:t>
            </w:r>
            <w:r w:rsidRPr="00A43BCE">
              <w:rPr>
                <w:rFonts w:cs="2  Nazanin" w:hint="cs"/>
                <w:rtl/>
                <w:lang w:eastAsia="sl-SI"/>
              </w:rPr>
              <w:t>ی</w:t>
            </w:r>
            <w:r w:rsidRPr="00A43BCE">
              <w:rPr>
                <w:rFonts w:cs="2  Nazanin" w:hint="eastAsia"/>
                <w:rtl/>
                <w:lang w:eastAsia="sl-SI"/>
              </w:rPr>
              <w:t>ح</w:t>
            </w:r>
            <w:r w:rsidRPr="00A43BCE">
              <w:rPr>
                <w:rFonts w:cs="2  Nazanin"/>
                <w:rtl/>
                <w:lang w:eastAsia="sl-SI"/>
              </w:rPr>
              <w:t xml:space="preserve"> خون گ</w:t>
            </w:r>
            <w:r w:rsidRPr="00A43BCE">
              <w:rPr>
                <w:rFonts w:cs="2  Nazanin" w:hint="cs"/>
                <w:rtl/>
                <w:lang w:eastAsia="sl-SI"/>
              </w:rPr>
              <w:t>ی</w:t>
            </w:r>
            <w:r w:rsidRPr="00A43BCE">
              <w:rPr>
                <w:rFonts w:cs="2  Nazanin" w:hint="eastAsia"/>
                <w:rtl/>
                <w:lang w:eastAsia="sl-SI"/>
              </w:rPr>
              <w:t>ر</w:t>
            </w:r>
            <w:r w:rsidRPr="00A43BCE">
              <w:rPr>
                <w:rFonts w:cs="2  Nazanin" w:hint="cs"/>
                <w:rtl/>
                <w:lang w:eastAsia="sl-SI"/>
              </w:rPr>
              <w:t>ی</w:t>
            </w:r>
            <w:r w:rsidRPr="00A43BCE">
              <w:rPr>
                <w:rFonts w:cs="2  Nazanin"/>
                <w:rtl/>
                <w:lang w:eastAsia="sl-SI"/>
              </w:rPr>
              <w:t xml:space="preserve"> ور</w:t>
            </w:r>
            <w:r w:rsidRPr="00A43BCE">
              <w:rPr>
                <w:rFonts w:cs="2  Nazanin" w:hint="cs"/>
                <w:rtl/>
                <w:lang w:eastAsia="sl-SI"/>
              </w:rPr>
              <w:t>ی</w:t>
            </w:r>
            <w:r w:rsidRPr="00A43BCE">
              <w:rPr>
                <w:rFonts w:cs="2  Nazanin" w:hint="eastAsia"/>
                <w:rtl/>
                <w:lang w:eastAsia="sl-SI"/>
              </w:rPr>
              <w:t>د</w:t>
            </w:r>
            <w:r w:rsidRPr="00A43BCE">
              <w:rPr>
                <w:rFonts w:cs="2  Nazanin" w:hint="cs"/>
                <w:rtl/>
                <w:lang w:eastAsia="sl-SI"/>
              </w:rPr>
              <w:t>ی</w:t>
            </w:r>
            <w:r w:rsidRPr="00A43BCE">
              <w:rPr>
                <w:rFonts w:cs="2  Nazanin"/>
                <w:rtl/>
                <w:lang w:eastAsia="sl-SI"/>
              </w:rPr>
              <w:t xml:space="preserve"> و نکات آن، آشنا</w:t>
            </w:r>
            <w:r w:rsidRPr="00A43BCE">
              <w:rPr>
                <w:rFonts w:cs="2  Nazanin" w:hint="cs"/>
                <w:rtl/>
                <w:lang w:eastAsia="sl-SI"/>
              </w:rPr>
              <w:t>یی</w:t>
            </w:r>
            <w:r w:rsidRPr="00A43BCE">
              <w:rPr>
                <w:rFonts w:cs="2  Nazanin"/>
                <w:rtl/>
                <w:lang w:eastAsia="sl-SI"/>
              </w:rPr>
              <w:t xml:space="preserve"> با انواع لوله ها</w:t>
            </w:r>
            <w:r w:rsidRPr="00A43BCE">
              <w:rPr>
                <w:rFonts w:cs="2  Nazanin" w:hint="cs"/>
                <w:rtl/>
                <w:lang w:eastAsia="sl-SI"/>
              </w:rPr>
              <w:t>ی</w:t>
            </w:r>
            <w:r w:rsidRPr="00A43BCE">
              <w:rPr>
                <w:rFonts w:cs="2  Nazanin"/>
                <w:rtl/>
                <w:lang w:eastAsia="sl-SI"/>
              </w:rPr>
              <w:t xml:space="preserve"> خون گ</w:t>
            </w:r>
            <w:r w:rsidRPr="00A43BCE">
              <w:rPr>
                <w:rFonts w:cs="2  Nazanin" w:hint="cs"/>
                <w:rtl/>
                <w:lang w:eastAsia="sl-SI"/>
              </w:rPr>
              <w:t>ی</w:t>
            </w:r>
            <w:r w:rsidRPr="00A43BCE">
              <w:rPr>
                <w:rFonts w:cs="2  Nazanin" w:hint="eastAsia"/>
                <w:rtl/>
                <w:lang w:eastAsia="sl-SI"/>
              </w:rPr>
              <w:t>ر</w:t>
            </w:r>
            <w:r w:rsidRPr="00A43BCE">
              <w:rPr>
                <w:rFonts w:cs="2  Nazanin" w:hint="cs"/>
                <w:rtl/>
                <w:lang w:eastAsia="sl-SI"/>
              </w:rPr>
              <w:t>ی</w:t>
            </w:r>
            <w:r w:rsidRPr="00A43BCE">
              <w:rPr>
                <w:rFonts w:cs="2  Nazanin"/>
                <w:rtl/>
                <w:lang w:eastAsia="sl-SI"/>
              </w:rPr>
              <w:t xml:space="preserve"> </w:t>
            </w:r>
            <w:r>
              <w:rPr>
                <w:rFonts w:cs="2  Nazanin" w:hint="cs"/>
                <w:rtl/>
                <w:lang w:eastAsia="sl-SI"/>
              </w:rPr>
              <w:t>(</w:t>
            </w:r>
            <w:r w:rsidRPr="00674A89">
              <w:rPr>
                <w:rFonts w:cs="2  Nazanin" w:hint="cs"/>
                <w:b/>
                <w:bCs/>
                <w:u w:val="single"/>
                <w:rtl/>
                <w:lang w:eastAsia="sl-SI"/>
              </w:rPr>
              <w:t>عملی</w:t>
            </w:r>
            <w:r>
              <w:rPr>
                <w:rFonts w:cs="2  Nazanin" w:hint="cs"/>
                <w:b/>
                <w:bCs/>
                <w:u w:val="single"/>
                <w:rtl/>
                <w:lang w:eastAsia="sl-SI"/>
              </w:rPr>
              <w:t>)- گروه 2</w:t>
            </w:r>
          </w:p>
        </w:tc>
        <w:tc>
          <w:tcPr>
            <w:tcW w:w="3240" w:type="dxa"/>
          </w:tcPr>
          <w:p w14:paraId="2DD38A87" w14:textId="77777777" w:rsidR="00A43BCE" w:rsidRPr="00674A89" w:rsidRDefault="00A43BCE" w:rsidP="00A43BCE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 xml:space="preserve">دانش: </w:t>
            </w:r>
            <w:r w:rsidRPr="00A43BCE">
              <w:rPr>
                <w:rFonts w:cs="2  Nazanin"/>
                <w:rtl/>
                <w:lang w:bidi="fa-IR"/>
              </w:rPr>
              <w:t>دانشجو با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د</w:t>
            </w:r>
            <w:r w:rsidRPr="00A43BCE">
              <w:rPr>
                <w:rFonts w:cs="2  Nazanin"/>
                <w:rtl/>
                <w:lang w:bidi="fa-IR"/>
              </w:rPr>
              <w:t xml:space="preserve"> خون گ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ر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/>
                <w:rtl/>
                <w:lang w:bidi="fa-IR"/>
              </w:rPr>
              <w:t xml:space="preserve"> ور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د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/>
                <w:rtl/>
                <w:lang w:bidi="fa-IR"/>
              </w:rPr>
              <w:t xml:space="preserve"> را 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اد</w:t>
            </w:r>
            <w:r w:rsidRPr="00A43BCE">
              <w:rPr>
                <w:rFonts w:cs="2  Nazanin"/>
                <w:rtl/>
                <w:lang w:bidi="fa-IR"/>
              </w:rPr>
              <w:t xml:space="preserve"> گرفته و نکات آن را بداند</w:t>
            </w:r>
          </w:p>
          <w:p w14:paraId="277625E0" w14:textId="77777777" w:rsidR="00A43BCE" w:rsidRPr="00674A89" w:rsidRDefault="00A43BCE" w:rsidP="00A43BCE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 xml:space="preserve">درک: </w:t>
            </w:r>
            <w:r w:rsidRPr="00A43BCE">
              <w:rPr>
                <w:rFonts w:cs="2  Nazanin"/>
                <w:rtl/>
                <w:lang w:bidi="fa-IR"/>
              </w:rPr>
              <w:t>دانشجو با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د</w:t>
            </w:r>
            <w:r w:rsidRPr="00A43BCE">
              <w:rPr>
                <w:rFonts w:cs="2  Nazanin"/>
                <w:rtl/>
                <w:lang w:bidi="fa-IR"/>
              </w:rPr>
              <w:t xml:space="preserve"> اهم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ت</w:t>
            </w:r>
            <w:r w:rsidRPr="00A43BCE">
              <w:rPr>
                <w:rFonts w:cs="2  Nazanin"/>
                <w:rtl/>
                <w:lang w:bidi="fa-IR"/>
              </w:rPr>
              <w:t xml:space="preserve"> صحت و دقت در خون گ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ر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/>
                <w:rtl/>
                <w:lang w:bidi="fa-IR"/>
              </w:rPr>
              <w:t xml:space="preserve"> و عدم آس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ب</w:t>
            </w:r>
            <w:r w:rsidRPr="00A43BCE">
              <w:rPr>
                <w:rFonts w:cs="2  Nazanin"/>
                <w:rtl/>
                <w:lang w:bidi="fa-IR"/>
              </w:rPr>
              <w:t xml:space="preserve"> به ب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مار</w:t>
            </w:r>
            <w:r w:rsidRPr="00A43BCE">
              <w:rPr>
                <w:rFonts w:cs="2  Nazanin"/>
                <w:rtl/>
                <w:lang w:bidi="fa-IR"/>
              </w:rPr>
              <w:t xml:space="preserve"> را درک کند. دانشجو با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د</w:t>
            </w:r>
            <w:r w:rsidRPr="00A43BCE">
              <w:rPr>
                <w:rFonts w:cs="2  Nazanin"/>
                <w:rtl/>
                <w:lang w:bidi="fa-IR"/>
              </w:rPr>
              <w:t xml:space="preserve"> وضع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ت</w:t>
            </w:r>
            <w:r w:rsidRPr="00A43BCE">
              <w:rPr>
                <w:rFonts w:cs="2  Nazanin"/>
                <w:rtl/>
                <w:lang w:bidi="fa-IR"/>
              </w:rPr>
              <w:t xml:space="preserve"> ب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مار</w:t>
            </w:r>
            <w:r w:rsidRPr="00A43BCE">
              <w:rPr>
                <w:rFonts w:cs="2  Nazanin"/>
                <w:rtl/>
                <w:lang w:bidi="fa-IR"/>
              </w:rPr>
              <w:t xml:space="preserve"> را درک کند. </w:t>
            </w:r>
          </w:p>
          <w:p w14:paraId="0AB9C8E1" w14:textId="7A97CB21" w:rsidR="00A43BCE" w:rsidRPr="00674A89" w:rsidRDefault="00A43BCE" w:rsidP="00A43BCE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 xml:space="preserve">کاربرد: </w:t>
            </w:r>
            <w:r w:rsidRPr="00A43BCE">
              <w:rPr>
                <w:rFonts w:cs="2  Nazanin"/>
                <w:rtl/>
                <w:lang w:bidi="fa-IR"/>
              </w:rPr>
              <w:t>دانشجو با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د</w:t>
            </w:r>
            <w:r w:rsidRPr="00A43BCE">
              <w:rPr>
                <w:rFonts w:cs="2  Nazanin"/>
                <w:rtl/>
                <w:lang w:bidi="fa-IR"/>
              </w:rPr>
              <w:t xml:space="preserve"> بتواند به طور مستقل اقدام به خون گ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ر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/>
                <w:rtl/>
                <w:lang w:bidi="fa-IR"/>
              </w:rPr>
              <w:t xml:space="preserve"> کند. </w:t>
            </w:r>
          </w:p>
        </w:tc>
        <w:tc>
          <w:tcPr>
            <w:tcW w:w="1434" w:type="dxa"/>
          </w:tcPr>
          <w:p w14:paraId="145C0F52" w14:textId="1DA708EE" w:rsidR="00A43BCE" w:rsidRPr="00674A89" w:rsidRDefault="00A43BCE" w:rsidP="00A43BCE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>آموزش عملی</w:t>
            </w:r>
          </w:p>
        </w:tc>
        <w:tc>
          <w:tcPr>
            <w:tcW w:w="1440" w:type="dxa"/>
          </w:tcPr>
          <w:p w14:paraId="2AC488E1" w14:textId="3EB9EA87" w:rsidR="00A43BCE" w:rsidRDefault="00A43BCE" w:rsidP="00A43BCE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>آزمایشگاه</w:t>
            </w:r>
            <w:r w:rsidRPr="00674A89">
              <w:rPr>
                <w:rFonts w:cs="2  Nazanin" w:hint="cs"/>
                <w:rtl/>
                <w:lang w:bidi="fa-IR"/>
              </w:rPr>
              <w:t xml:space="preserve">، </w:t>
            </w:r>
            <w:proofErr w:type="spellStart"/>
            <w:r w:rsidRPr="00674A89">
              <w:rPr>
                <w:rFonts w:cs="2  Nazanin" w:hint="cs"/>
                <w:rtl/>
                <w:lang w:bidi="fa-IR"/>
              </w:rPr>
              <w:t>پاورپوینت</w:t>
            </w:r>
            <w:proofErr w:type="spellEnd"/>
          </w:p>
        </w:tc>
        <w:tc>
          <w:tcPr>
            <w:tcW w:w="1530" w:type="dxa"/>
          </w:tcPr>
          <w:p w14:paraId="50C3F7E4" w14:textId="7502C37F" w:rsidR="00A43BCE" w:rsidRPr="00674A89" w:rsidRDefault="00A43BCE" w:rsidP="00A43BCE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>دکتر روشن ضمیر</w:t>
            </w:r>
          </w:p>
        </w:tc>
        <w:tc>
          <w:tcPr>
            <w:tcW w:w="1260" w:type="dxa"/>
          </w:tcPr>
          <w:p w14:paraId="0909C75A" w14:textId="1D485BC5" w:rsidR="00A43BCE" w:rsidRPr="00674A89" w:rsidRDefault="00A43BCE" w:rsidP="00A43BCE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>فعالیت کلاسی</w:t>
            </w:r>
          </w:p>
        </w:tc>
        <w:tc>
          <w:tcPr>
            <w:tcW w:w="1260" w:type="dxa"/>
          </w:tcPr>
          <w:p w14:paraId="57317780" w14:textId="0BF93E40" w:rsidR="00A43BCE" w:rsidRPr="00674A89" w:rsidRDefault="00A43BCE" w:rsidP="00A43BCE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 xml:space="preserve">آزمایشگاه </w:t>
            </w:r>
            <w:r w:rsidRPr="00674A89">
              <w:rPr>
                <w:rFonts w:cs="2  Nazanin" w:hint="cs"/>
                <w:rtl/>
                <w:lang w:bidi="fa-IR"/>
              </w:rPr>
              <w:t>پیراپزشکی</w:t>
            </w:r>
          </w:p>
        </w:tc>
      </w:tr>
      <w:tr w:rsidR="00A43BCE" w:rsidRPr="00674A89" w14:paraId="2646C004" w14:textId="77777777" w:rsidTr="00674A89">
        <w:trPr>
          <w:trHeight w:val="448"/>
          <w:jc w:val="center"/>
        </w:trPr>
        <w:tc>
          <w:tcPr>
            <w:tcW w:w="714" w:type="dxa"/>
          </w:tcPr>
          <w:p w14:paraId="65F2D89B" w14:textId="47375438" w:rsidR="00A43BCE" w:rsidRDefault="00A43BCE" w:rsidP="00A43BCE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>9</w:t>
            </w:r>
          </w:p>
        </w:tc>
        <w:tc>
          <w:tcPr>
            <w:tcW w:w="2070" w:type="dxa"/>
          </w:tcPr>
          <w:p w14:paraId="306C8FF8" w14:textId="627428BB" w:rsidR="00A43BCE" w:rsidRPr="00674A89" w:rsidRDefault="00A43BCE" w:rsidP="00A43BCE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 xml:space="preserve">آشنایی با میکروسکوپ- </w:t>
            </w:r>
            <w:r w:rsidRPr="00A43BCE">
              <w:rPr>
                <w:rFonts w:cs="2  Nazanin" w:hint="cs"/>
                <w:b/>
                <w:bCs/>
                <w:rtl/>
                <w:lang w:bidi="fa-IR"/>
              </w:rPr>
              <w:t>عملی گروه 1</w:t>
            </w:r>
          </w:p>
        </w:tc>
        <w:tc>
          <w:tcPr>
            <w:tcW w:w="1716" w:type="dxa"/>
          </w:tcPr>
          <w:p w14:paraId="4FDBF8E1" w14:textId="453BA7C0" w:rsidR="00A43BCE" w:rsidRPr="00674A89" w:rsidRDefault="00A43BCE" w:rsidP="00A43BCE">
            <w:pPr>
              <w:bidi/>
              <w:jc w:val="both"/>
              <w:rPr>
                <w:rFonts w:cs="2  Nazanin"/>
                <w:rtl/>
                <w:lang w:eastAsia="sl-SI"/>
              </w:rPr>
            </w:pPr>
            <w:r w:rsidRPr="00A43BCE">
              <w:rPr>
                <w:rFonts w:cs="2  Nazanin"/>
                <w:rtl/>
                <w:lang w:eastAsia="sl-SI"/>
              </w:rPr>
              <w:t>آنشنا</w:t>
            </w:r>
            <w:r w:rsidRPr="00A43BCE">
              <w:rPr>
                <w:rFonts w:cs="2  Nazanin" w:hint="cs"/>
                <w:rtl/>
                <w:lang w:eastAsia="sl-SI"/>
              </w:rPr>
              <w:t>یی</w:t>
            </w:r>
            <w:r w:rsidRPr="00A43BCE">
              <w:rPr>
                <w:rFonts w:cs="2  Nazanin"/>
                <w:rtl/>
                <w:lang w:eastAsia="sl-SI"/>
              </w:rPr>
              <w:t xml:space="preserve"> دانشجو با قطعات و طرز کار م</w:t>
            </w:r>
            <w:r w:rsidRPr="00A43BCE">
              <w:rPr>
                <w:rFonts w:cs="2  Nazanin" w:hint="cs"/>
                <w:rtl/>
                <w:lang w:eastAsia="sl-SI"/>
              </w:rPr>
              <w:t>ی</w:t>
            </w:r>
            <w:r w:rsidRPr="00A43BCE">
              <w:rPr>
                <w:rFonts w:cs="2  Nazanin" w:hint="eastAsia"/>
                <w:rtl/>
                <w:lang w:eastAsia="sl-SI"/>
              </w:rPr>
              <w:t>کروسکوپ</w:t>
            </w:r>
            <w:r>
              <w:rPr>
                <w:rFonts w:cs="2  Nazanin" w:hint="cs"/>
                <w:rtl/>
                <w:lang w:eastAsia="sl-SI"/>
              </w:rPr>
              <w:t xml:space="preserve">- </w:t>
            </w:r>
            <w:r w:rsidRPr="00A43BCE">
              <w:rPr>
                <w:rFonts w:cs="2  Nazanin" w:hint="cs"/>
                <w:b/>
                <w:bCs/>
                <w:u w:val="single"/>
                <w:rtl/>
                <w:lang w:eastAsia="sl-SI"/>
              </w:rPr>
              <w:t>(عملی)- گروه 1</w:t>
            </w:r>
          </w:p>
        </w:tc>
        <w:tc>
          <w:tcPr>
            <w:tcW w:w="3240" w:type="dxa"/>
          </w:tcPr>
          <w:p w14:paraId="38479FB1" w14:textId="77777777" w:rsidR="00A43BCE" w:rsidRDefault="00A43BCE" w:rsidP="00A43BCE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 xml:space="preserve">دانش: </w:t>
            </w:r>
            <w:r w:rsidRPr="00A43BCE">
              <w:rPr>
                <w:rFonts w:cs="2  Nazanin"/>
                <w:rtl/>
                <w:lang w:bidi="fa-IR"/>
              </w:rPr>
              <w:t>دانشجو با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د</w:t>
            </w:r>
            <w:r w:rsidRPr="00A43BCE">
              <w:rPr>
                <w:rFonts w:cs="2  Nazanin"/>
                <w:rtl/>
                <w:lang w:bidi="fa-IR"/>
              </w:rPr>
              <w:t xml:space="preserve"> با قطعات م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کروسکوپ</w:t>
            </w:r>
            <w:r w:rsidRPr="00A43BCE">
              <w:rPr>
                <w:rFonts w:cs="2  Nazanin"/>
                <w:rtl/>
                <w:lang w:bidi="fa-IR"/>
              </w:rPr>
              <w:t xml:space="preserve"> و طرز کار آن آشنا باشد. </w:t>
            </w:r>
          </w:p>
          <w:p w14:paraId="68D4551B" w14:textId="77777777" w:rsidR="00A43BCE" w:rsidRDefault="00A43BCE" w:rsidP="00A43BCE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 xml:space="preserve">درک: </w:t>
            </w:r>
            <w:r w:rsidRPr="00A43BCE">
              <w:rPr>
                <w:rFonts w:cs="2  Nazanin"/>
                <w:rtl/>
                <w:lang w:bidi="fa-IR"/>
              </w:rPr>
              <w:t>دانشجو با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د</w:t>
            </w:r>
            <w:r w:rsidRPr="00A43BCE">
              <w:rPr>
                <w:rFonts w:cs="2  Nazanin"/>
                <w:rtl/>
                <w:lang w:bidi="fa-IR"/>
              </w:rPr>
              <w:t xml:space="preserve"> اهم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ت</w:t>
            </w:r>
            <w:r w:rsidRPr="00A43BCE">
              <w:rPr>
                <w:rFonts w:cs="2  Nazanin"/>
                <w:rtl/>
                <w:lang w:bidi="fa-IR"/>
              </w:rPr>
              <w:t xml:space="preserve"> طرز کار صح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ح</w:t>
            </w:r>
            <w:r w:rsidRPr="00A43BCE">
              <w:rPr>
                <w:rFonts w:cs="2  Nazanin"/>
                <w:rtl/>
                <w:lang w:bidi="fa-IR"/>
              </w:rPr>
              <w:t xml:space="preserve"> با م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کروسکوپ</w:t>
            </w:r>
            <w:r w:rsidRPr="00A43BCE">
              <w:rPr>
                <w:rFonts w:cs="2  Nazanin"/>
                <w:rtl/>
                <w:lang w:bidi="fa-IR"/>
              </w:rPr>
              <w:t xml:space="preserve"> را درک کند.</w:t>
            </w:r>
          </w:p>
          <w:p w14:paraId="44E7BD22" w14:textId="617878A1" w:rsidR="00A43BCE" w:rsidRPr="00674A89" w:rsidRDefault="00A43BCE" w:rsidP="00A43BCE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lastRenderedPageBreak/>
              <w:t xml:space="preserve">کاربرد: </w:t>
            </w:r>
            <w:r w:rsidRPr="00A43BCE">
              <w:rPr>
                <w:rFonts w:cs="2  Nazanin"/>
                <w:rtl/>
                <w:lang w:bidi="fa-IR"/>
              </w:rPr>
              <w:t>دانشجو با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د</w:t>
            </w:r>
            <w:r w:rsidRPr="00A43BCE">
              <w:rPr>
                <w:rFonts w:cs="2  Nazanin"/>
                <w:rtl/>
                <w:lang w:bidi="fa-IR"/>
              </w:rPr>
              <w:t xml:space="preserve"> بتواند به طور مستقل با م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کروسکوپ</w:t>
            </w:r>
            <w:r w:rsidRPr="00A43BCE">
              <w:rPr>
                <w:rFonts w:cs="2  Nazanin"/>
                <w:rtl/>
                <w:lang w:bidi="fa-IR"/>
              </w:rPr>
              <w:t xml:space="preserve"> کار کند. </w:t>
            </w:r>
          </w:p>
        </w:tc>
        <w:tc>
          <w:tcPr>
            <w:tcW w:w="1434" w:type="dxa"/>
          </w:tcPr>
          <w:p w14:paraId="094FA2B0" w14:textId="3B20441F" w:rsidR="00A43BCE" w:rsidRPr="00674A89" w:rsidRDefault="00A43BCE" w:rsidP="00A43BCE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lastRenderedPageBreak/>
              <w:t>آموزش عملی</w:t>
            </w:r>
          </w:p>
        </w:tc>
        <w:tc>
          <w:tcPr>
            <w:tcW w:w="1440" w:type="dxa"/>
          </w:tcPr>
          <w:p w14:paraId="4F20EB8A" w14:textId="5FE2290F" w:rsidR="00A43BCE" w:rsidRDefault="00A43BCE" w:rsidP="00A43BCE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>آزمایشگاه</w:t>
            </w:r>
            <w:r w:rsidRPr="00674A89">
              <w:rPr>
                <w:rFonts w:cs="2  Nazanin" w:hint="cs"/>
                <w:rtl/>
                <w:lang w:bidi="fa-IR"/>
              </w:rPr>
              <w:t xml:space="preserve">، </w:t>
            </w:r>
            <w:proofErr w:type="spellStart"/>
            <w:r w:rsidRPr="00674A89">
              <w:rPr>
                <w:rFonts w:cs="2  Nazanin" w:hint="cs"/>
                <w:rtl/>
                <w:lang w:bidi="fa-IR"/>
              </w:rPr>
              <w:t>پاورپوینت</w:t>
            </w:r>
            <w:proofErr w:type="spellEnd"/>
          </w:p>
        </w:tc>
        <w:tc>
          <w:tcPr>
            <w:tcW w:w="1530" w:type="dxa"/>
          </w:tcPr>
          <w:p w14:paraId="3CF8F06A" w14:textId="024E0F73" w:rsidR="00A43BCE" w:rsidRPr="00674A89" w:rsidRDefault="00A43BCE" w:rsidP="00A43BCE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>دکتر روشن ضمیر</w:t>
            </w:r>
          </w:p>
        </w:tc>
        <w:tc>
          <w:tcPr>
            <w:tcW w:w="1260" w:type="dxa"/>
          </w:tcPr>
          <w:p w14:paraId="352BDFD6" w14:textId="07B370F1" w:rsidR="00A43BCE" w:rsidRPr="00674A89" w:rsidRDefault="00A43BCE" w:rsidP="00A43BCE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>فعالیت کلاسی</w:t>
            </w:r>
          </w:p>
        </w:tc>
        <w:tc>
          <w:tcPr>
            <w:tcW w:w="1260" w:type="dxa"/>
          </w:tcPr>
          <w:p w14:paraId="6F36D999" w14:textId="0A008FF1" w:rsidR="00A43BCE" w:rsidRPr="00674A89" w:rsidRDefault="00A43BCE" w:rsidP="00A43BCE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 xml:space="preserve">آزمایشگاه </w:t>
            </w:r>
            <w:r w:rsidRPr="00674A89">
              <w:rPr>
                <w:rFonts w:cs="2  Nazanin" w:hint="cs"/>
                <w:rtl/>
                <w:lang w:bidi="fa-IR"/>
              </w:rPr>
              <w:t>پیراپزشکی</w:t>
            </w:r>
          </w:p>
        </w:tc>
      </w:tr>
      <w:tr w:rsidR="00A43BCE" w:rsidRPr="00674A89" w14:paraId="71832A26" w14:textId="77777777" w:rsidTr="00674A89">
        <w:trPr>
          <w:trHeight w:val="448"/>
          <w:jc w:val="center"/>
        </w:trPr>
        <w:tc>
          <w:tcPr>
            <w:tcW w:w="714" w:type="dxa"/>
          </w:tcPr>
          <w:p w14:paraId="525554DE" w14:textId="26E104AE" w:rsidR="00A43BCE" w:rsidRDefault="00A43BCE" w:rsidP="00A43BCE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>10</w:t>
            </w:r>
          </w:p>
        </w:tc>
        <w:tc>
          <w:tcPr>
            <w:tcW w:w="2070" w:type="dxa"/>
          </w:tcPr>
          <w:p w14:paraId="2EA597B3" w14:textId="27AD8428" w:rsidR="00A43BCE" w:rsidRDefault="00A43BCE" w:rsidP="00A43BCE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 xml:space="preserve">آشنایی با میکروسکوپ- </w:t>
            </w:r>
            <w:r w:rsidRPr="00A43BCE">
              <w:rPr>
                <w:rFonts w:cs="2  Nazanin" w:hint="cs"/>
                <w:b/>
                <w:bCs/>
                <w:rtl/>
                <w:lang w:bidi="fa-IR"/>
              </w:rPr>
              <w:t xml:space="preserve">عملی گروه </w:t>
            </w:r>
            <w:r w:rsidR="00A14681">
              <w:rPr>
                <w:rFonts w:cs="2  Nazanin" w:hint="cs"/>
                <w:b/>
                <w:bCs/>
                <w:rtl/>
                <w:lang w:bidi="fa-IR"/>
              </w:rPr>
              <w:t>2</w:t>
            </w:r>
          </w:p>
        </w:tc>
        <w:tc>
          <w:tcPr>
            <w:tcW w:w="1716" w:type="dxa"/>
          </w:tcPr>
          <w:p w14:paraId="21B979B5" w14:textId="69DC6E6D" w:rsidR="00A43BCE" w:rsidRPr="00674A89" w:rsidRDefault="00A43BCE" w:rsidP="00A43BCE">
            <w:pPr>
              <w:bidi/>
              <w:jc w:val="both"/>
              <w:rPr>
                <w:rFonts w:cs="2  Nazanin"/>
                <w:rtl/>
                <w:lang w:eastAsia="sl-SI"/>
              </w:rPr>
            </w:pPr>
            <w:r w:rsidRPr="00A43BCE">
              <w:rPr>
                <w:rFonts w:cs="2  Nazanin"/>
                <w:rtl/>
                <w:lang w:eastAsia="sl-SI"/>
              </w:rPr>
              <w:t>آشنا</w:t>
            </w:r>
            <w:r w:rsidRPr="00A43BCE">
              <w:rPr>
                <w:rFonts w:cs="2  Nazanin" w:hint="cs"/>
                <w:rtl/>
                <w:lang w:eastAsia="sl-SI"/>
              </w:rPr>
              <w:t>یی</w:t>
            </w:r>
            <w:r w:rsidRPr="00A43BCE">
              <w:rPr>
                <w:rFonts w:cs="2  Nazanin"/>
                <w:rtl/>
                <w:lang w:eastAsia="sl-SI"/>
              </w:rPr>
              <w:t xml:space="preserve"> دانشجو با قطعات و طرز کار م</w:t>
            </w:r>
            <w:r w:rsidRPr="00A43BCE">
              <w:rPr>
                <w:rFonts w:cs="2  Nazanin" w:hint="cs"/>
                <w:rtl/>
                <w:lang w:eastAsia="sl-SI"/>
              </w:rPr>
              <w:t>ی</w:t>
            </w:r>
            <w:r w:rsidRPr="00A43BCE">
              <w:rPr>
                <w:rFonts w:cs="2  Nazanin" w:hint="eastAsia"/>
                <w:rtl/>
                <w:lang w:eastAsia="sl-SI"/>
              </w:rPr>
              <w:t>کروسکوپ</w:t>
            </w:r>
            <w:r>
              <w:rPr>
                <w:rFonts w:cs="2  Nazanin" w:hint="cs"/>
                <w:rtl/>
                <w:lang w:eastAsia="sl-SI"/>
              </w:rPr>
              <w:t xml:space="preserve">- </w:t>
            </w:r>
            <w:r w:rsidRPr="00A43BCE">
              <w:rPr>
                <w:rFonts w:cs="2  Nazanin" w:hint="cs"/>
                <w:b/>
                <w:bCs/>
                <w:u w:val="single"/>
                <w:rtl/>
                <w:lang w:eastAsia="sl-SI"/>
              </w:rPr>
              <w:t>(عملی)- گروه 2</w:t>
            </w:r>
          </w:p>
        </w:tc>
        <w:tc>
          <w:tcPr>
            <w:tcW w:w="3240" w:type="dxa"/>
          </w:tcPr>
          <w:p w14:paraId="29627BC8" w14:textId="77777777" w:rsidR="00A43BCE" w:rsidRDefault="00A43BCE" w:rsidP="00A43BCE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 xml:space="preserve">دانش: </w:t>
            </w:r>
            <w:r w:rsidRPr="00A43BCE">
              <w:rPr>
                <w:rFonts w:cs="2  Nazanin"/>
                <w:rtl/>
                <w:lang w:bidi="fa-IR"/>
              </w:rPr>
              <w:t>دانشجو با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د</w:t>
            </w:r>
            <w:r w:rsidRPr="00A43BCE">
              <w:rPr>
                <w:rFonts w:cs="2  Nazanin"/>
                <w:rtl/>
                <w:lang w:bidi="fa-IR"/>
              </w:rPr>
              <w:t xml:space="preserve"> با قطعات م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کروسکوپ</w:t>
            </w:r>
            <w:r w:rsidRPr="00A43BCE">
              <w:rPr>
                <w:rFonts w:cs="2  Nazanin"/>
                <w:rtl/>
                <w:lang w:bidi="fa-IR"/>
              </w:rPr>
              <w:t xml:space="preserve"> و طرز کار آن آشنا باشد. </w:t>
            </w:r>
          </w:p>
          <w:p w14:paraId="4233773B" w14:textId="77777777" w:rsidR="00A43BCE" w:rsidRDefault="00A43BCE" w:rsidP="00A43BCE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 xml:space="preserve">درک: </w:t>
            </w:r>
            <w:r w:rsidRPr="00A43BCE">
              <w:rPr>
                <w:rFonts w:cs="2  Nazanin"/>
                <w:rtl/>
                <w:lang w:bidi="fa-IR"/>
              </w:rPr>
              <w:t>دانشجو با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د</w:t>
            </w:r>
            <w:r w:rsidRPr="00A43BCE">
              <w:rPr>
                <w:rFonts w:cs="2  Nazanin"/>
                <w:rtl/>
                <w:lang w:bidi="fa-IR"/>
              </w:rPr>
              <w:t xml:space="preserve"> اهم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ت</w:t>
            </w:r>
            <w:r w:rsidRPr="00A43BCE">
              <w:rPr>
                <w:rFonts w:cs="2  Nazanin"/>
                <w:rtl/>
                <w:lang w:bidi="fa-IR"/>
              </w:rPr>
              <w:t xml:space="preserve"> طرز کار صح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ح</w:t>
            </w:r>
            <w:r w:rsidRPr="00A43BCE">
              <w:rPr>
                <w:rFonts w:cs="2  Nazanin"/>
                <w:rtl/>
                <w:lang w:bidi="fa-IR"/>
              </w:rPr>
              <w:t xml:space="preserve"> با م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کروسکوپ</w:t>
            </w:r>
            <w:r w:rsidRPr="00A43BCE">
              <w:rPr>
                <w:rFonts w:cs="2  Nazanin"/>
                <w:rtl/>
                <w:lang w:bidi="fa-IR"/>
              </w:rPr>
              <w:t xml:space="preserve"> را درک کند.</w:t>
            </w:r>
          </w:p>
          <w:p w14:paraId="637ED9C3" w14:textId="4B71E887" w:rsidR="00A43BCE" w:rsidRPr="00674A89" w:rsidRDefault="00A43BCE" w:rsidP="00A43BCE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 xml:space="preserve">کاربرد: </w:t>
            </w:r>
            <w:r w:rsidRPr="00A43BCE">
              <w:rPr>
                <w:rFonts w:cs="2  Nazanin"/>
                <w:rtl/>
                <w:lang w:bidi="fa-IR"/>
              </w:rPr>
              <w:t>دانشجو با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د</w:t>
            </w:r>
            <w:r w:rsidRPr="00A43BCE">
              <w:rPr>
                <w:rFonts w:cs="2  Nazanin"/>
                <w:rtl/>
                <w:lang w:bidi="fa-IR"/>
              </w:rPr>
              <w:t xml:space="preserve"> بتواند به طور مستقل با م</w:t>
            </w:r>
            <w:r w:rsidRPr="00A43BCE">
              <w:rPr>
                <w:rFonts w:cs="2  Nazanin" w:hint="cs"/>
                <w:rtl/>
                <w:lang w:bidi="fa-IR"/>
              </w:rPr>
              <w:t>ی</w:t>
            </w:r>
            <w:r w:rsidRPr="00A43BCE">
              <w:rPr>
                <w:rFonts w:cs="2  Nazanin" w:hint="eastAsia"/>
                <w:rtl/>
                <w:lang w:bidi="fa-IR"/>
              </w:rPr>
              <w:t>کروسکوپ</w:t>
            </w:r>
            <w:r w:rsidRPr="00A43BCE">
              <w:rPr>
                <w:rFonts w:cs="2  Nazanin"/>
                <w:rtl/>
                <w:lang w:bidi="fa-IR"/>
              </w:rPr>
              <w:t xml:space="preserve"> کار کند. </w:t>
            </w:r>
          </w:p>
        </w:tc>
        <w:tc>
          <w:tcPr>
            <w:tcW w:w="1434" w:type="dxa"/>
          </w:tcPr>
          <w:p w14:paraId="1474F2D9" w14:textId="6BF25191" w:rsidR="00A43BCE" w:rsidRPr="00674A89" w:rsidRDefault="00A43BCE" w:rsidP="00A43BCE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>آموزش عملی</w:t>
            </w:r>
          </w:p>
        </w:tc>
        <w:tc>
          <w:tcPr>
            <w:tcW w:w="1440" w:type="dxa"/>
          </w:tcPr>
          <w:p w14:paraId="65951C9C" w14:textId="4A300F4D" w:rsidR="00A43BCE" w:rsidRDefault="00A43BCE" w:rsidP="00A43BCE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>آزمایشگاه</w:t>
            </w:r>
            <w:r w:rsidRPr="00674A89">
              <w:rPr>
                <w:rFonts w:cs="2  Nazanin" w:hint="cs"/>
                <w:rtl/>
                <w:lang w:bidi="fa-IR"/>
              </w:rPr>
              <w:t xml:space="preserve">، </w:t>
            </w:r>
            <w:proofErr w:type="spellStart"/>
            <w:r w:rsidRPr="00674A89">
              <w:rPr>
                <w:rFonts w:cs="2  Nazanin" w:hint="cs"/>
                <w:rtl/>
                <w:lang w:bidi="fa-IR"/>
              </w:rPr>
              <w:t>پاورپوینت</w:t>
            </w:r>
            <w:proofErr w:type="spellEnd"/>
          </w:p>
        </w:tc>
        <w:tc>
          <w:tcPr>
            <w:tcW w:w="1530" w:type="dxa"/>
          </w:tcPr>
          <w:p w14:paraId="24778C34" w14:textId="30C7DEE8" w:rsidR="00A43BCE" w:rsidRPr="00674A89" w:rsidRDefault="00A43BCE" w:rsidP="00A43BCE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>دکتر روشن ضمیر</w:t>
            </w:r>
          </w:p>
        </w:tc>
        <w:tc>
          <w:tcPr>
            <w:tcW w:w="1260" w:type="dxa"/>
          </w:tcPr>
          <w:p w14:paraId="194A6037" w14:textId="7EBF2D43" w:rsidR="00A43BCE" w:rsidRPr="00674A89" w:rsidRDefault="00A43BCE" w:rsidP="00A43BCE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>فعالیت کلاسی</w:t>
            </w:r>
          </w:p>
        </w:tc>
        <w:tc>
          <w:tcPr>
            <w:tcW w:w="1260" w:type="dxa"/>
          </w:tcPr>
          <w:p w14:paraId="5559CFBB" w14:textId="07387262" w:rsidR="00A43BCE" w:rsidRPr="00674A89" w:rsidRDefault="00A43BCE" w:rsidP="00A43BCE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 xml:space="preserve">آزمایشگاه </w:t>
            </w:r>
            <w:r w:rsidRPr="00674A89">
              <w:rPr>
                <w:rFonts w:cs="2  Nazanin" w:hint="cs"/>
                <w:rtl/>
                <w:lang w:bidi="fa-IR"/>
              </w:rPr>
              <w:t>پیراپزشکی</w:t>
            </w:r>
          </w:p>
        </w:tc>
      </w:tr>
      <w:tr w:rsidR="00A14681" w:rsidRPr="00674A89" w14:paraId="5CD7C854" w14:textId="77777777" w:rsidTr="00674A89">
        <w:trPr>
          <w:trHeight w:val="448"/>
          <w:jc w:val="center"/>
        </w:trPr>
        <w:tc>
          <w:tcPr>
            <w:tcW w:w="714" w:type="dxa"/>
          </w:tcPr>
          <w:p w14:paraId="6B7C5A2F" w14:textId="27DAF225" w:rsidR="00A14681" w:rsidRDefault="00A14681" w:rsidP="00A14681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>11</w:t>
            </w:r>
          </w:p>
        </w:tc>
        <w:tc>
          <w:tcPr>
            <w:tcW w:w="2070" w:type="dxa"/>
          </w:tcPr>
          <w:p w14:paraId="1C9CAB25" w14:textId="282AB829" w:rsidR="00A14681" w:rsidRDefault="00A14681" w:rsidP="00A14681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 xml:space="preserve">آشنایی با محلول سازی- </w:t>
            </w:r>
            <w:r w:rsidRPr="00A14681">
              <w:rPr>
                <w:rFonts w:cs="2  Nazanin" w:hint="cs"/>
                <w:b/>
                <w:bCs/>
                <w:rtl/>
                <w:lang w:bidi="fa-IR"/>
              </w:rPr>
              <w:t>عملی گروه 1</w:t>
            </w:r>
          </w:p>
        </w:tc>
        <w:tc>
          <w:tcPr>
            <w:tcW w:w="1716" w:type="dxa"/>
          </w:tcPr>
          <w:p w14:paraId="415E7DD6" w14:textId="0125DF2D" w:rsidR="00A14681" w:rsidRPr="00A43BCE" w:rsidRDefault="00A14681" w:rsidP="00A14681">
            <w:pPr>
              <w:bidi/>
              <w:jc w:val="both"/>
              <w:rPr>
                <w:rFonts w:cs="2  Nazanin"/>
                <w:rtl/>
                <w:lang w:eastAsia="sl-SI"/>
              </w:rPr>
            </w:pPr>
            <w:r w:rsidRPr="00A14681">
              <w:rPr>
                <w:rFonts w:cs="2  Nazanin"/>
                <w:rtl/>
                <w:lang w:eastAsia="sl-SI"/>
              </w:rPr>
              <w:t>آشنا</w:t>
            </w:r>
            <w:r w:rsidRPr="00A14681">
              <w:rPr>
                <w:rFonts w:cs="2  Nazanin" w:hint="cs"/>
                <w:rtl/>
                <w:lang w:eastAsia="sl-SI"/>
              </w:rPr>
              <w:t>یی</w:t>
            </w:r>
            <w:r w:rsidRPr="00A14681">
              <w:rPr>
                <w:rFonts w:cs="2  Nazanin"/>
                <w:rtl/>
                <w:lang w:eastAsia="sl-SI"/>
              </w:rPr>
              <w:t xml:space="preserve"> با فرمول ها</w:t>
            </w:r>
            <w:r w:rsidRPr="00A14681">
              <w:rPr>
                <w:rFonts w:cs="2  Nazanin" w:hint="cs"/>
                <w:rtl/>
                <w:lang w:eastAsia="sl-SI"/>
              </w:rPr>
              <w:t>ی</w:t>
            </w:r>
            <w:r w:rsidRPr="00A14681">
              <w:rPr>
                <w:rFonts w:cs="2  Nazanin"/>
                <w:rtl/>
                <w:lang w:eastAsia="sl-SI"/>
              </w:rPr>
              <w:t xml:space="preserve"> مختلف محلول ساز</w:t>
            </w:r>
            <w:r w:rsidRPr="00A14681">
              <w:rPr>
                <w:rFonts w:cs="2  Nazanin" w:hint="cs"/>
                <w:rtl/>
                <w:lang w:eastAsia="sl-SI"/>
              </w:rPr>
              <w:t>ی</w:t>
            </w:r>
            <w:r w:rsidRPr="00A14681">
              <w:rPr>
                <w:rFonts w:cs="2  Nazanin"/>
                <w:rtl/>
                <w:lang w:eastAsia="sl-SI"/>
              </w:rPr>
              <w:t xml:space="preserve"> مورد استفاده در آزما</w:t>
            </w:r>
            <w:r w:rsidRPr="00A14681">
              <w:rPr>
                <w:rFonts w:cs="2  Nazanin" w:hint="cs"/>
                <w:rtl/>
                <w:lang w:eastAsia="sl-SI"/>
              </w:rPr>
              <w:t>ی</w:t>
            </w:r>
            <w:r w:rsidRPr="00A14681">
              <w:rPr>
                <w:rFonts w:cs="2  Nazanin" w:hint="eastAsia"/>
                <w:rtl/>
                <w:lang w:eastAsia="sl-SI"/>
              </w:rPr>
              <w:t>شگاه</w:t>
            </w:r>
            <w:r w:rsidRPr="00A14681">
              <w:rPr>
                <w:rFonts w:cs="2  Nazanin"/>
                <w:rtl/>
                <w:lang w:eastAsia="sl-SI"/>
              </w:rPr>
              <w:t xml:space="preserve"> روت</w:t>
            </w:r>
            <w:r w:rsidRPr="00A14681">
              <w:rPr>
                <w:rFonts w:cs="2  Nazanin" w:hint="cs"/>
                <w:rtl/>
                <w:lang w:eastAsia="sl-SI"/>
              </w:rPr>
              <w:t>ی</w:t>
            </w:r>
            <w:r w:rsidRPr="00A14681">
              <w:rPr>
                <w:rFonts w:cs="2  Nazanin" w:hint="eastAsia"/>
                <w:rtl/>
                <w:lang w:eastAsia="sl-SI"/>
              </w:rPr>
              <w:t>ن</w:t>
            </w:r>
            <w:r w:rsidRPr="00A14681">
              <w:rPr>
                <w:rFonts w:cs="2  Nazanin"/>
                <w:rtl/>
                <w:lang w:eastAsia="sl-SI"/>
              </w:rPr>
              <w:t xml:space="preserve"> و محلول ساز</w:t>
            </w:r>
            <w:r w:rsidRPr="00A14681">
              <w:rPr>
                <w:rFonts w:cs="2  Nazanin" w:hint="cs"/>
                <w:rtl/>
                <w:lang w:eastAsia="sl-SI"/>
              </w:rPr>
              <w:t>ی</w:t>
            </w:r>
            <w:r>
              <w:rPr>
                <w:rFonts w:cs="2  Nazanin" w:hint="cs"/>
                <w:rtl/>
                <w:lang w:eastAsia="sl-SI"/>
              </w:rPr>
              <w:t xml:space="preserve">- </w:t>
            </w:r>
            <w:r w:rsidRPr="00A14681">
              <w:rPr>
                <w:rFonts w:cs="2  Nazanin" w:hint="cs"/>
                <w:b/>
                <w:bCs/>
                <w:u w:val="single"/>
                <w:rtl/>
                <w:lang w:eastAsia="sl-SI"/>
              </w:rPr>
              <w:t>(عملی)- گروه 1</w:t>
            </w:r>
          </w:p>
        </w:tc>
        <w:tc>
          <w:tcPr>
            <w:tcW w:w="3240" w:type="dxa"/>
          </w:tcPr>
          <w:p w14:paraId="7420CC99" w14:textId="77777777" w:rsidR="00A14681" w:rsidRDefault="00A14681" w:rsidP="00A14681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 xml:space="preserve">دانش: </w:t>
            </w:r>
            <w:r w:rsidRPr="00A14681">
              <w:rPr>
                <w:rFonts w:cs="2  Nazanin"/>
                <w:rtl/>
                <w:lang w:bidi="fa-IR"/>
              </w:rPr>
              <w:t>دانشجو با</w:t>
            </w:r>
            <w:r w:rsidRPr="00A14681">
              <w:rPr>
                <w:rFonts w:cs="2  Nazanin" w:hint="cs"/>
                <w:rtl/>
                <w:lang w:bidi="fa-IR"/>
              </w:rPr>
              <w:t>ی</w:t>
            </w:r>
            <w:r w:rsidRPr="00A14681">
              <w:rPr>
                <w:rFonts w:cs="2  Nazanin" w:hint="eastAsia"/>
                <w:rtl/>
                <w:lang w:bidi="fa-IR"/>
              </w:rPr>
              <w:t>د</w:t>
            </w:r>
            <w:r w:rsidRPr="00A14681">
              <w:rPr>
                <w:rFonts w:cs="2  Nazanin"/>
                <w:rtl/>
                <w:lang w:bidi="fa-IR"/>
              </w:rPr>
              <w:t xml:space="preserve"> فرمول ها</w:t>
            </w:r>
            <w:r w:rsidRPr="00A14681">
              <w:rPr>
                <w:rFonts w:cs="2  Nazanin" w:hint="cs"/>
                <w:rtl/>
                <w:lang w:bidi="fa-IR"/>
              </w:rPr>
              <w:t>ی</w:t>
            </w:r>
            <w:r w:rsidRPr="00A14681">
              <w:rPr>
                <w:rFonts w:cs="2  Nazanin"/>
                <w:rtl/>
                <w:lang w:bidi="fa-IR"/>
              </w:rPr>
              <w:t xml:space="preserve"> محلول ساز</w:t>
            </w:r>
            <w:r w:rsidRPr="00A14681">
              <w:rPr>
                <w:rFonts w:cs="2  Nazanin" w:hint="cs"/>
                <w:rtl/>
                <w:lang w:bidi="fa-IR"/>
              </w:rPr>
              <w:t>ی</w:t>
            </w:r>
            <w:r w:rsidRPr="00A14681">
              <w:rPr>
                <w:rFonts w:cs="2  Nazanin"/>
                <w:rtl/>
                <w:lang w:bidi="fa-IR"/>
              </w:rPr>
              <w:t xml:space="preserve"> و کاربرد هر کدام را بداند. </w:t>
            </w:r>
          </w:p>
          <w:p w14:paraId="2D8260B4" w14:textId="77777777" w:rsidR="00A14681" w:rsidRDefault="00A14681" w:rsidP="00A14681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 xml:space="preserve">درک: </w:t>
            </w:r>
            <w:r w:rsidRPr="00A14681">
              <w:rPr>
                <w:rFonts w:cs="2  Nazanin"/>
                <w:rtl/>
                <w:lang w:bidi="fa-IR"/>
              </w:rPr>
              <w:t>دانشجو با</w:t>
            </w:r>
            <w:r w:rsidRPr="00A14681">
              <w:rPr>
                <w:rFonts w:cs="2  Nazanin" w:hint="cs"/>
                <w:rtl/>
                <w:lang w:bidi="fa-IR"/>
              </w:rPr>
              <w:t>ی</w:t>
            </w:r>
            <w:r w:rsidRPr="00A14681">
              <w:rPr>
                <w:rFonts w:cs="2  Nazanin" w:hint="eastAsia"/>
                <w:rtl/>
                <w:lang w:bidi="fa-IR"/>
              </w:rPr>
              <w:t>د</w:t>
            </w:r>
            <w:r w:rsidRPr="00A14681">
              <w:rPr>
                <w:rFonts w:cs="2  Nazanin"/>
                <w:rtl/>
                <w:lang w:bidi="fa-IR"/>
              </w:rPr>
              <w:t xml:space="preserve"> طرز کار صح</w:t>
            </w:r>
            <w:r w:rsidRPr="00A14681">
              <w:rPr>
                <w:rFonts w:cs="2  Nazanin" w:hint="cs"/>
                <w:rtl/>
                <w:lang w:bidi="fa-IR"/>
              </w:rPr>
              <w:t>ی</w:t>
            </w:r>
            <w:r w:rsidRPr="00A14681">
              <w:rPr>
                <w:rFonts w:cs="2  Nazanin" w:hint="eastAsia"/>
                <w:rtl/>
                <w:lang w:bidi="fa-IR"/>
              </w:rPr>
              <w:t>ح</w:t>
            </w:r>
            <w:r w:rsidRPr="00A14681">
              <w:rPr>
                <w:rFonts w:cs="2  Nazanin"/>
                <w:rtl/>
                <w:lang w:bidi="fa-IR"/>
              </w:rPr>
              <w:t xml:space="preserve"> با محلول ها</w:t>
            </w:r>
            <w:r w:rsidRPr="00A14681">
              <w:rPr>
                <w:rFonts w:cs="2  Nazanin" w:hint="cs"/>
                <w:rtl/>
                <w:lang w:bidi="fa-IR"/>
              </w:rPr>
              <w:t>ی</w:t>
            </w:r>
            <w:r w:rsidRPr="00A14681">
              <w:rPr>
                <w:rFonts w:cs="2  Nazanin"/>
                <w:rtl/>
                <w:lang w:bidi="fa-IR"/>
              </w:rPr>
              <w:t xml:space="preserve"> آزما</w:t>
            </w:r>
            <w:r w:rsidRPr="00A14681">
              <w:rPr>
                <w:rFonts w:cs="2  Nazanin" w:hint="cs"/>
                <w:rtl/>
                <w:lang w:bidi="fa-IR"/>
              </w:rPr>
              <w:t>ی</w:t>
            </w:r>
            <w:r w:rsidRPr="00A14681">
              <w:rPr>
                <w:rFonts w:cs="2  Nazanin" w:hint="eastAsia"/>
                <w:rtl/>
                <w:lang w:bidi="fa-IR"/>
              </w:rPr>
              <w:t>شگاه</w:t>
            </w:r>
            <w:r w:rsidRPr="00A14681">
              <w:rPr>
                <w:rFonts w:cs="2  Nazanin" w:hint="cs"/>
                <w:rtl/>
                <w:lang w:bidi="fa-IR"/>
              </w:rPr>
              <w:t>ی</w:t>
            </w:r>
            <w:r w:rsidRPr="00A14681">
              <w:rPr>
                <w:rFonts w:cs="2  Nazanin"/>
                <w:rtl/>
                <w:lang w:bidi="fa-IR"/>
              </w:rPr>
              <w:t xml:space="preserve"> و خطرات آن ها را درک کند. </w:t>
            </w:r>
          </w:p>
          <w:p w14:paraId="610E5AF3" w14:textId="30D8C782" w:rsidR="00A14681" w:rsidRDefault="00A14681" w:rsidP="00A14681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 xml:space="preserve">کاربرد: </w:t>
            </w:r>
            <w:r w:rsidRPr="00A14681">
              <w:rPr>
                <w:rFonts w:cs="2  Nazanin"/>
                <w:rtl/>
                <w:lang w:bidi="fa-IR"/>
              </w:rPr>
              <w:t>دانشجو با</w:t>
            </w:r>
            <w:r w:rsidRPr="00A14681">
              <w:rPr>
                <w:rFonts w:cs="2  Nazanin" w:hint="cs"/>
                <w:rtl/>
                <w:lang w:bidi="fa-IR"/>
              </w:rPr>
              <w:t>ی</w:t>
            </w:r>
            <w:r w:rsidRPr="00A14681">
              <w:rPr>
                <w:rFonts w:cs="2  Nazanin" w:hint="eastAsia"/>
                <w:rtl/>
                <w:lang w:bidi="fa-IR"/>
              </w:rPr>
              <w:t>د</w:t>
            </w:r>
            <w:r w:rsidRPr="00A14681">
              <w:rPr>
                <w:rFonts w:cs="2  Nazanin"/>
                <w:rtl/>
                <w:lang w:bidi="fa-IR"/>
              </w:rPr>
              <w:t xml:space="preserve"> بتواند به طور مستقل از فرمول ها استفاده کرده و محلول مورد نظر را بسازد. </w:t>
            </w:r>
          </w:p>
        </w:tc>
        <w:tc>
          <w:tcPr>
            <w:tcW w:w="1434" w:type="dxa"/>
          </w:tcPr>
          <w:p w14:paraId="7EC3FECE" w14:textId="05E8E6AF" w:rsidR="00A14681" w:rsidRDefault="00A14681" w:rsidP="00A14681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>آموزش عملی</w:t>
            </w:r>
          </w:p>
        </w:tc>
        <w:tc>
          <w:tcPr>
            <w:tcW w:w="1440" w:type="dxa"/>
          </w:tcPr>
          <w:p w14:paraId="40131F92" w14:textId="52E67A73" w:rsidR="00A14681" w:rsidRDefault="00A14681" w:rsidP="00A14681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>آزمایشگاه</w:t>
            </w:r>
            <w:r w:rsidRPr="00674A89">
              <w:rPr>
                <w:rFonts w:cs="2  Nazanin" w:hint="cs"/>
                <w:rtl/>
                <w:lang w:bidi="fa-IR"/>
              </w:rPr>
              <w:t xml:space="preserve">، </w:t>
            </w:r>
            <w:proofErr w:type="spellStart"/>
            <w:r w:rsidRPr="00674A89">
              <w:rPr>
                <w:rFonts w:cs="2  Nazanin" w:hint="cs"/>
                <w:rtl/>
                <w:lang w:bidi="fa-IR"/>
              </w:rPr>
              <w:t>پاورپوینت</w:t>
            </w:r>
            <w:proofErr w:type="spellEnd"/>
          </w:p>
        </w:tc>
        <w:tc>
          <w:tcPr>
            <w:tcW w:w="1530" w:type="dxa"/>
          </w:tcPr>
          <w:p w14:paraId="38AEEBE5" w14:textId="6EF4746D" w:rsidR="00A14681" w:rsidRPr="00674A89" w:rsidRDefault="00A14681" w:rsidP="00A14681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>دکتر روشن ضمیر</w:t>
            </w:r>
          </w:p>
        </w:tc>
        <w:tc>
          <w:tcPr>
            <w:tcW w:w="1260" w:type="dxa"/>
          </w:tcPr>
          <w:p w14:paraId="299C9173" w14:textId="332373F5" w:rsidR="00A14681" w:rsidRPr="00674A89" w:rsidRDefault="00A14681" w:rsidP="00A14681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>فعالیت کلاسی</w:t>
            </w:r>
          </w:p>
        </w:tc>
        <w:tc>
          <w:tcPr>
            <w:tcW w:w="1260" w:type="dxa"/>
          </w:tcPr>
          <w:p w14:paraId="7684B9C6" w14:textId="7224494E" w:rsidR="00A14681" w:rsidRDefault="00A14681" w:rsidP="00A14681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 xml:space="preserve">آزمایشگاه </w:t>
            </w:r>
            <w:r w:rsidRPr="00674A89">
              <w:rPr>
                <w:rFonts w:cs="2  Nazanin" w:hint="cs"/>
                <w:rtl/>
                <w:lang w:bidi="fa-IR"/>
              </w:rPr>
              <w:t>پیراپزشکی</w:t>
            </w:r>
          </w:p>
        </w:tc>
      </w:tr>
      <w:tr w:rsidR="00A14681" w:rsidRPr="00674A89" w14:paraId="42B69541" w14:textId="77777777" w:rsidTr="00674A89">
        <w:trPr>
          <w:trHeight w:val="448"/>
          <w:jc w:val="center"/>
        </w:trPr>
        <w:tc>
          <w:tcPr>
            <w:tcW w:w="714" w:type="dxa"/>
          </w:tcPr>
          <w:p w14:paraId="26ADD2C0" w14:textId="2603751C" w:rsidR="00A14681" w:rsidRDefault="00A14681" w:rsidP="00A14681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>12</w:t>
            </w:r>
          </w:p>
        </w:tc>
        <w:tc>
          <w:tcPr>
            <w:tcW w:w="2070" w:type="dxa"/>
          </w:tcPr>
          <w:p w14:paraId="757ADF65" w14:textId="699EBEBB" w:rsidR="00A14681" w:rsidRDefault="00A14681" w:rsidP="00A14681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 xml:space="preserve">آشنایی با محلول سازی- </w:t>
            </w:r>
            <w:r w:rsidRPr="00A14681">
              <w:rPr>
                <w:rFonts w:cs="2  Nazanin" w:hint="cs"/>
                <w:b/>
                <w:bCs/>
                <w:rtl/>
                <w:lang w:bidi="fa-IR"/>
              </w:rPr>
              <w:t xml:space="preserve">عملی گروه </w:t>
            </w:r>
            <w:r>
              <w:rPr>
                <w:rFonts w:cs="2  Nazanin" w:hint="cs"/>
                <w:b/>
                <w:bCs/>
                <w:rtl/>
                <w:lang w:bidi="fa-IR"/>
              </w:rPr>
              <w:t>2</w:t>
            </w:r>
          </w:p>
        </w:tc>
        <w:tc>
          <w:tcPr>
            <w:tcW w:w="1716" w:type="dxa"/>
          </w:tcPr>
          <w:p w14:paraId="05D9291F" w14:textId="6F53C894" w:rsidR="00A14681" w:rsidRPr="00A43BCE" w:rsidRDefault="00A14681" w:rsidP="00A14681">
            <w:pPr>
              <w:bidi/>
              <w:jc w:val="both"/>
              <w:rPr>
                <w:rFonts w:cs="2  Nazanin"/>
                <w:rtl/>
                <w:lang w:eastAsia="sl-SI"/>
              </w:rPr>
            </w:pPr>
            <w:r w:rsidRPr="00A14681">
              <w:rPr>
                <w:rFonts w:cs="2  Nazanin"/>
                <w:rtl/>
                <w:lang w:eastAsia="sl-SI"/>
              </w:rPr>
              <w:t>آشنا</w:t>
            </w:r>
            <w:r w:rsidRPr="00A14681">
              <w:rPr>
                <w:rFonts w:cs="2  Nazanin" w:hint="cs"/>
                <w:rtl/>
                <w:lang w:eastAsia="sl-SI"/>
              </w:rPr>
              <w:t>یی</w:t>
            </w:r>
            <w:r w:rsidRPr="00A14681">
              <w:rPr>
                <w:rFonts w:cs="2  Nazanin"/>
                <w:rtl/>
                <w:lang w:eastAsia="sl-SI"/>
              </w:rPr>
              <w:t xml:space="preserve"> با فرمول ها</w:t>
            </w:r>
            <w:r w:rsidRPr="00A14681">
              <w:rPr>
                <w:rFonts w:cs="2  Nazanin" w:hint="cs"/>
                <w:rtl/>
                <w:lang w:eastAsia="sl-SI"/>
              </w:rPr>
              <w:t>ی</w:t>
            </w:r>
            <w:r w:rsidRPr="00A14681">
              <w:rPr>
                <w:rFonts w:cs="2  Nazanin"/>
                <w:rtl/>
                <w:lang w:eastAsia="sl-SI"/>
              </w:rPr>
              <w:t xml:space="preserve"> مختلف محلول ساز</w:t>
            </w:r>
            <w:r w:rsidRPr="00A14681">
              <w:rPr>
                <w:rFonts w:cs="2  Nazanin" w:hint="cs"/>
                <w:rtl/>
                <w:lang w:eastAsia="sl-SI"/>
              </w:rPr>
              <w:t>ی</w:t>
            </w:r>
            <w:r w:rsidRPr="00A14681">
              <w:rPr>
                <w:rFonts w:cs="2  Nazanin"/>
                <w:rtl/>
                <w:lang w:eastAsia="sl-SI"/>
              </w:rPr>
              <w:t xml:space="preserve"> مورد استفاده در آزما</w:t>
            </w:r>
            <w:r w:rsidRPr="00A14681">
              <w:rPr>
                <w:rFonts w:cs="2  Nazanin" w:hint="cs"/>
                <w:rtl/>
                <w:lang w:eastAsia="sl-SI"/>
              </w:rPr>
              <w:t>ی</w:t>
            </w:r>
            <w:r w:rsidRPr="00A14681">
              <w:rPr>
                <w:rFonts w:cs="2  Nazanin" w:hint="eastAsia"/>
                <w:rtl/>
                <w:lang w:eastAsia="sl-SI"/>
              </w:rPr>
              <w:t>شگاه</w:t>
            </w:r>
            <w:r w:rsidRPr="00A14681">
              <w:rPr>
                <w:rFonts w:cs="2  Nazanin"/>
                <w:rtl/>
                <w:lang w:eastAsia="sl-SI"/>
              </w:rPr>
              <w:t xml:space="preserve"> روت</w:t>
            </w:r>
            <w:r w:rsidRPr="00A14681">
              <w:rPr>
                <w:rFonts w:cs="2  Nazanin" w:hint="cs"/>
                <w:rtl/>
                <w:lang w:eastAsia="sl-SI"/>
              </w:rPr>
              <w:t>ی</w:t>
            </w:r>
            <w:r w:rsidRPr="00A14681">
              <w:rPr>
                <w:rFonts w:cs="2  Nazanin" w:hint="eastAsia"/>
                <w:rtl/>
                <w:lang w:eastAsia="sl-SI"/>
              </w:rPr>
              <w:t>ن</w:t>
            </w:r>
            <w:r w:rsidRPr="00A14681">
              <w:rPr>
                <w:rFonts w:cs="2  Nazanin"/>
                <w:rtl/>
                <w:lang w:eastAsia="sl-SI"/>
              </w:rPr>
              <w:t xml:space="preserve"> و محلول ساز</w:t>
            </w:r>
            <w:r w:rsidRPr="00A14681">
              <w:rPr>
                <w:rFonts w:cs="2  Nazanin" w:hint="cs"/>
                <w:rtl/>
                <w:lang w:eastAsia="sl-SI"/>
              </w:rPr>
              <w:t>ی</w:t>
            </w:r>
            <w:r>
              <w:rPr>
                <w:rFonts w:cs="2  Nazanin" w:hint="cs"/>
                <w:rtl/>
                <w:lang w:eastAsia="sl-SI"/>
              </w:rPr>
              <w:t xml:space="preserve">- </w:t>
            </w:r>
            <w:r w:rsidRPr="00A14681">
              <w:rPr>
                <w:rFonts w:cs="2  Nazanin" w:hint="cs"/>
                <w:b/>
                <w:bCs/>
                <w:u w:val="single"/>
                <w:rtl/>
                <w:lang w:eastAsia="sl-SI"/>
              </w:rPr>
              <w:t xml:space="preserve">(عملی)- گروه </w:t>
            </w:r>
            <w:r>
              <w:rPr>
                <w:rFonts w:cs="2  Nazanin" w:hint="cs"/>
                <w:b/>
                <w:bCs/>
                <w:u w:val="single"/>
                <w:rtl/>
                <w:lang w:eastAsia="sl-SI"/>
              </w:rPr>
              <w:t>2</w:t>
            </w:r>
          </w:p>
        </w:tc>
        <w:tc>
          <w:tcPr>
            <w:tcW w:w="3240" w:type="dxa"/>
          </w:tcPr>
          <w:p w14:paraId="5D6A4ED7" w14:textId="77777777" w:rsidR="00A14681" w:rsidRDefault="00A14681" w:rsidP="00A14681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 xml:space="preserve">دانش: </w:t>
            </w:r>
            <w:r w:rsidRPr="00A14681">
              <w:rPr>
                <w:rFonts w:cs="2  Nazanin"/>
                <w:rtl/>
                <w:lang w:bidi="fa-IR"/>
              </w:rPr>
              <w:t>دانشجو با</w:t>
            </w:r>
            <w:r w:rsidRPr="00A14681">
              <w:rPr>
                <w:rFonts w:cs="2  Nazanin" w:hint="cs"/>
                <w:rtl/>
                <w:lang w:bidi="fa-IR"/>
              </w:rPr>
              <w:t>ی</w:t>
            </w:r>
            <w:r w:rsidRPr="00A14681">
              <w:rPr>
                <w:rFonts w:cs="2  Nazanin" w:hint="eastAsia"/>
                <w:rtl/>
                <w:lang w:bidi="fa-IR"/>
              </w:rPr>
              <w:t>د</w:t>
            </w:r>
            <w:r w:rsidRPr="00A14681">
              <w:rPr>
                <w:rFonts w:cs="2  Nazanin"/>
                <w:rtl/>
                <w:lang w:bidi="fa-IR"/>
              </w:rPr>
              <w:t xml:space="preserve"> فرمول ها</w:t>
            </w:r>
            <w:r w:rsidRPr="00A14681">
              <w:rPr>
                <w:rFonts w:cs="2  Nazanin" w:hint="cs"/>
                <w:rtl/>
                <w:lang w:bidi="fa-IR"/>
              </w:rPr>
              <w:t>ی</w:t>
            </w:r>
            <w:r w:rsidRPr="00A14681">
              <w:rPr>
                <w:rFonts w:cs="2  Nazanin"/>
                <w:rtl/>
                <w:lang w:bidi="fa-IR"/>
              </w:rPr>
              <w:t xml:space="preserve"> محلول ساز</w:t>
            </w:r>
            <w:r w:rsidRPr="00A14681">
              <w:rPr>
                <w:rFonts w:cs="2  Nazanin" w:hint="cs"/>
                <w:rtl/>
                <w:lang w:bidi="fa-IR"/>
              </w:rPr>
              <w:t>ی</w:t>
            </w:r>
            <w:r w:rsidRPr="00A14681">
              <w:rPr>
                <w:rFonts w:cs="2  Nazanin"/>
                <w:rtl/>
                <w:lang w:bidi="fa-IR"/>
              </w:rPr>
              <w:t xml:space="preserve"> و کاربرد هر کدام را بداند. </w:t>
            </w:r>
          </w:p>
          <w:p w14:paraId="525F68EB" w14:textId="77777777" w:rsidR="00A14681" w:rsidRDefault="00A14681" w:rsidP="00A14681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 xml:space="preserve">درک: </w:t>
            </w:r>
            <w:r w:rsidRPr="00A14681">
              <w:rPr>
                <w:rFonts w:cs="2  Nazanin"/>
                <w:rtl/>
                <w:lang w:bidi="fa-IR"/>
              </w:rPr>
              <w:t>دانشجو با</w:t>
            </w:r>
            <w:r w:rsidRPr="00A14681">
              <w:rPr>
                <w:rFonts w:cs="2  Nazanin" w:hint="cs"/>
                <w:rtl/>
                <w:lang w:bidi="fa-IR"/>
              </w:rPr>
              <w:t>ی</w:t>
            </w:r>
            <w:r w:rsidRPr="00A14681">
              <w:rPr>
                <w:rFonts w:cs="2  Nazanin" w:hint="eastAsia"/>
                <w:rtl/>
                <w:lang w:bidi="fa-IR"/>
              </w:rPr>
              <w:t>د</w:t>
            </w:r>
            <w:r w:rsidRPr="00A14681">
              <w:rPr>
                <w:rFonts w:cs="2  Nazanin"/>
                <w:rtl/>
                <w:lang w:bidi="fa-IR"/>
              </w:rPr>
              <w:t xml:space="preserve"> طرز کار صح</w:t>
            </w:r>
            <w:r w:rsidRPr="00A14681">
              <w:rPr>
                <w:rFonts w:cs="2  Nazanin" w:hint="cs"/>
                <w:rtl/>
                <w:lang w:bidi="fa-IR"/>
              </w:rPr>
              <w:t>ی</w:t>
            </w:r>
            <w:r w:rsidRPr="00A14681">
              <w:rPr>
                <w:rFonts w:cs="2  Nazanin" w:hint="eastAsia"/>
                <w:rtl/>
                <w:lang w:bidi="fa-IR"/>
              </w:rPr>
              <w:t>ح</w:t>
            </w:r>
            <w:r w:rsidRPr="00A14681">
              <w:rPr>
                <w:rFonts w:cs="2  Nazanin"/>
                <w:rtl/>
                <w:lang w:bidi="fa-IR"/>
              </w:rPr>
              <w:t xml:space="preserve"> با محلول ها</w:t>
            </w:r>
            <w:r w:rsidRPr="00A14681">
              <w:rPr>
                <w:rFonts w:cs="2  Nazanin" w:hint="cs"/>
                <w:rtl/>
                <w:lang w:bidi="fa-IR"/>
              </w:rPr>
              <w:t>ی</w:t>
            </w:r>
            <w:r w:rsidRPr="00A14681">
              <w:rPr>
                <w:rFonts w:cs="2  Nazanin"/>
                <w:rtl/>
                <w:lang w:bidi="fa-IR"/>
              </w:rPr>
              <w:t xml:space="preserve"> آزما</w:t>
            </w:r>
            <w:r w:rsidRPr="00A14681">
              <w:rPr>
                <w:rFonts w:cs="2  Nazanin" w:hint="cs"/>
                <w:rtl/>
                <w:lang w:bidi="fa-IR"/>
              </w:rPr>
              <w:t>ی</w:t>
            </w:r>
            <w:r w:rsidRPr="00A14681">
              <w:rPr>
                <w:rFonts w:cs="2  Nazanin" w:hint="eastAsia"/>
                <w:rtl/>
                <w:lang w:bidi="fa-IR"/>
              </w:rPr>
              <w:t>شگاه</w:t>
            </w:r>
            <w:r w:rsidRPr="00A14681">
              <w:rPr>
                <w:rFonts w:cs="2  Nazanin" w:hint="cs"/>
                <w:rtl/>
                <w:lang w:bidi="fa-IR"/>
              </w:rPr>
              <w:t>ی</w:t>
            </w:r>
            <w:r w:rsidRPr="00A14681">
              <w:rPr>
                <w:rFonts w:cs="2  Nazanin"/>
                <w:rtl/>
                <w:lang w:bidi="fa-IR"/>
              </w:rPr>
              <w:t xml:space="preserve"> و خطرات آن ها را درک کند. </w:t>
            </w:r>
          </w:p>
          <w:p w14:paraId="770B2E73" w14:textId="3148DEE8" w:rsidR="00A14681" w:rsidRDefault="00A14681" w:rsidP="00A14681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 xml:space="preserve">کاربرد: </w:t>
            </w:r>
            <w:r w:rsidRPr="00A14681">
              <w:rPr>
                <w:rFonts w:cs="2  Nazanin"/>
                <w:rtl/>
                <w:lang w:bidi="fa-IR"/>
              </w:rPr>
              <w:t>دانشجو با</w:t>
            </w:r>
            <w:r w:rsidRPr="00A14681">
              <w:rPr>
                <w:rFonts w:cs="2  Nazanin" w:hint="cs"/>
                <w:rtl/>
                <w:lang w:bidi="fa-IR"/>
              </w:rPr>
              <w:t>ی</w:t>
            </w:r>
            <w:r w:rsidRPr="00A14681">
              <w:rPr>
                <w:rFonts w:cs="2  Nazanin" w:hint="eastAsia"/>
                <w:rtl/>
                <w:lang w:bidi="fa-IR"/>
              </w:rPr>
              <w:t>د</w:t>
            </w:r>
            <w:r w:rsidRPr="00A14681">
              <w:rPr>
                <w:rFonts w:cs="2  Nazanin"/>
                <w:rtl/>
                <w:lang w:bidi="fa-IR"/>
              </w:rPr>
              <w:t xml:space="preserve"> بتواند به طور مستقل از فرمول ها استفاده کرده و محلول مورد نظر را بسازد. </w:t>
            </w:r>
          </w:p>
        </w:tc>
        <w:tc>
          <w:tcPr>
            <w:tcW w:w="1434" w:type="dxa"/>
          </w:tcPr>
          <w:p w14:paraId="0301E7B8" w14:textId="539C3476" w:rsidR="00A14681" w:rsidRDefault="00A14681" w:rsidP="00A14681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>آموزش عملی</w:t>
            </w:r>
          </w:p>
        </w:tc>
        <w:tc>
          <w:tcPr>
            <w:tcW w:w="1440" w:type="dxa"/>
          </w:tcPr>
          <w:p w14:paraId="7B232DB8" w14:textId="2A9565F7" w:rsidR="00A14681" w:rsidRDefault="00A14681" w:rsidP="00A14681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>آزمایشگاه</w:t>
            </w:r>
            <w:r w:rsidRPr="00674A89">
              <w:rPr>
                <w:rFonts w:cs="2  Nazanin" w:hint="cs"/>
                <w:rtl/>
                <w:lang w:bidi="fa-IR"/>
              </w:rPr>
              <w:t xml:space="preserve">، </w:t>
            </w:r>
            <w:proofErr w:type="spellStart"/>
            <w:r w:rsidRPr="00674A89">
              <w:rPr>
                <w:rFonts w:cs="2  Nazanin" w:hint="cs"/>
                <w:rtl/>
                <w:lang w:bidi="fa-IR"/>
              </w:rPr>
              <w:t>پاورپوینت</w:t>
            </w:r>
            <w:proofErr w:type="spellEnd"/>
          </w:p>
        </w:tc>
        <w:tc>
          <w:tcPr>
            <w:tcW w:w="1530" w:type="dxa"/>
          </w:tcPr>
          <w:p w14:paraId="0F9DEEAD" w14:textId="40757911" w:rsidR="00A14681" w:rsidRPr="00674A89" w:rsidRDefault="00A14681" w:rsidP="00A14681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>دکتر روشن ضمیر</w:t>
            </w:r>
          </w:p>
        </w:tc>
        <w:tc>
          <w:tcPr>
            <w:tcW w:w="1260" w:type="dxa"/>
          </w:tcPr>
          <w:p w14:paraId="38DA0C95" w14:textId="75B24DD3" w:rsidR="00A14681" w:rsidRPr="00674A89" w:rsidRDefault="00A14681" w:rsidP="00A14681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>فعالیت کلاسی</w:t>
            </w:r>
          </w:p>
        </w:tc>
        <w:tc>
          <w:tcPr>
            <w:tcW w:w="1260" w:type="dxa"/>
          </w:tcPr>
          <w:p w14:paraId="202190A4" w14:textId="546090E3" w:rsidR="00A14681" w:rsidRDefault="00A14681" w:rsidP="00A14681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 xml:space="preserve">آزمایشگاه </w:t>
            </w:r>
            <w:r w:rsidRPr="00674A89">
              <w:rPr>
                <w:rFonts w:cs="2  Nazanin" w:hint="cs"/>
                <w:rtl/>
                <w:lang w:bidi="fa-IR"/>
              </w:rPr>
              <w:t>پیراپزشکی</w:t>
            </w:r>
          </w:p>
        </w:tc>
      </w:tr>
      <w:tr w:rsidR="00A43BCE" w:rsidRPr="00674A89" w14:paraId="5E5FA4C7" w14:textId="77777777" w:rsidTr="00674A89">
        <w:trPr>
          <w:trHeight w:val="434"/>
          <w:jc w:val="center"/>
        </w:trPr>
        <w:tc>
          <w:tcPr>
            <w:tcW w:w="714" w:type="dxa"/>
          </w:tcPr>
          <w:p w14:paraId="786150E9" w14:textId="6EDCF7D1" w:rsidR="004F159C" w:rsidRPr="00674A89" w:rsidRDefault="004F159C" w:rsidP="004F159C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>-</w:t>
            </w:r>
          </w:p>
        </w:tc>
        <w:tc>
          <w:tcPr>
            <w:tcW w:w="2070" w:type="dxa"/>
          </w:tcPr>
          <w:p w14:paraId="486A01AA" w14:textId="26422344" w:rsidR="004F159C" w:rsidRPr="00674A89" w:rsidRDefault="004F159C" w:rsidP="004F159C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 xml:space="preserve">امتحان پایان </w:t>
            </w:r>
            <w:proofErr w:type="spellStart"/>
            <w:r w:rsidRPr="00674A89">
              <w:rPr>
                <w:rFonts w:cs="2  Nazanin" w:hint="cs"/>
                <w:rtl/>
                <w:lang w:bidi="fa-IR"/>
              </w:rPr>
              <w:t>ترم</w:t>
            </w:r>
            <w:proofErr w:type="spellEnd"/>
          </w:p>
        </w:tc>
        <w:tc>
          <w:tcPr>
            <w:tcW w:w="1716" w:type="dxa"/>
          </w:tcPr>
          <w:p w14:paraId="25CEBCE3" w14:textId="5945E50D" w:rsidR="004F159C" w:rsidRPr="00674A89" w:rsidRDefault="004F159C" w:rsidP="004F159C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>06/11/1404</w:t>
            </w:r>
          </w:p>
        </w:tc>
        <w:tc>
          <w:tcPr>
            <w:tcW w:w="3240" w:type="dxa"/>
          </w:tcPr>
          <w:p w14:paraId="07311A0C" w14:textId="5CBEB7C8" w:rsidR="004F159C" w:rsidRPr="00674A89" w:rsidRDefault="004F159C" w:rsidP="004F159C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674A89">
              <w:rPr>
                <w:rFonts w:cs="2  Nazanin" w:hint="cs"/>
                <w:rtl/>
                <w:lang w:bidi="fa-IR"/>
              </w:rPr>
              <w:t>ساعت 10 صبح</w:t>
            </w:r>
          </w:p>
        </w:tc>
        <w:tc>
          <w:tcPr>
            <w:tcW w:w="1434" w:type="dxa"/>
          </w:tcPr>
          <w:p w14:paraId="01C10013" w14:textId="77777777" w:rsidR="004F159C" w:rsidRPr="00674A89" w:rsidRDefault="004F159C" w:rsidP="004F159C">
            <w:pPr>
              <w:bidi/>
              <w:jc w:val="both"/>
              <w:rPr>
                <w:rFonts w:cs="2  Nazanin"/>
                <w:rtl/>
                <w:lang w:bidi="fa-IR"/>
              </w:rPr>
            </w:pPr>
          </w:p>
        </w:tc>
        <w:tc>
          <w:tcPr>
            <w:tcW w:w="1440" w:type="dxa"/>
          </w:tcPr>
          <w:p w14:paraId="642C97D7" w14:textId="77777777" w:rsidR="004F159C" w:rsidRPr="00674A89" w:rsidRDefault="004F159C" w:rsidP="004F159C">
            <w:pPr>
              <w:bidi/>
              <w:jc w:val="both"/>
              <w:rPr>
                <w:rFonts w:cs="2  Nazanin"/>
                <w:rtl/>
                <w:lang w:bidi="fa-IR"/>
              </w:rPr>
            </w:pPr>
          </w:p>
        </w:tc>
        <w:tc>
          <w:tcPr>
            <w:tcW w:w="1530" w:type="dxa"/>
          </w:tcPr>
          <w:p w14:paraId="1DCA0321" w14:textId="77777777" w:rsidR="004F159C" w:rsidRPr="00674A89" w:rsidRDefault="004F159C" w:rsidP="004F159C">
            <w:pPr>
              <w:bidi/>
              <w:jc w:val="both"/>
              <w:rPr>
                <w:rFonts w:cs="2  Nazanin"/>
                <w:rtl/>
                <w:lang w:bidi="fa-IR"/>
              </w:rPr>
            </w:pPr>
          </w:p>
        </w:tc>
        <w:tc>
          <w:tcPr>
            <w:tcW w:w="1260" w:type="dxa"/>
          </w:tcPr>
          <w:p w14:paraId="69E6C24E" w14:textId="77777777" w:rsidR="004F159C" w:rsidRPr="00674A89" w:rsidRDefault="004F159C" w:rsidP="004F159C">
            <w:pPr>
              <w:bidi/>
              <w:jc w:val="both"/>
              <w:rPr>
                <w:rFonts w:cs="2  Nazanin"/>
                <w:rtl/>
                <w:lang w:bidi="fa-IR"/>
              </w:rPr>
            </w:pPr>
          </w:p>
        </w:tc>
        <w:tc>
          <w:tcPr>
            <w:tcW w:w="1260" w:type="dxa"/>
          </w:tcPr>
          <w:p w14:paraId="54B928D0" w14:textId="77777777" w:rsidR="004F159C" w:rsidRPr="00674A89" w:rsidRDefault="004F159C" w:rsidP="004F159C">
            <w:pPr>
              <w:bidi/>
              <w:jc w:val="both"/>
              <w:rPr>
                <w:rFonts w:cs="2  Nazanin"/>
                <w:rtl/>
                <w:lang w:bidi="fa-IR"/>
              </w:rPr>
            </w:pPr>
          </w:p>
        </w:tc>
      </w:tr>
    </w:tbl>
    <w:p w14:paraId="3EC794E9" w14:textId="77777777" w:rsidR="00C508ED" w:rsidRDefault="00C508ED" w:rsidP="00C508ED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79B73590" w14:textId="77777777" w:rsidR="00A14681" w:rsidRDefault="00A14681" w:rsidP="00A14681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736BDFAF" w14:textId="77777777" w:rsidR="00A14681" w:rsidRDefault="00A14681" w:rsidP="00A14681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tbl>
      <w:tblPr>
        <w:tblStyle w:val="TableGrid"/>
        <w:bidiVisual/>
        <w:tblW w:w="13388" w:type="dxa"/>
        <w:jc w:val="center"/>
        <w:tblLook w:val="04A0" w:firstRow="1" w:lastRow="0" w:firstColumn="1" w:lastColumn="0" w:noHBand="0" w:noVBand="1"/>
      </w:tblPr>
      <w:tblGrid>
        <w:gridCol w:w="830"/>
        <w:gridCol w:w="1203"/>
        <w:gridCol w:w="9915"/>
        <w:gridCol w:w="1440"/>
      </w:tblGrid>
      <w:tr w:rsidR="00944A11" w:rsidRPr="00944A11" w14:paraId="5B44E582" w14:textId="77777777" w:rsidTr="003D1BE1">
        <w:trPr>
          <w:trHeight w:val="403"/>
          <w:jc w:val="center"/>
        </w:trPr>
        <w:tc>
          <w:tcPr>
            <w:tcW w:w="830" w:type="dxa"/>
            <w:vAlign w:val="center"/>
          </w:tcPr>
          <w:p w14:paraId="75561B46" w14:textId="77777777" w:rsidR="00944A11" w:rsidRPr="00944A11" w:rsidRDefault="00944A11" w:rsidP="00944A11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bookmarkStart w:id="0" w:name="_Hlk208917999"/>
            <w:r w:rsidRPr="00944A11">
              <w:rPr>
                <w:rFonts w:cs="2  Nazanin" w:hint="cs"/>
                <w:b/>
                <w:bCs/>
                <w:rtl/>
              </w:rPr>
              <w:lastRenderedPageBreak/>
              <w:t>جلسه</w:t>
            </w:r>
          </w:p>
        </w:tc>
        <w:tc>
          <w:tcPr>
            <w:tcW w:w="1203" w:type="dxa"/>
            <w:vAlign w:val="center"/>
          </w:tcPr>
          <w:p w14:paraId="0361509B" w14:textId="77777777" w:rsidR="00944A11" w:rsidRPr="00944A11" w:rsidRDefault="00944A11" w:rsidP="00944A11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 w:rsidRPr="00944A11">
              <w:rPr>
                <w:rFonts w:cs="2  Nazanin" w:hint="cs"/>
                <w:b/>
                <w:bCs/>
                <w:rtl/>
              </w:rPr>
              <w:t>تاریخ</w:t>
            </w:r>
          </w:p>
        </w:tc>
        <w:tc>
          <w:tcPr>
            <w:tcW w:w="9915" w:type="dxa"/>
            <w:vAlign w:val="center"/>
          </w:tcPr>
          <w:p w14:paraId="475E0DAB" w14:textId="0A09A4AF" w:rsidR="00944A11" w:rsidRPr="00944A11" w:rsidRDefault="00A14681" w:rsidP="00944A11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عنوان جلسه</w:t>
            </w:r>
          </w:p>
        </w:tc>
        <w:tc>
          <w:tcPr>
            <w:tcW w:w="1440" w:type="dxa"/>
            <w:vAlign w:val="center"/>
          </w:tcPr>
          <w:p w14:paraId="7E3F3E45" w14:textId="77777777" w:rsidR="00944A11" w:rsidRPr="00944A11" w:rsidRDefault="00944A11" w:rsidP="00944A11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 w:rsidRPr="00944A11">
              <w:rPr>
                <w:rFonts w:cs="2  Nazanin" w:hint="cs"/>
                <w:b/>
                <w:bCs/>
                <w:rtl/>
              </w:rPr>
              <w:t>مدرس</w:t>
            </w:r>
          </w:p>
        </w:tc>
      </w:tr>
      <w:tr w:rsidR="00A14681" w:rsidRPr="00944A11" w14:paraId="7B1310F5" w14:textId="77777777" w:rsidTr="003D1BE1">
        <w:trPr>
          <w:trHeight w:val="418"/>
          <w:jc w:val="center"/>
        </w:trPr>
        <w:tc>
          <w:tcPr>
            <w:tcW w:w="830" w:type="dxa"/>
            <w:vAlign w:val="center"/>
          </w:tcPr>
          <w:p w14:paraId="7D25A395" w14:textId="77777777" w:rsidR="00A14681" w:rsidRPr="00944A11" w:rsidRDefault="00A14681" w:rsidP="00A14681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 w:rsidRPr="00944A11">
              <w:rPr>
                <w:rFonts w:cs="2  Nazanin" w:hint="cs"/>
                <w:b/>
                <w:bCs/>
                <w:rtl/>
              </w:rPr>
              <w:t>1</w:t>
            </w:r>
          </w:p>
        </w:tc>
        <w:tc>
          <w:tcPr>
            <w:tcW w:w="1203" w:type="dxa"/>
          </w:tcPr>
          <w:p w14:paraId="280198E5" w14:textId="41365C31" w:rsidR="00A14681" w:rsidRPr="00944A11" w:rsidRDefault="00A14681" w:rsidP="00A14681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06/12/140</w:t>
            </w:r>
            <w:r w:rsidR="003D1BE1">
              <w:rPr>
                <w:rFonts w:cs="2  Nazanin" w:hint="cs"/>
                <w:rtl/>
              </w:rPr>
              <w:t>4</w:t>
            </w:r>
          </w:p>
        </w:tc>
        <w:tc>
          <w:tcPr>
            <w:tcW w:w="9915" w:type="dxa"/>
          </w:tcPr>
          <w:p w14:paraId="60535624" w14:textId="3F91D64B" w:rsidR="00A14681" w:rsidRPr="00944A11" w:rsidRDefault="005966D7" w:rsidP="00A14681">
            <w:pPr>
              <w:bidi/>
              <w:rPr>
                <w:rFonts w:cs="2  Nazanin"/>
                <w:rtl/>
                <w:lang w:eastAsia="sl-SI"/>
              </w:rPr>
            </w:pPr>
            <w:r w:rsidRPr="00674A89">
              <w:rPr>
                <w:rFonts w:cs="2  Nazanin" w:hint="cs"/>
                <w:rtl/>
                <w:lang w:eastAsia="sl-SI"/>
              </w:rPr>
              <w:t xml:space="preserve">آشنایی با نمونه های مورد آزمایش در آزمایشگاه </w:t>
            </w:r>
          </w:p>
        </w:tc>
        <w:tc>
          <w:tcPr>
            <w:tcW w:w="1440" w:type="dxa"/>
          </w:tcPr>
          <w:p w14:paraId="781C91D2" w14:textId="77777777" w:rsidR="00A14681" w:rsidRPr="00944A11" w:rsidRDefault="00A14681" w:rsidP="00A14681">
            <w:pPr>
              <w:bidi/>
              <w:rPr>
                <w:rFonts w:cs="2  Nazanin"/>
                <w:rtl/>
                <w:lang w:eastAsia="sl-SI"/>
              </w:rPr>
            </w:pPr>
            <w:r w:rsidRPr="00944A11">
              <w:rPr>
                <w:rFonts w:cs="2  Nazanin" w:hint="cs"/>
                <w:rtl/>
                <w:lang w:eastAsia="sl-SI"/>
              </w:rPr>
              <w:t>دکتر روشن ضمیر</w:t>
            </w:r>
          </w:p>
        </w:tc>
      </w:tr>
      <w:tr w:rsidR="00A14681" w:rsidRPr="00944A11" w14:paraId="72CFB033" w14:textId="77777777" w:rsidTr="003D1BE1">
        <w:trPr>
          <w:trHeight w:val="418"/>
          <w:jc w:val="center"/>
        </w:trPr>
        <w:tc>
          <w:tcPr>
            <w:tcW w:w="830" w:type="dxa"/>
            <w:vAlign w:val="center"/>
          </w:tcPr>
          <w:p w14:paraId="37E1F9CD" w14:textId="62F4427F" w:rsidR="00A14681" w:rsidRPr="00944A11" w:rsidRDefault="003D1BE1" w:rsidP="00A14681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2</w:t>
            </w:r>
          </w:p>
        </w:tc>
        <w:tc>
          <w:tcPr>
            <w:tcW w:w="1203" w:type="dxa"/>
          </w:tcPr>
          <w:p w14:paraId="73390D4E" w14:textId="6D40952C" w:rsidR="00A14681" w:rsidRPr="00944A11" w:rsidRDefault="00D85CD6" w:rsidP="00A14681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13/12/1404</w:t>
            </w:r>
          </w:p>
        </w:tc>
        <w:tc>
          <w:tcPr>
            <w:tcW w:w="9915" w:type="dxa"/>
          </w:tcPr>
          <w:p w14:paraId="6EC04F63" w14:textId="2ACF1083" w:rsidR="00A14681" w:rsidRPr="00944A11" w:rsidRDefault="00A14681" w:rsidP="00A14681">
            <w:pPr>
              <w:bidi/>
              <w:rPr>
                <w:rFonts w:cs="2  Nazanin"/>
                <w:rtl/>
                <w:lang w:eastAsia="sl-SI"/>
              </w:rPr>
            </w:pPr>
            <w:r w:rsidRPr="00674A89">
              <w:rPr>
                <w:rFonts w:cs="2  Nazanin" w:hint="cs"/>
                <w:rtl/>
                <w:lang w:eastAsia="sl-SI"/>
              </w:rPr>
              <w:t>آشنایی  با مواد شیمیایی در آزمایشگاه</w:t>
            </w:r>
          </w:p>
        </w:tc>
        <w:tc>
          <w:tcPr>
            <w:tcW w:w="1440" w:type="dxa"/>
          </w:tcPr>
          <w:p w14:paraId="62B27216" w14:textId="77777777" w:rsidR="00A14681" w:rsidRPr="00944A11" w:rsidRDefault="00A14681" w:rsidP="00A14681">
            <w:pPr>
              <w:bidi/>
              <w:rPr>
                <w:rFonts w:cs="2  Nazanin"/>
                <w:rtl/>
                <w:lang w:eastAsia="sl-SI"/>
              </w:rPr>
            </w:pPr>
            <w:r w:rsidRPr="00944A11">
              <w:rPr>
                <w:rFonts w:cs="2  Nazanin" w:hint="cs"/>
                <w:rtl/>
                <w:lang w:eastAsia="sl-SI"/>
              </w:rPr>
              <w:t>دکتر روشن ضمیر</w:t>
            </w:r>
          </w:p>
        </w:tc>
      </w:tr>
      <w:tr w:rsidR="00A14681" w:rsidRPr="00944A11" w14:paraId="20141130" w14:textId="77777777" w:rsidTr="003D1BE1">
        <w:trPr>
          <w:trHeight w:val="403"/>
          <w:jc w:val="center"/>
        </w:trPr>
        <w:tc>
          <w:tcPr>
            <w:tcW w:w="830" w:type="dxa"/>
            <w:vAlign w:val="center"/>
          </w:tcPr>
          <w:p w14:paraId="24A7782F" w14:textId="14FFCEA8" w:rsidR="00A14681" w:rsidRPr="00944A11" w:rsidRDefault="003D1BE1" w:rsidP="00A14681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3</w:t>
            </w:r>
          </w:p>
        </w:tc>
        <w:tc>
          <w:tcPr>
            <w:tcW w:w="1203" w:type="dxa"/>
          </w:tcPr>
          <w:p w14:paraId="47BA6D07" w14:textId="78968F3D" w:rsidR="00A14681" w:rsidRPr="00944A11" w:rsidRDefault="00D85CD6" w:rsidP="00A14681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19</w:t>
            </w:r>
            <w:r w:rsidR="003D1BE1">
              <w:rPr>
                <w:rFonts w:cs="2  Nazanin" w:hint="cs"/>
                <w:rtl/>
              </w:rPr>
              <w:t>/0</w:t>
            </w:r>
            <w:r>
              <w:rPr>
                <w:rFonts w:cs="2  Nazanin" w:hint="cs"/>
                <w:rtl/>
              </w:rPr>
              <w:t>1</w:t>
            </w:r>
            <w:r w:rsidR="003D1BE1">
              <w:rPr>
                <w:rFonts w:cs="2  Nazanin" w:hint="cs"/>
                <w:rtl/>
              </w:rPr>
              <w:t>/1405</w:t>
            </w:r>
          </w:p>
        </w:tc>
        <w:tc>
          <w:tcPr>
            <w:tcW w:w="9915" w:type="dxa"/>
          </w:tcPr>
          <w:p w14:paraId="55F58A19" w14:textId="4BEC9033" w:rsidR="00A14681" w:rsidRPr="00944A11" w:rsidRDefault="005966D7" w:rsidP="00A14681">
            <w:pPr>
              <w:bidi/>
              <w:rPr>
                <w:rFonts w:cs="2  Nazanin"/>
                <w:rtl/>
                <w:lang w:eastAsia="sl-SI"/>
              </w:rPr>
            </w:pPr>
            <w:r w:rsidRPr="00674A89">
              <w:rPr>
                <w:rFonts w:cs="2  Nazanin" w:hint="cs"/>
                <w:rtl/>
                <w:lang w:eastAsia="sl-SI"/>
              </w:rPr>
              <w:t xml:space="preserve">آشنایی با ظروف آزمایشگاهی </w:t>
            </w:r>
          </w:p>
        </w:tc>
        <w:tc>
          <w:tcPr>
            <w:tcW w:w="1440" w:type="dxa"/>
          </w:tcPr>
          <w:p w14:paraId="47BFB1C8" w14:textId="77777777" w:rsidR="00A14681" w:rsidRPr="00944A11" w:rsidRDefault="00A14681" w:rsidP="00A14681">
            <w:pPr>
              <w:bidi/>
              <w:rPr>
                <w:rFonts w:cs="2  Nazanin"/>
                <w:rtl/>
                <w:lang w:eastAsia="sl-SI"/>
              </w:rPr>
            </w:pPr>
            <w:r w:rsidRPr="00944A11">
              <w:rPr>
                <w:rFonts w:cs="2  Nazanin" w:hint="cs"/>
                <w:rtl/>
                <w:lang w:eastAsia="sl-SI"/>
              </w:rPr>
              <w:t>دکتر روشن ضمیر</w:t>
            </w:r>
          </w:p>
        </w:tc>
      </w:tr>
      <w:tr w:rsidR="00A14681" w:rsidRPr="00944A11" w14:paraId="7A247672" w14:textId="77777777" w:rsidTr="003D1BE1">
        <w:trPr>
          <w:trHeight w:val="418"/>
          <w:jc w:val="center"/>
        </w:trPr>
        <w:tc>
          <w:tcPr>
            <w:tcW w:w="830" w:type="dxa"/>
            <w:vAlign w:val="center"/>
          </w:tcPr>
          <w:p w14:paraId="3CE41583" w14:textId="2370069E" w:rsidR="00A14681" w:rsidRPr="00944A11" w:rsidRDefault="003D1BE1" w:rsidP="00A14681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4</w:t>
            </w:r>
          </w:p>
        </w:tc>
        <w:tc>
          <w:tcPr>
            <w:tcW w:w="1203" w:type="dxa"/>
          </w:tcPr>
          <w:p w14:paraId="151A097A" w14:textId="3E534A0E" w:rsidR="00A14681" w:rsidRPr="00944A11" w:rsidRDefault="00D85CD6" w:rsidP="00A14681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26</w:t>
            </w:r>
            <w:r w:rsidR="003D1BE1">
              <w:rPr>
                <w:rFonts w:cs="2  Nazanin" w:hint="cs"/>
                <w:rtl/>
              </w:rPr>
              <w:t>/</w:t>
            </w:r>
            <w:r>
              <w:rPr>
                <w:rFonts w:cs="2  Nazanin" w:hint="cs"/>
                <w:rtl/>
              </w:rPr>
              <w:t>01</w:t>
            </w:r>
            <w:r w:rsidR="003D1BE1">
              <w:rPr>
                <w:rFonts w:cs="2  Nazanin" w:hint="cs"/>
                <w:rtl/>
              </w:rPr>
              <w:t>/1405</w:t>
            </w:r>
          </w:p>
        </w:tc>
        <w:tc>
          <w:tcPr>
            <w:tcW w:w="9915" w:type="dxa"/>
          </w:tcPr>
          <w:p w14:paraId="22EA3A5B" w14:textId="2A5FAD7D" w:rsidR="00A14681" w:rsidRPr="00944A11" w:rsidRDefault="005966D7" w:rsidP="00A14681">
            <w:pPr>
              <w:bidi/>
              <w:rPr>
                <w:rFonts w:cs="2  Nazanin"/>
                <w:rtl/>
                <w:lang w:eastAsia="sl-SI"/>
              </w:rPr>
            </w:pPr>
            <w:r>
              <w:rPr>
                <w:rFonts w:cs="2  Nazanin" w:hint="cs"/>
                <w:rtl/>
                <w:lang w:eastAsia="sl-SI"/>
              </w:rPr>
              <w:t>آشنایی با سانتریفیوژ و میکروسکوپ</w:t>
            </w:r>
          </w:p>
        </w:tc>
        <w:tc>
          <w:tcPr>
            <w:tcW w:w="1440" w:type="dxa"/>
          </w:tcPr>
          <w:p w14:paraId="0ECD6EE8" w14:textId="77777777" w:rsidR="00A14681" w:rsidRPr="00944A11" w:rsidRDefault="00A14681" w:rsidP="00A14681">
            <w:pPr>
              <w:bidi/>
              <w:rPr>
                <w:rFonts w:cs="2  Nazanin"/>
                <w:rtl/>
                <w:lang w:eastAsia="sl-SI"/>
              </w:rPr>
            </w:pPr>
            <w:r w:rsidRPr="00944A11">
              <w:rPr>
                <w:rFonts w:cs="2  Nazanin" w:hint="cs"/>
                <w:rtl/>
                <w:lang w:eastAsia="sl-SI"/>
              </w:rPr>
              <w:t>دکتر روشن ضمیر</w:t>
            </w:r>
          </w:p>
        </w:tc>
      </w:tr>
      <w:tr w:rsidR="003D1BE1" w:rsidRPr="00944A11" w14:paraId="627AFB28" w14:textId="77777777" w:rsidTr="003D1BE1">
        <w:trPr>
          <w:trHeight w:val="403"/>
          <w:jc w:val="center"/>
        </w:trPr>
        <w:tc>
          <w:tcPr>
            <w:tcW w:w="830" w:type="dxa"/>
            <w:vAlign w:val="center"/>
          </w:tcPr>
          <w:p w14:paraId="63E0EE25" w14:textId="5F86735B" w:rsidR="003D1BE1" w:rsidRPr="00944A11" w:rsidRDefault="003D1BE1" w:rsidP="003D1BE1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5</w:t>
            </w:r>
          </w:p>
        </w:tc>
        <w:tc>
          <w:tcPr>
            <w:tcW w:w="1203" w:type="dxa"/>
          </w:tcPr>
          <w:p w14:paraId="471CEFA9" w14:textId="6475BAFF" w:rsidR="003D1BE1" w:rsidRPr="00944A11" w:rsidRDefault="003D1BE1" w:rsidP="003D1BE1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0</w:t>
            </w:r>
            <w:r w:rsidR="00D85CD6">
              <w:rPr>
                <w:rFonts w:cs="2  Nazanin" w:hint="cs"/>
                <w:rtl/>
              </w:rPr>
              <w:t>9</w:t>
            </w:r>
            <w:r>
              <w:rPr>
                <w:rFonts w:cs="2  Nazanin" w:hint="cs"/>
                <w:rtl/>
              </w:rPr>
              <w:t>/</w:t>
            </w:r>
            <w:r w:rsidR="00D85CD6">
              <w:rPr>
                <w:rFonts w:cs="2  Nazanin" w:hint="cs"/>
                <w:rtl/>
              </w:rPr>
              <w:t>02</w:t>
            </w:r>
            <w:r>
              <w:rPr>
                <w:rFonts w:cs="2  Nazanin" w:hint="cs"/>
                <w:rtl/>
              </w:rPr>
              <w:t>/1405</w:t>
            </w:r>
          </w:p>
        </w:tc>
        <w:tc>
          <w:tcPr>
            <w:tcW w:w="9915" w:type="dxa"/>
          </w:tcPr>
          <w:p w14:paraId="3C2307A7" w14:textId="59AD3304" w:rsidR="003D1BE1" w:rsidRPr="00944A11" w:rsidRDefault="003D1BE1" w:rsidP="003D1BE1">
            <w:pPr>
              <w:bidi/>
              <w:rPr>
                <w:rFonts w:cs="2  Nazanin"/>
                <w:rtl/>
                <w:lang w:eastAsia="sl-SI"/>
              </w:rPr>
            </w:pPr>
            <w:r w:rsidRPr="00A43BCE">
              <w:rPr>
                <w:rFonts w:cs="2  Nazanin"/>
                <w:rtl/>
                <w:lang w:eastAsia="sl-SI"/>
              </w:rPr>
              <w:t>آشنا</w:t>
            </w:r>
            <w:r w:rsidRPr="00A43BCE">
              <w:rPr>
                <w:rFonts w:cs="2  Nazanin" w:hint="cs"/>
                <w:rtl/>
                <w:lang w:eastAsia="sl-SI"/>
              </w:rPr>
              <w:t>یی</w:t>
            </w:r>
            <w:r w:rsidRPr="00A43BCE">
              <w:rPr>
                <w:rFonts w:cs="2  Nazanin"/>
                <w:rtl/>
                <w:lang w:eastAsia="sl-SI"/>
              </w:rPr>
              <w:t xml:space="preserve"> با بخش ها</w:t>
            </w:r>
            <w:r w:rsidRPr="00A43BCE">
              <w:rPr>
                <w:rFonts w:cs="2  Nazanin" w:hint="cs"/>
                <w:rtl/>
                <w:lang w:eastAsia="sl-SI"/>
              </w:rPr>
              <w:t>ی</w:t>
            </w:r>
            <w:r w:rsidRPr="00A43BCE">
              <w:rPr>
                <w:rFonts w:cs="2  Nazanin"/>
                <w:rtl/>
                <w:lang w:eastAsia="sl-SI"/>
              </w:rPr>
              <w:t xml:space="preserve"> مختلف آزما</w:t>
            </w:r>
            <w:r w:rsidRPr="00A43BCE">
              <w:rPr>
                <w:rFonts w:cs="2  Nazanin" w:hint="cs"/>
                <w:rtl/>
                <w:lang w:eastAsia="sl-SI"/>
              </w:rPr>
              <w:t>ی</w:t>
            </w:r>
            <w:r w:rsidRPr="00A43BCE">
              <w:rPr>
                <w:rFonts w:cs="2  Nazanin" w:hint="eastAsia"/>
                <w:rtl/>
                <w:lang w:eastAsia="sl-SI"/>
              </w:rPr>
              <w:t>شگاه،</w:t>
            </w:r>
            <w:r w:rsidRPr="00A43BCE">
              <w:rPr>
                <w:rFonts w:cs="2  Nazanin"/>
                <w:rtl/>
                <w:lang w:eastAsia="sl-SI"/>
              </w:rPr>
              <w:t xml:space="preserve"> آشنا</w:t>
            </w:r>
            <w:r w:rsidRPr="00A43BCE">
              <w:rPr>
                <w:rFonts w:cs="2  Nazanin" w:hint="cs"/>
                <w:rtl/>
                <w:lang w:eastAsia="sl-SI"/>
              </w:rPr>
              <w:t>یی</w:t>
            </w:r>
            <w:r w:rsidRPr="00A43BCE">
              <w:rPr>
                <w:rFonts w:cs="2  Nazanin"/>
                <w:rtl/>
                <w:lang w:eastAsia="sl-SI"/>
              </w:rPr>
              <w:t xml:space="preserve"> با تجه</w:t>
            </w:r>
            <w:r w:rsidRPr="00A43BCE">
              <w:rPr>
                <w:rFonts w:cs="2  Nazanin" w:hint="cs"/>
                <w:rtl/>
                <w:lang w:eastAsia="sl-SI"/>
              </w:rPr>
              <w:t>ی</w:t>
            </w:r>
            <w:r w:rsidRPr="00A43BCE">
              <w:rPr>
                <w:rFonts w:cs="2  Nazanin" w:hint="eastAsia"/>
                <w:rtl/>
                <w:lang w:eastAsia="sl-SI"/>
              </w:rPr>
              <w:t>زات</w:t>
            </w:r>
            <w:r w:rsidRPr="00A43BCE">
              <w:rPr>
                <w:rFonts w:cs="2  Nazanin"/>
                <w:rtl/>
                <w:lang w:eastAsia="sl-SI"/>
              </w:rPr>
              <w:t xml:space="preserve"> اصل</w:t>
            </w:r>
            <w:r w:rsidRPr="00A43BCE">
              <w:rPr>
                <w:rFonts w:cs="2  Nazanin" w:hint="cs"/>
                <w:rtl/>
                <w:lang w:eastAsia="sl-SI"/>
              </w:rPr>
              <w:t>ی</w:t>
            </w:r>
            <w:r w:rsidRPr="00A43BCE">
              <w:rPr>
                <w:rFonts w:cs="2  Nazanin"/>
                <w:rtl/>
                <w:lang w:eastAsia="sl-SI"/>
              </w:rPr>
              <w:t xml:space="preserve"> و مورد استفاده آن ها در </w:t>
            </w:r>
            <w:r>
              <w:rPr>
                <w:rFonts w:cs="2  Nazanin" w:hint="cs"/>
                <w:rtl/>
                <w:lang w:eastAsia="sl-SI"/>
              </w:rPr>
              <w:t>آزمایشگاه (</w:t>
            </w:r>
            <w:r w:rsidRPr="00674A89">
              <w:rPr>
                <w:rFonts w:cs="2  Nazanin" w:hint="cs"/>
                <w:b/>
                <w:bCs/>
                <w:u w:val="single"/>
                <w:rtl/>
                <w:lang w:eastAsia="sl-SI"/>
              </w:rPr>
              <w:t>عملی</w:t>
            </w:r>
            <w:r>
              <w:rPr>
                <w:rFonts w:cs="2  Nazanin" w:hint="cs"/>
                <w:b/>
                <w:bCs/>
                <w:u w:val="single"/>
                <w:rtl/>
                <w:lang w:eastAsia="sl-SI"/>
              </w:rPr>
              <w:t>)- گروه 1/ گروه 2</w:t>
            </w:r>
          </w:p>
        </w:tc>
        <w:tc>
          <w:tcPr>
            <w:tcW w:w="1440" w:type="dxa"/>
          </w:tcPr>
          <w:p w14:paraId="26E962AB" w14:textId="77777777" w:rsidR="003D1BE1" w:rsidRPr="00944A11" w:rsidRDefault="003D1BE1" w:rsidP="003D1BE1">
            <w:pPr>
              <w:bidi/>
              <w:rPr>
                <w:rFonts w:cs="2  Nazanin"/>
                <w:rtl/>
                <w:lang w:eastAsia="sl-SI"/>
              </w:rPr>
            </w:pPr>
            <w:r w:rsidRPr="00944A11">
              <w:rPr>
                <w:rFonts w:cs="2  Nazanin" w:hint="cs"/>
                <w:rtl/>
                <w:lang w:eastAsia="sl-SI"/>
              </w:rPr>
              <w:t>دکتر روشن ضمیر</w:t>
            </w:r>
          </w:p>
        </w:tc>
      </w:tr>
      <w:tr w:rsidR="003D1BE1" w:rsidRPr="00944A11" w14:paraId="19BCE7C8" w14:textId="77777777" w:rsidTr="003D1BE1">
        <w:trPr>
          <w:trHeight w:val="403"/>
          <w:jc w:val="center"/>
        </w:trPr>
        <w:tc>
          <w:tcPr>
            <w:tcW w:w="830" w:type="dxa"/>
            <w:vAlign w:val="center"/>
          </w:tcPr>
          <w:p w14:paraId="0D096826" w14:textId="4FDC151C" w:rsidR="003D1BE1" w:rsidRPr="00944A11" w:rsidRDefault="003D1BE1" w:rsidP="003D1BE1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6</w:t>
            </w:r>
          </w:p>
        </w:tc>
        <w:tc>
          <w:tcPr>
            <w:tcW w:w="1203" w:type="dxa"/>
          </w:tcPr>
          <w:p w14:paraId="3CED250A" w14:textId="773C4026" w:rsidR="003D1BE1" w:rsidRPr="00944A11" w:rsidRDefault="00D85CD6" w:rsidP="003D1BE1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16</w:t>
            </w:r>
            <w:r w:rsidR="003D1BE1">
              <w:rPr>
                <w:rFonts w:cs="2  Nazanin" w:hint="cs"/>
                <w:rtl/>
              </w:rPr>
              <w:t>/</w:t>
            </w:r>
            <w:r>
              <w:rPr>
                <w:rFonts w:cs="2  Nazanin" w:hint="cs"/>
                <w:rtl/>
              </w:rPr>
              <w:t>02</w:t>
            </w:r>
            <w:r w:rsidR="003D1BE1">
              <w:rPr>
                <w:rFonts w:cs="2  Nazanin" w:hint="cs"/>
                <w:rtl/>
              </w:rPr>
              <w:t>/1405</w:t>
            </w:r>
          </w:p>
        </w:tc>
        <w:tc>
          <w:tcPr>
            <w:tcW w:w="9915" w:type="dxa"/>
          </w:tcPr>
          <w:p w14:paraId="70B2C30D" w14:textId="5A302912" w:rsidR="003D1BE1" w:rsidRPr="00944A11" w:rsidRDefault="003D1BE1" w:rsidP="003D1BE1">
            <w:pPr>
              <w:bidi/>
              <w:rPr>
                <w:rFonts w:cs="2  Nazanin"/>
                <w:rtl/>
                <w:lang w:eastAsia="sl-SI"/>
              </w:rPr>
            </w:pPr>
            <w:r w:rsidRPr="00A43BCE">
              <w:rPr>
                <w:rFonts w:cs="2  Nazanin"/>
                <w:rtl/>
                <w:lang w:eastAsia="sl-SI"/>
              </w:rPr>
              <w:t>آشنا</w:t>
            </w:r>
            <w:r w:rsidRPr="00A43BCE">
              <w:rPr>
                <w:rFonts w:cs="2  Nazanin" w:hint="cs"/>
                <w:rtl/>
                <w:lang w:eastAsia="sl-SI"/>
              </w:rPr>
              <w:t>یی</w:t>
            </w:r>
            <w:r w:rsidRPr="00A43BCE">
              <w:rPr>
                <w:rFonts w:cs="2  Nazanin"/>
                <w:rtl/>
                <w:lang w:eastAsia="sl-SI"/>
              </w:rPr>
              <w:t xml:space="preserve"> با انواع خون گ</w:t>
            </w:r>
            <w:r w:rsidRPr="00A43BCE">
              <w:rPr>
                <w:rFonts w:cs="2  Nazanin" w:hint="cs"/>
                <w:rtl/>
                <w:lang w:eastAsia="sl-SI"/>
              </w:rPr>
              <w:t>ی</w:t>
            </w:r>
            <w:r w:rsidRPr="00A43BCE">
              <w:rPr>
                <w:rFonts w:cs="2  Nazanin" w:hint="eastAsia"/>
                <w:rtl/>
                <w:lang w:eastAsia="sl-SI"/>
              </w:rPr>
              <w:t>ر</w:t>
            </w:r>
            <w:r w:rsidRPr="00A43BCE">
              <w:rPr>
                <w:rFonts w:cs="2  Nazanin" w:hint="cs"/>
                <w:rtl/>
                <w:lang w:eastAsia="sl-SI"/>
              </w:rPr>
              <w:t>ی</w:t>
            </w:r>
            <w:r w:rsidRPr="00A43BCE">
              <w:rPr>
                <w:rFonts w:cs="2  Nazanin" w:hint="eastAsia"/>
                <w:rtl/>
                <w:lang w:eastAsia="sl-SI"/>
              </w:rPr>
              <w:t>،</w:t>
            </w:r>
            <w:r w:rsidRPr="00A43BCE">
              <w:rPr>
                <w:rFonts w:cs="2  Nazanin"/>
                <w:rtl/>
                <w:lang w:eastAsia="sl-SI"/>
              </w:rPr>
              <w:t xml:space="preserve"> آموزش روش صح</w:t>
            </w:r>
            <w:r w:rsidRPr="00A43BCE">
              <w:rPr>
                <w:rFonts w:cs="2  Nazanin" w:hint="cs"/>
                <w:rtl/>
                <w:lang w:eastAsia="sl-SI"/>
              </w:rPr>
              <w:t>ی</w:t>
            </w:r>
            <w:r w:rsidRPr="00A43BCE">
              <w:rPr>
                <w:rFonts w:cs="2  Nazanin" w:hint="eastAsia"/>
                <w:rtl/>
                <w:lang w:eastAsia="sl-SI"/>
              </w:rPr>
              <w:t>ح</w:t>
            </w:r>
            <w:r w:rsidRPr="00A43BCE">
              <w:rPr>
                <w:rFonts w:cs="2  Nazanin"/>
                <w:rtl/>
                <w:lang w:eastAsia="sl-SI"/>
              </w:rPr>
              <w:t xml:space="preserve"> خون گ</w:t>
            </w:r>
            <w:r w:rsidRPr="00A43BCE">
              <w:rPr>
                <w:rFonts w:cs="2  Nazanin" w:hint="cs"/>
                <w:rtl/>
                <w:lang w:eastAsia="sl-SI"/>
              </w:rPr>
              <w:t>ی</w:t>
            </w:r>
            <w:r w:rsidRPr="00A43BCE">
              <w:rPr>
                <w:rFonts w:cs="2  Nazanin" w:hint="eastAsia"/>
                <w:rtl/>
                <w:lang w:eastAsia="sl-SI"/>
              </w:rPr>
              <w:t>ر</w:t>
            </w:r>
            <w:r w:rsidRPr="00A43BCE">
              <w:rPr>
                <w:rFonts w:cs="2  Nazanin" w:hint="cs"/>
                <w:rtl/>
                <w:lang w:eastAsia="sl-SI"/>
              </w:rPr>
              <w:t>ی</w:t>
            </w:r>
            <w:r w:rsidRPr="00A43BCE">
              <w:rPr>
                <w:rFonts w:cs="2  Nazanin"/>
                <w:rtl/>
                <w:lang w:eastAsia="sl-SI"/>
              </w:rPr>
              <w:t xml:space="preserve"> ور</w:t>
            </w:r>
            <w:r w:rsidRPr="00A43BCE">
              <w:rPr>
                <w:rFonts w:cs="2  Nazanin" w:hint="cs"/>
                <w:rtl/>
                <w:lang w:eastAsia="sl-SI"/>
              </w:rPr>
              <w:t>ی</w:t>
            </w:r>
            <w:r w:rsidRPr="00A43BCE">
              <w:rPr>
                <w:rFonts w:cs="2  Nazanin" w:hint="eastAsia"/>
                <w:rtl/>
                <w:lang w:eastAsia="sl-SI"/>
              </w:rPr>
              <w:t>د</w:t>
            </w:r>
            <w:r w:rsidRPr="00A43BCE">
              <w:rPr>
                <w:rFonts w:cs="2  Nazanin" w:hint="cs"/>
                <w:rtl/>
                <w:lang w:eastAsia="sl-SI"/>
              </w:rPr>
              <w:t>ی</w:t>
            </w:r>
            <w:r w:rsidRPr="00A43BCE">
              <w:rPr>
                <w:rFonts w:cs="2  Nazanin"/>
                <w:rtl/>
                <w:lang w:eastAsia="sl-SI"/>
              </w:rPr>
              <w:t xml:space="preserve"> و نکات آن، آشنا</w:t>
            </w:r>
            <w:r w:rsidRPr="00A43BCE">
              <w:rPr>
                <w:rFonts w:cs="2  Nazanin" w:hint="cs"/>
                <w:rtl/>
                <w:lang w:eastAsia="sl-SI"/>
              </w:rPr>
              <w:t>یی</w:t>
            </w:r>
            <w:r w:rsidRPr="00A43BCE">
              <w:rPr>
                <w:rFonts w:cs="2  Nazanin"/>
                <w:rtl/>
                <w:lang w:eastAsia="sl-SI"/>
              </w:rPr>
              <w:t xml:space="preserve"> با انواع لوله ها</w:t>
            </w:r>
            <w:r w:rsidRPr="00A43BCE">
              <w:rPr>
                <w:rFonts w:cs="2  Nazanin" w:hint="cs"/>
                <w:rtl/>
                <w:lang w:eastAsia="sl-SI"/>
              </w:rPr>
              <w:t>ی</w:t>
            </w:r>
            <w:r w:rsidRPr="00A43BCE">
              <w:rPr>
                <w:rFonts w:cs="2  Nazanin"/>
                <w:rtl/>
                <w:lang w:eastAsia="sl-SI"/>
              </w:rPr>
              <w:t xml:space="preserve"> خون گ</w:t>
            </w:r>
            <w:r w:rsidRPr="00A43BCE">
              <w:rPr>
                <w:rFonts w:cs="2  Nazanin" w:hint="cs"/>
                <w:rtl/>
                <w:lang w:eastAsia="sl-SI"/>
              </w:rPr>
              <w:t>ی</w:t>
            </w:r>
            <w:r w:rsidRPr="00A43BCE">
              <w:rPr>
                <w:rFonts w:cs="2  Nazanin" w:hint="eastAsia"/>
                <w:rtl/>
                <w:lang w:eastAsia="sl-SI"/>
              </w:rPr>
              <w:t>ر</w:t>
            </w:r>
            <w:r w:rsidRPr="00A43BCE">
              <w:rPr>
                <w:rFonts w:cs="2  Nazanin" w:hint="cs"/>
                <w:rtl/>
                <w:lang w:eastAsia="sl-SI"/>
              </w:rPr>
              <w:t>ی</w:t>
            </w:r>
            <w:r w:rsidRPr="00A43BCE">
              <w:rPr>
                <w:rFonts w:cs="2  Nazanin"/>
                <w:rtl/>
                <w:lang w:eastAsia="sl-SI"/>
              </w:rPr>
              <w:t xml:space="preserve"> </w:t>
            </w:r>
            <w:r>
              <w:rPr>
                <w:rFonts w:cs="2  Nazanin" w:hint="cs"/>
                <w:rtl/>
                <w:lang w:eastAsia="sl-SI"/>
              </w:rPr>
              <w:t>(</w:t>
            </w:r>
            <w:r w:rsidRPr="00674A89">
              <w:rPr>
                <w:rFonts w:cs="2  Nazanin" w:hint="cs"/>
                <w:b/>
                <w:bCs/>
                <w:u w:val="single"/>
                <w:rtl/>
                <w:lang w:eastAsia="sl-SI"/>
              </w:rPr>
              <w:t>عملی</w:t>
            </w:r>
            <w:r>
              <w:rPr>
                <w:rFonts w:cs="2  Nazanin" w:hint="cs"/>
                <w:b/>
                <w:bCs/>
                <w:u w:val="single"/>
                <w:rtl/>
                <w:lang w:eastAsia="sl-SI"/>
              </w:rPr>
              <w:t>)- گروه 1/ گروه 2</w:t>
            </w:r>
            <w:r w:rsidRPr="00674A89">
              <w:rPr>
                <w:rFonts w:cs="2  Nazanin" w:hint="cs"/>
                <w:rtl/>
                <w:lang w:eastAsia="sl-SI"/>
              </w:rPr>
              <w:t xml:space="preserve"> </w:t>
            </w:r>
          </w:p>
        </w:tc>
        <w:tc>
          <w:tcPr>
            <w:tcW w:w="1440" w:type="dxa"/>
          </w:tcPr>
          <w:p w14:paraId="14F1C26F" w14:textId="77777777" w:rsidR="003D1BE1" w:rsidRPr="00944A11" w:rsidRDefault="003D1BE1" w:rsidP="003D1BE1">
            <w:pPr>
              <w:bidi/>
              <w:rPr>
                <w:rFonts w:cs="2  Nazanin"/>
                <w:rtl/>
                <w:lang w:eastAsia="sl-SI"/>
              </w:rPr>
            </w:pPr>
            <w:r w:rsidRPr="00944A11">
              <w:rPr>
                <w:rFonts w:cs="2  Nazanin" w:hint="cs"/>
                <w:rtl/>
                <w:lang w:eastAsia="sl-SI"/>
              </w:rPr>
              <w:t>دکتر روشن ضمیر</w:t>
            </w:r>
          </w:p>
        </w:tc>
      </w:tr>
      <w:tr w:rsidR="00D85CD6" w:rsidRPr="00944A11" w14:paraId="102295EE" w14:textId="77777777" w:rsidTr="003D1BE1">
        <w:trPr>
          <w:trHeight w:val="403"/>
          <w:jc w:val="center"/>
        </w:trPr>
        <w:tc>
          <w:tcPr>
            <w:tcW w:w="830" w:type="dxa"/>
            <w:vAlign w:val="center"/>
          </w:tcPr>
          <w:p w14:paraId="614AEDAC" w14:textId="4922B374" w:rsidR="00D85CD6" w:rsidRPr="00944A11" w:rsidRDefault="00D85CD6" w:rsidP="00D85CD6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7</w:t>
            </w:r>
          </w:p>
        </w:tc>
        <w:tc>
          <w:tcPr>
            <w:tcW w:w="1203" w:type="dxa"/>
          </w:tcPr>
          <w:p w14:paraId="128CCC6F" w14:textId="369438E0" w:rsidR="00D85CD6" w:rsidRDefault="00D85CD6" w:rsidP="00D85CD6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23/02/1405</w:t>
            </w:r>
          </w:p>
        </w:tc>
        <w:tc>
          <w:tcPr>
            <w:tcW w:w="9915" w:type="dxa"/>
          </w:tcPr>
          <w:p w14:paraId="3E8B75D9" w14:textId="01F8D46A" w:rsidR="00D85CD6" w:rsidRDefault="00D85CD6" w:rsidP="00D85CD6">
            <w:pPr>
              <w:bidi/>
              <w:rPr>
                <w:rFonts w:cs="2  Nazanin"/>
                <w:rtl/>
                <w:lang w:bidi="fa-IR"/>
              </w:rPr>
            </w:pPr>
            <w:r w:rsidRPr="00A43BCE">
              <w:rPr>
                <w:rFonts w:cs="2  Nazanin"/>
                <w:rtl/>
                <w:lang w:eastAsia="sl-SI"/>
              </w:rPr>
              <w:t>آنشنا</w:t>
            </w:r>
            <w:r w:rsidRPr="00A43BCE">
              <w:rPr>
                <w:rFonts w:cs="2  Nazanin" w:hint="cs"/>
                <w:rtl/>
                <w:lang w:eastAsia="sl-SI"/>
              </w:rPr>
              <w:t>یی</w:t>
            </w:r>
            <w:r w:rsidRPr="00A43BCE">
              <w:rPr>
                <w:rFonts w:cs="2  Nazanin"/>
                <w:rtl/>
                <w:lang w:eastAsia="sl-SI"/>
              </w:rPr>
              <w:t xml:space="preserve"> دانشجو با قطعات و طرز کار م</w:t>
            </w:r>
            <w:r w:rsidRPr="00A43BCE">
              <w:rPr>
                <w:rFonts w:cs="2  Nazanin" w:hint="cs"/>
                <w:rtl/>
                <w:lang w:eastAsia="sl-SI"/>
              </w:rPr>
              <w:t>ی</w:t>
            </w:r>
            <w:r w:rsidRPr="00A43BCE">
              <w:rPr>
                <w:rFonts w:cs="2  Nazanin" w:hint="eastAsia"/>
                <w:rtl/>
                <w:lang w:eastAsia="sl-SI"/>
              </w:rPr>
              <w:t>کروسکوپ</w:t>
            </w:r>
            <w:r>
              <w:rPr>
                <w:rFonts w:cs="2  Nazanin" w:hint="cs"/>
                <w:rtl/>
                <w:lang w:eastAsia="sl-SI"/>
              </w:rPr>
              <w:t xml:space="preserve">- </w:t>
            </w:r>
            <w:r w:rsidRPr="00A43BCE">
              <w:rPr>
                <w:rFonts w:cs="2  Nazanin" w:hint="cs"/>
                <w:b/>
                <w:bCs/>
                <w:u w:val="single"/>
                <w:rtl/>
                <w:lang w:eastAsia="sl-SI"/>
              </w:rPr>
              <w:t xml:space="preserve">(عملی)- </w:t>
            </w:r>
            <w:r>
              <w:rPr>
                <w:rFonts w:cs="2  Nazanin" w:hint="cs"/>
                <w:b/>
                <w:bCs/>
                <w:u w:val="single"/>
                <w:rtl/>
                <w:lang w:eastAsia="sl-SI"/>
              </w:rPr>
              <w:t>گروه 1/ گروه 2</w:t>
            </w:r>
          </w:p>
        </w:tc>
        <w:tc>
          <w:tcPr>
            <w:tcW w:w="1440" w:type="dxa"/>
          </w:tcPr>
          <w:p w14:paraId="0734D02A" w14:textId="4060E653" w:rsidR="00D85CD6" w:rsidRPr="00944A11" w:rsidRDefault="00D85CD6" w:rsidP="00D85CD6">
            <w:pPr>
              <w:bidi/>
              <w:rPr>
                <w:rFonts w:cs="2  Nazanin"/>
                <w:rtl/>
                <w:lang w:eastAsia="sl-SI"/>
              </w:rPr>
            </w:pPr>
            <w:r w:rsidRPr="009D24F4">
              <w:rPr>
                <w:rFonts w:cs="2  Nazanin" w:hint="cs"/>
                <w:rtl/>
                <w:lang w:eastAsia="sl-SI"/>
              </w:rPr>
              <w:t>دکتر روشن ضمیر</w:t>
            </w:r>
          </w:p>
        </w:tc>
      </w:tr>
      <w:tr w:rsidR="00D85CD6" w:rsidRPr="00944A11" w14:paraId="47845688" w14:textId="77777777" w:rsidTr="003D1BE1">
        <w:trPr>
          <w:trHeight w:val="403"/>
          <w:jc w:val="center"/>
        </w:trPr>
        <w:tc>
          <w:tcPr>
            <w:tcW w:w="830" w:type="dxa"/>
            <w:vAlign w:val="center"/>
          </w:tcPr>
          <w:p w14:paraId="262829C1" w14:textId="534B52A4" w:rsidR="00D85CD6" w:rsidRPr="00944A11" w:rsidRDefault="00D85CD6" w:rsidP="00D85CD6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8</w:t>
            </w:r>
          </w:p>
        </w:tc>
        <w:tc>
          <w:tcPr>
            <w:tcW w:w="1203" w:type="dxa"/>
          </w:tcPr>
          <w:p w14:paraId="6DD6A0C2" w14:textId="0AB5768C" w:rsidR="00D85CD6" w:rsidRDefault="00D85CD6" w:rsidP="00D85CD6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30/02/1405</w:t>
            </w:r>
          </w:p>
        </w:tc>
        <w:tc>
          <w:tcPr>
            <w:tcW w:w="9915" w:type="dxa"/>
          </w:tcPr>
          <w:p w14:paraId="5DE235E6" w14:textId="0EF6E0AC" w:rsidR="00D85CD6" w:rsidRDefault="00D85CD6" w:rsidP="00D85CD6">
            <w:pPr>
              <w:bidi/>
              <w:rPr>
                <w:rFonts w:cs="2  Nazanin"/>
                <w:rtl/>
                <w:lang w:bidi="fa-IR"/>
              </w:rPr>
            </w:pPr>
            <w:r w:rsidRPr="00A14681">
              <w:rPr>
                <w:rFonts w:cs="2  Nazanin"/>
                <w:rtl/>
                <w:lang w:eastAsia="sl-SI"/>
              </w:rPr>
              <w:t>آشنا</w:t>
            </w:r>
            <w:r w:rsidRPr="00A14681">
              <w:rPr>
                <w:rFonts w:cs="2  Nazanin" w:hint="cs"/>
                <w:rtl/>
                <w:lang w:eastAsia="sl-SI"/>
              </w:rPr>
              <w:t>یی</w:t>
            </w:r>
            <w:r w:rsidRPr="00A14681">
              <w:rPr>
                <w:rFonts w:cs="2  Nazanin"/>
                <w:rtl/>
                <w:lang w:eastAsia="sl-SI"/>
              </w:rPr>
              <w:t xml:space="preserve"> با فرمول ها</w:t>
            </w:r>
            <w:r w:rsidRPr="00A14681">
              <w:rPr>
                <w:rFonts w:cs="2  Nazanin" w:hint="cs"/>
                <w:rtl/>
                <w:lang w:eastAsia="sl-SI"/>
              </w:rPr>
              <w:t>ی</w:t>
            </w:r>
            <w:r w:rsidRPr="00A14681">
              <w:rPr>
                <w:rFonts w:cs="2  Nazanin"/>
                <w:rtl/>
                <w:lang w:eastAsia="sl-SI"/>
              </w:rPr>
              <w:t xml:space="preserve"> مختلف محلول ساز</w:t>
            </w:r>
            <w:r w:rsidRPr="00A14681">
              <w:rPr>
                <w:rFonts w:cs="2  Nazanin" w:hint="cs"/>
                <w:rtl/>
                <w:lang w:eastAsia="sl-SI"/>
              </w:rPr>
              <w:t>ی</w:t>
            </w:r>
            <w:r w:rsidRPr="00A14681">
              <w:rPr>
                <w:rFonts w:cs="2  Nazanin"/>
                <w:rtl/>
                <w:lang w:eastAsia="sl-SI"/>
              </w:rPr>
              <w:t xml:space="preserve"> مورد استفاده در آزما</w:t>
            </w:r>
            <w:r w:rsidRPr="00A14681">
              <w:rPr>
                <w:rFonts w:cs="2  Nazanin" w:hint="cs"/>
                <w:rtl/>
                <w:lang w:eastAsia="sl-SI"/>
              </w:rPr>
              <w:t>ی</w:t>
            </w:r>
            <w:r w:rsidRPr="00A14681">
              <w:rPr>
                <w:rFonts w:cs="2  Nazanin" w:hint="eastAsia"/>
                <w:rtl/>
                <w:lang w:eastAsia="sl-SI"/>
              </w:rPr>
              <w:t>شگاه</w:t>
            </w:r>
            <w:r w:rsidRPr="00A14681">
              <w:rPr>
                <w:rFonts w:cs="2  Nazanin"/>
                <w:rtl/>
                <w:lang w:eastAsia="sl-SI"/>
              </w:rPr>
              <w:t xml:space="preserve"> روت</w:t>
            </w:r>
            <w:r w:rsidRPr="00A14681">
              <w:rPr>
                <w:rFonts w:cs="2  Nazanin" w:hint="cs"/>
                <w:rtl/>
                <w:lang w:eastAsia="sl-SI"/>
              </w:rPr>
              <w:t>ی</w:t>
            </w:r>
            <w:r w:rsidRPr="00A14681">
              <w:rPr>
                <w:rFonts w:cs="2  Nazanin" w:hint="eastAsia"/>
                <w:rtl/>
                <w:lang w:eastAsia="sl-SI"/>
              </w:rPr>
              <w:t>ن</w:t>
            </w:r>
            <w:r w:rsidRPr="00A14681">
              <w:rPr>
                <w:rFonts w:cs="2  Nazanin"/>
                <w:rtl/>
                <w:lang w:eastAsia="sl-SI"/>
              </w:rPr>
              <w:t xml:space="preserve"> و محلول ساز</w:t>
            </w:r>
            <w:r w:rsidRPr="00A14681">
              <w:rPr>
                <w:rFonts w:cs="2  Nazanin" w:hint="cs"/>
                <w:rtl/>
                <w:lang w:eastAsia="sl-SI"/>
              </w:rPr>
              <w:t>ی</w:t>
            </w:r>
            <w:r>
              <w:rPr>
                <w:rFonts w:cs="2  Nazanin" w:hint="cs"/>
                <w:rtl/>
                <w:lang w:eastAsia="sl-SI"/>
              </w:rPr>
              <w:t xml:space="preserve">- </w:t>
            </w:r>
            <w:r w:rsidRPr="00A14681">
              <w:rPr>
                <w:rFonts w:cs="2  Nazanin" w:hint="cs"/>
                <w:b/>
                <w:bCs/>
                <w:u w:val="single"/>
                <w:rtl/>
                <w:lang w:eastAsia="sl-SI"/>
              </w:rPr>
              <w:t xml:space="preserve">(عملی)- </w:t>
            </w:r>
            <w:r>
              <w:rPr>
                <w:rFonts w:cs="2  Nazanin" w:hint="cs"/>
                <w:b/>
                <w:bCs/>
                <w:u w:val="single"/>
                <w:rtl/>
                <w:lang w:eastAsia="sl-SI"/>
              </w:rPr>
              <w:t>گروه 1/ گروه 2</w:t>
            </w:r>
          </w:p>
        </w:tc>
        <w:tc>
          <w:tcPr>
            <w:tcW w:w="1440" w:type="dxa"/>
          </w:tcPr>
          <w:p w14:paraId="4A3AA979" w14:textId="6070C662" w:rsidR="00D85CD6" w:rsidRPr="00944A11" w:rsidRDefault="00D85CD6" w:rsidP="00D85CD6">
            <w:pPr>
              <w:bidi/>
              <w:rPr>
                <w:rFonts w:cs="2  Nazanin"/>
                <w:rtl/>
                <w:lang w:eastAsia="sl-SI"/>
              </w:rPr>
            </w:pPr>
            <w:r w:rsidRPr="009D24F4">
              <w:rPr>
                <w:rFonts w:cs="2  Nazanin" w:hint="cs"/>
                <w:rtl/>
                <w:lang w:eastAsia="sl-SI"/>
              </w:rPr>
              <w:t>دکتر روشن ضمیر</w:t>
            </w:r>
          </w:p>
        </w:tc>
      </w:tr>
      <w:tr w:rsidR="00944A11" w:rsidRPr="00944A11" w14:paraId="1232EDBF" w14:textId="77777777" w:rsidTr="003D1BE1">
        <w:trPr>
          <w:trHeight w:val="403"/>
          <w:jc w:val="center"/>
        </w:trPr>
        <w:tc>
          <w:tcPr>
            <w:tcW w:w="830" w:type="dxa"/>
            <w:vAlign w:val="center"/>
          </w:tcPr>
          <w:p w14:paraId="7F1493C2" w14:textId="36E8CEBD" w:rsidR="00944A11" w:rsidRPr="003D1BE1" w:rsidRDefault="003D1BE1" w:rsidP="00944A11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 w:rsidRPr="003D1BE1">
              <w:rPr>
                <w:rFonts w:cs="2  Nazanin" w:hint="cs"/>
                <w:b/>
                <w:bCs/>
                <w:rtl/>
              </w:rPr>
              <w:t>9</w:t>
            </w:r>
          </w:p>
        </w:tc>
        <w:tc>
          <w:tcPr>
            <w:tcW w:w="1203" w:type="dxa"/>
          </w:tcPr>
          <w:p w14:paraId="53756AD8" w14:textId="0AF32F15" w:rsidR="00944A11" w:rsidRPr="00944A11" w:rsidRDefault="00D85CD6" w:rsidP="00944A11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17</w:t>
            </w:r>
            <w:r w:rsidR="00944A11">
              <w:rPr>
                <w:rFonts w:cs="2  Nazanin" w:hint="cs"/>
                <w:rtl/>
              </w:rPr>
              <w:t>/</w:t>
            </w:r>
            <w:r>
              <w:rPr>
                <w:rFonts w:cs="2  Nazanin" w:hint="cs"/>
                <w:rtl/>
              </w:rPr>
              <w:t>04</w:t>
            </w:r>
            <w:r w:rsidR="00944A11">
              <w:rPr>
                <w:rFonts w:cs="2  Nazanin" w:hint="cs"/>
                <w:rtl/>
              </w:rPr>
              <w:t>/140</w:t>
            </w:r>
            <w:r>
              <w:rPr>
                <w:rFonts w:cs="2  Nazanin" w:hint="cs"/>
                <w:rtl/>
              </w:rPr>
              <w:t>5</w:t>
            </w:r>
          </w:p>
        </w:tc>
        <w:tc>
          <w:tcPr>
            <w:tcW w:w="9915" w:type="dxa"/>
          </w:tcPr>
          <w:p w14:paraId="5A90B390" w14:textId="77777777" w:rsidR="00944A11" w:rsidRPr="00944A11" w:rsidRDefault="00944A11" w:rsidP="00944A11">
            <w:pPr>
              <w:bidi/>
              <w:rPr>
                <w:rFonts w:cs="2  Nazanin"/>
                <w:b/>
                <w:bCs/>
                <w:rtl/>
                <w:lang w:eastAsia="sl-SI"/>
              </w:rPr>
            </w:pPr>
            <w:r w:rsidRPr="00944A11">
              <w:rPr>
                <w:rFonts w:cs="2  Nazanin" w:hint="cs"/>
                <w:b/>
                <w:bCs/>
                <w:rtl/>
                <w:lang w:eastAsia="sl-SI"/>
              </w:rPr>
              <w:t>امتحان پایان ترم</w:t>
            </w:r>
          </w:p>
        </w:tc>
        <w:tc>
          <w:tcPr>
            <w:tcW w:w="1440" w:type="dxa"/>
          </w:tcPr>
          <w:p w14:paraId="7C458602" w14:textId="008B7861" w:rsidR="00944A11" w:rsidRPr="00944A11" w:rsidRDefault="00944A11" w:rsidP="00944A11">
            <w:pPr>
              <w:bidi/>
              <w:rPr>
                <w:rFonts w:cs="2  Nazanin"/>
                <w:rtl/>
                <w:lang w:eastAsia="sl-SI"/>
              </w:rPr>
            </w:pPr>
            <w:r w:rsidRPr="00944A11">
              <w:rPr>
                <w:rFonts w:cs="2  Nazanin" w:hint="cs"/>
                <w:rtl/>
                <w:lang w:eastAsia="sl-SI"/>
              </w:rPr>
              <w:t xml:space="preserve">ساعت امتحان: </w:t>
            </w:r>
            <w:r w:rsidR="00D85CD6">
              <w:rPr>
                <w:rFonts w:cs="2  Nazanin" w:hint="cs"/>
                <w:rtl/>
                <w:lang w:eastAsia="sl-SI"/>
              </w:rPr>
              <w:t>8</w:t>
            </w:r>
          </w:p>
        </w:tc>
      </w:tr>
      <w:bookmarkEnd w:id="0"/>
    </w:tbl>
    <w:p w14:paraId="3993C76B" w14:textId="77777777" w:rsidR="00944A11" w:rsidRPr="00BA0D27" w:rsidRDefault="00944A11" w:rsidP="00944A11">
      <w:pPr>
        <w:bidi/>
        <w:jc w:val="both"/>
        <w:rPr>
          <w:rFonts w:cs="B Nazanin"/>
          <w:sz w:val="24"/>
          <w:szCs w:val="24"/>
          <w:lang w:bidi="fa-IR"/>
        </w:rPr>
      </w:pPr>
    </w:p>
    <w:sectPr w:rsidR="00944A11" w:rsidRPr="00BA0D27" w:rsidSect="0074304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2 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B269BF"/>
    <w:multiLevelType w:val="hybridMultilevel"/>
    <w:tmpl w:val="90B0405E"/>
    <w:lvl w:ilvl="0" w:tplc="F344205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657A4754"/>
    <w:multiLevelType w:val="hybridMultilevel"/>
    <w:tmpl w:val="428A0D78"/>
    <w:lvl w:ilvl="0" w:tplc="A29240FA">
      <w:start w:val="4"/>
      <w:numFmt w:val="bullet"/>
      <w:lvlText w:val="-"/>
      <w:lvlJc w:val="left"/>
      <w:pPr>
        <w:ind w:left="720" w:hanging="360"/>
      </w:pPr>
      <w:rPr>
        <w:rFonts w:ascii="Cambria" w:eastAsiaTheme="minorHAnsi" w:hAnsi="Cambria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08745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0225592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U1MjQ1AZIWlmamJko6SsGpxcWZ+XkgBYa1AIJZjqQsAAAA"/>
  </w:docVars>
  <w:rsids>
    <w:rsidRoot w:val="00573C4A"/>
    <w:rsid w:val="000B038B"/>
    <w:rsid w:val="00112486"/>
    <w:rsid w:val="0015451D"/>
    <w:rsid w:val="001C0587"/>
    <w:rsid w:val="002423B2"/>
    <w:rsid w:val="00265ADD"/>
    <w:rsid w:val="00381C69"/>
    <w:rsid w:val="003D1BE1"/>
    <w:rsid w:val="003E3A98"/>
    <w:rsid w:val="003E5964"/>
    <w:rsid w:val="004F159C"/>
    <w:rsid w:val="004F7B67"/>
    <w:rsid w:val="005452A8"/>
    <w:rsid w:val="00547D45"/>
    <w:rsid w:val="00573C4A"/>
    <w:rsid w:val="005966D7"/>
    <w:rsid w:val="00674A89"/>
    <w:rsid w:val="006767B5"/>
    <w:rsid w:val="00724561"/>
    <w:rsid w:val="0074304B"/>
    <w:rsid w:val="007D546A"/>
    <w:rsid w:val="007F3D0C"/>
    <w:rsid w:val="00944A11"/>
    <w:rsid w:val="00A14681"/>
    <w:rsid w:val="00A43BCE"/>
    <w:rsid w:val="00AB31DC"/>
    <w:rsid w:val="00B04476"/>
    <w:rsid w:val="00B1620B"/>
    <w:rsid w:val="00B213C8"/>
    <w:rsid w:val="00B2338D"/>
    <w:rsid w:val="00BA0D27"/>
    <w:rsid w:val="00C508ED"/>
    <w:rsid w:val="00D85CD6"/>
    <w:rsid w:val="00D9061E"/>
    <w:rsid w:val="00DA6C4E"/>
    <w:rsid w:val="00DB74EC"/>
    <w:rsid w:val="00E33253"/>
    <w:rsid w:val="00F93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FCA44E"/>
  <w15:chartTrackingRefBased/>
  <w15:docId w15:val="{89C5C790-CD8B-45A1-995D-D95668387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508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3325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325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423B2"/>
    <w:pPr>
      <w:bidi/>
      <w:spacing w:after="0" w:line="240" w:lineRule="auto"/>
      <w:ind w:left="720"/>
      <w:contextualSpacing/>
    </w:pPr>
    <w:rPr>
      <w:rFonts w:cs="B Titr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639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fatemelab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1</Pages>
  <Words>1218</Words>
  <Characters>6945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v-edc-abdini</dc:creator>
  <cp:keywords/>
  <dc:description/>
  <cp:lastModifiedBy>user</cp:lastModifiedBy>
  <cp:revision>30</cp:revision>
  <dcterms:created xsi:type="dcterms:W3CDTF">2023-07-03T04:21:00Z</dcterms:created>
  <dcterms:modified xsi:type="dcterms:W3CDTF">2026-04-10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769bea4-0e0e-4d0b-abb3-36678615f880</vt:lpwstr>
  </property>
</Properties>
</file>